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90" w:type="dxa"/>
        <w:tblInd w:w="108" w:type="dxa"/>
        <w:tblLayout w:type="fixed"/>
        <w:tblLook w:val="0000" w:firstRow="0" w:lastRow="0" w:firstColumn="0" w:lastColumn="0" w:noHBand="0" w:noVBand="0"/>
      </w:tblPr>
      <w:tblGrid>
        <w:gridCol w:w="1350"/>
        <w:gridCol w:w="4320"/>
        <w:gridCol w:w="5220"/>
      </w:tblGrid>
      <w:tr w:rsidR="009E1C2B" w14:paraId="00832D5F" w14:textId="77777777" w:rsidTr="009E1C2B">
        <w:tc>
          <w:tcPr>
            <w:tcW w:w="1350" w:type="dxa"/>
            <w:tcBorders>
              <w:top w:val="single" w:sz="4" w:space="0" w:color="000000"/>
              <w:bottom w:val="single" w:sz="4" w:space="0" w:color="000000"/>
            </w:tcBorders>
          </w:tcPr>
          <w:p w14:paraId="1A3AF991" w14:textId="77777777" w:rsidR="009E1C2B" w:rsidRDefault="009E1C2B" w:rsidP="009E1C2B">
            <w:pPr>
              <w:pStyle w:val="covertext"/>
              <w:snapToGrid w:val="0"/>
            </w:pPr>
            <w:r>
              <w:t>Project</w:t>
            </w:r>
          </w:p>
        </w:tc>
        <w:tc>
          <w:tcPr>
            <w:tcW w:w="9540" w:type="dxa"/>
            <w:gridSpan w:val="2"/>
            <w:tcBorders>
              <w:top w:val="single" w:sz="4" w:space="0" w:color="000000"/>
              <w:bottom w:val="single" w:sz="4" w:space="0" w:color="000000"/>
            </w:tcBorders>
          </w:tcPr>
          <w:p w14:paraId="638500F9" w14:textId="77777777" w:rsidR="009E1C2B" w:rsidRDefault="009E1C2B" w:rsidP="009E1C2B">
            <w:pPr>
              <w:pStyle w:val="covertext"/>
              <w:snapToGrid w:val="0"/>
              <w:rPr>
                <w:b/>
              </w:rPr>
            </w:pPr>
            <w:r>
              <w:rPr>
                <w:b/>
              </w:rPr>
              <w:t>IEEE 802.15 Wireless Specialty Networks Working Group &lt;</w:t>
            </w:r>
            <w:hyperlink r:id="rId8" w:history="1">
              <w:r w:rsidRPr="0068281A">
                <w:rPr>
                  <w:rStyle w:val="Hyperlink"/>
                </w:rPr>
                <w:t>http://ieee802.org/15</w:t>
              </w:r>
            </w:hyperlink>
            <w:r>
              <w:rPr>
                <w:b/>
              </w:rPr>
              <w:t>&gt;</w:t>
            </w:r>
          </w:p>
        </w:tc>
      </w:tr>
      <w:tr w:rsidR="009E1C2B" w:rsidRPr="008F0303" w14:paraId="45A552DD" w14:textId="77777777" w:rsidTr="009E1C2B">
        <w:tc>
          <w:tcPr>
            <w:tcW w:w="1350" w:type="dxa"/>
            <w:tcBorders>
              <w:bottom w:val="single" w:sz="4" w:space="0" w:color="000000"/>
            </w:tcBorders>
          </w:tcPr>
          <w:p w14:paraId="437051FB" w14:textId="77777777" w:rsidR="009E1C2B" w:rsidRDefault="009E1C2B" w:rsidP="009E1C2B">
            <w:pPr>
              <w:pStyle w:val="covertext"/>
              <w:snapToGrid w:val="0"/>
            </w:pPr>
            <w:r>
              <w:t>Title</w:t>
            </w:r>
          </w:p>
        </w:tc>
        <w:tc>
          <w:tcPr>
            <w:tcW w:w="9540" w:type="dxa"/>
            <w:gridSpan w:val="2"/>
            <w:tcBorders>
              <w:bottom w:val="single" w:sz="4" w:space="0" w:color="000000"/>
            </w:tcBorders>
          </w:tcPr>
          <w:p w14:paraId="4705D410" w14:textId="7FF807DC" w:rsidR="009E1C2B" w:rsidRPr="008F0303" w:rsidRDefault="009E1C2B" w:rsidP="009E1C2B">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System </w:t>
            </w:r>
            <w:r w:rsidR="007C4125">
              <w:rPr>
                <w:b/>
              </w:rPr>
              <w:t>Description</w:t>
            </w:r>
            <w:r>
              <w:rPr>
                <w:b/>
              </w:rPr>
              <w:t xml:space="preserve"> Document </w:t>
            </w:r>
          </w:p>
        </w:tc>
      </w:tr>
      <w:tr w:rsidR="00BD2237" w14:paraId="7BFFFE83" w14:textId="77777777" w:rsidTr="009E1C2B">
        <w:tc>
          <w:tcPr>
            <w:tcW w:w="1350" w:type="dxa"/>
            <w:tcBorders>
              <w:bottom w:val="single" w:sz="4" w:space="0" w:color="000000"/>
            </w:tcBorders>
          </w:tcPr>
          <w:p w14:paraId="6B4A2B02" w14:textId="77777777" w:rsidR="00BD2237" w:rsidRDefault="00BD2237" w:rsidP="007166EE">
            <w:pPr>
              <w:pStyle w:val="covertext"/>
              <w:snapToGrid w:val="0"/>
            </w:pPr>
            <w:r>
              <w:t>Date Submitted</w:t>
            </w:r>
          </w:p>
        </w:tc>
        <w:tc>
          <w:tcPr>
            <w:tcW w:w="9540" w:type="dxa"/>
            <w:gridSpan w:val="2"/>
            <w:tcBorders>
              <w:bottom w:val="single" w:sz="4" w:space="0" w:color="000000"/>
            </w:tcBorders>
          </w:tcPr>
          <w:p w14:paraId="1760EA0F" w14:textId="18D1CB9E" w:rsidR="00BD2237" w:rsidRPr="009E1C2B" w:rsidRDefault="008E6FF0" w:rsidP="007166EE">
            <w:pPr>
              <w:pStyle w:val="covertext"/>
              <w:snapToGrid w:val="0"/>
              <w:rPr>
                <w:b/>
              </w:rPr>
            </w:pPr>
            <w:r>
              <w:rPr>
                <w:b/>
              </w:rPr>
              <w:t>2022-01-24</w:t>
            </w:r>
          </w:p>
        </w:tc>
      </w:tr>
      <w:tr w:rsidR="00BD2237" w14:paraId="00FFD4D9" w14:textId="77777777" w:rsidTr="009E1C2B">
        <w:tc>
          <w:tcPr>
            <w:tcW w:w="1350" w:type="dxa"/>
            <w:tcBorders>
              <w:bottom w:val="single" w:sz="4" w:space="0" w:color="000000"/>
            </w:tcBorders>
          </w:tcPr>
          <w:p w14:paraId="26D3E938" w14:textId="77777777" w:rsidR="00BD2237" w:rsidRDefault="00BD2237" w:rsidP="007166EE">
            <w:pPr>
              <w:pStyle w:val="covertext"/>
              <w:snapToGrid w:val="0"/>
            </w:pPr>
            <w:r>
              <w:t>Source(s)</w:t>
            </w:r>
          </w:p>
        </w:tc>
        <w:tc>
          <w:tcPr>
            <w:tcW w:w="4320" w:type="dxa"/>
            <w:tcBorders>
              <w:bottom w:val="single" w:sz="4" w:space="0" w:color="000000"/>
            </w:tcBorders>
          </w:tcPr>
          <w:p w14:paraId="2AA6C61D" w14:textId="7DBF04F0" w:rsidR="00BD2237" w:rsidRDefault="009E1C2B" w:rsidP="00BD2237">
            <w:pPr>
              <w:pStyle w:val="covertext"/>
              <w:snapToGrid w:val="0"/>
              <w:spacing w:after="0"/>
              <w:rPr>
                <w:rFonts w:ascii="Helvetica" w:hAnsi="Helvetica"/>
                <w:sz w:val="20"/>
              </w:rPr>
            </w:pPr>
            <w:r>
              <w:t>16t Task Group</w:t>
            </w:r>
            <w:r>
              <w:br/>
            </w:r>
            <w:r w:rsidR="00BD2237">
              <w:br/>
            </w:r>
          </w:p>
        </w:tc>
        <w:tc>
          <w:tcPr>
            <w:tcW w:w="5220" w:type="dxa"/>
            <w:tcBorders>
              <w:bottom w:val="single" w:sz="4" w:space="0" w:color="000000"/>
            </w:tcBorders>
          </w:tcPr>
          <w:p w14:paraId="5B0B05EC" w14:textId="77777777" w:rsidR="00BD2237" w:rsidRDefault="00BD2237" w:rsidP="007166EE">
            <w:pPr>
              <w:pStyle w:val="Default"/>
            </w:pPr>
            <w:r>
              <w:t>Voice:</w:t>
            </w:r>
            <w:r>
              <w:tab/>
            </w:r>
          </w:p>
          <w:p w14:paraId="50EF2233" w14:textId="77777777" w:rsidR="00BD2237" w:rsidRDefault="00BD2237" w:rsidP="000F1E63">
            <w:pPr>
              <w:pStyle w:val="Default"/>
              <w:tabs>
                <w:tab w:val="left" w:pos="826"/>
              </w:tabs>
            </w:pPr>
            <w:r>
              <w:br/>
              <w:t xml:space="preserve">E-mail: </w:t>
            </w:r>
          </w:p>
        </w:tc>
      </w:tr>
      <w:tr w:rsidR="00BD2237" w14:paraId="5EAD3772" w14:textId="77777777" w:rsidTr="009E1C2B">
        <w:tc>
          <w:tcPr>
            <w:tcW w:w="1350" w:type="dxa"/>
            <w:tcBorders>
              <w:bottom w:val="single" w:sz="4" w:space="0" w:color="000000"/>
            </w:tcBorders>
          </w:tcPr>
          <w:p w14:paraId="719545E5" w14:textId="77777777" w:rsidR="00BD2237" w:rsidRDefault="00BD2237" w:rsidP="007166EE">
            <w:pPr>
              <w:pStyle w:val="covertext"/>
              <w:snapToGrid w:val="0"/>
            </w:pPr>
            <w:r>
              <w:t>Re:</w:t>
            </w:r>
          </w:p>
        </w:tc>
        <w:tc>
          <w:tcPr>
            <w:tcW w:w="9540" w:type="dxa"/>
            <w:gridSpan w:val="2"/>
            <w:tcBorders>
              <w:bottom w:val="single" w:sz="4" w:space="0" w:color="000000"/>
            </w:tcBorders>
          </w:tcPr>
          <w:p w14:paraId="06A763D3" w14:textId="5C6B5328" w:rsidR="00BD2237" w:rsidRDefault="009E1C2B" w:rsidP="00BD2237">
            <w:pPr>
              <w:pStyle w:val="covertext"/>
              <w:snapToGrid w:val="0"/>
              <w:spacing w:before="0"/>
            </w:pPr>
            <w:r>
              <w:t>16t Task Group: Licensed Narrowband Amendment</w:t>
            </w:r>
          </w:p>
        </w:tc>
      </w:tr>
      <w:tr w:rsidR="00BD2237" w14:paraId="588A8164" w14:textId="77777777" w:rsidTr="009E1C2B">
        <w:tc>
          <w:tcPr>
            <w:tcW w:w="1350" w:type="dxa"/>
            <w:tcBorders>
              <w:bottom w:val="single" w:sz="4" w:space="0" w:color="000000"/>
            </w:tcBorders>
          </w:tcPr>
          <w:p w14:paraId="3634E72F" w14:textId="77777777" w:rsidR="00BD2237" w:rsidRDefault="00BD2237" w:rsidP="007166EE">
            <w:pPr>
              <w:pStyle w:val="covertext"/>
              <w:snapToGrid w:val="0"/>
            </w:pPr>
            <w:r>
              <w:t>Abstract</w:t>
            </w:r>
          </w:p>
        </w:tc>
        <w:tc>
          <w:tcPr>
            <w:tcW w:w="9540" w:type="dxa"/>
            <w:gridSpan w:val="2"/>
            <w:tcBorders>
              <w:bottom w:val="single" w:sz="4" w:space="0" w:color="000000"/>
            </w:tcBorders>
          </w:tcPr>
          <w:p w14:paraId="2695B697" w14:textId="4F61148D" w:rsidR="00BD2237" w:rsidRDefault="009E1C2B" w:rsidP="007166EE">
            <w:pPr>
              <w:pStyle w:val="covertext"/>
              <w:snapToGrid w:val="0"/>
            </w:pPr>
            <w:r w:rsidRPr="007166EE">
              <w:t>System Description Document</w:t>
            </w:r>
          </w:p>
        </w:tc>
      </w:tr>
      <w:tr w:rsidR="00BD2237" w14:paraId="092DD805" w14:textId="77777777" w:rsidTr="009E1C2B">
        <w:tc>
          <w:tcPr>
            <w:tcW w:w="1350" w:type="dxa"/>
            <w:tcBorders>
              <w:bottom w:val="single" w:sz="4" w:space="0" w:color="000000"/>
            </w:tcBorders>
          </w:tcPr>
          <w:p w14:paraId="5492BE8E" w14:textId="77777777" w:rsidR="00BD2237" w:rsidRDefault="00BD2237" w:rsidP="007166EE">
            <w:pPr>
              <w:pStyle w:val="covertext"/>
              <w:snapToGrid w:val="0"/>
            </w:pPr>
            <w:r>
              <w:t>Purpose</w:t>
            </w:r>
          </w:p>
        </w:tc>
        <w:tc>
          <w:tcPr>
            <w:tcW w:w="9540" w:type="dxa"/>
            <w:gridSpan w:val="2"/>
            <w:tcBorders>
              <w:bottom w:val="single" w:sz="4" w:space="0" w:color="000000"/>
            </w:tcBorders>
          </w:tcPr>
          <w:p w14:paraId="1CA536A3" w14:textId="068575B9" w:rsidR="00BD2237" w:rsidRDefault="007166EE" w:rsidP="00E44CD4">
            <w:pPr>
              <w:pStyle w:val="covertext"/>
              <w:snapToGrid w:val="0"/>
            </w:pPr>
            <w:r w:rsidRPr="007166EE">
              <w:t>System Description Document</w:t>
            </w:r>
          </w:p>
        </w:tc>
      </w:tr>
      <w:tr w:rsidR="00BD2237" w14:paraId="13B12198" w14:textId="77777777" w:rsidTr="009E1C2B">
        <w:tc>
          <w:tcPr>
            <w:tcW w:w="1350" w:type="dxa"/>
            <w:tcBorders>
              <w:bottom w:val="single" w:sz="4" w:space="0" w:color="000000"/>
            </w:tcBorders>
          </w:tcPr>
          <w:p w14:paraId="3EC4F243" w14:textId="77777777" w:rsidR="00BD2237" w:rsidRDefault="00BD2237" w:rsidP="007166EE">
            <w:pPr>
              <w:pStyle w:val="covertext"/>
              <w:snapToGrid w:val="0"/>
            </w:pPr>
            <w:r>
              <w:t>Notice</w:t>
            </w:r>
          </w:p>
        </w:tc>
        <w:tc>
          <w:tcPr>
            <w:tcW w:w="9540" w:type="dxa"/>
            <w:gridSpan w:val="2"/>
            <w:tcBorders>
              <w:bottom w:val="single" w:sz="4" w:space="0" w:color="000000"/>
            </w:tcBorders>
          </w:tcPr>
          <w:p w14:paraId="248EC1E5" w14:textId="10C7D58D" w:rsidR="00BD2237" w:rsidRDefault="00BD2237" w:rsidP="007166EE">
            <w:pPr>
              <w:pStyle w:val="covertext"/>
              <w:snapToGrid w:val="0"/>
              <w:spacing w:before="0" w:after="0"/>
              <w:rPr>
                <w:sz w:val="20"/>
              </w:rPr>
            </w:pPr>
            <w:r>
              <w:rPr>
                <w:i/>
                <w:sz w:val="20"/>
              </w:rPr>
              <w:t>This document does not represent the agreed views of the IEEE 802.1</w:t>
            </w:r>
            <w:r w:rsidR="009E1C2B">
              <w:rPr>
                <w:i/>
                <w:sz w:val="20"/>
              </w:rPr>
              <w:t>5</w:t>
            </w:r>
            <w:r>
              <w:rPr>
                <w:i/>
                <w:sz w:val="20"/>
              </w:rPr>
              <w:t xml:space="preserve">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5B952BBC" w14:textId="77777777" w:rsidTr="009E1C2B">
        <w:tc>
          <w:tcPr>
            <w:tcW w:w="1350" w:type="dxa"/>
            <w:tcBorders>
              <w:bottom w:val="single" w:sz="4" w:space="0" w:color="000000"/>
            </w:tcBorders>
          </w:tcPr>
          <w:p w14:paraId="0D628EED" w14:textId="77777777" w:rsidR="00BD2237" w:rsidRDefault="00BD2237" w:rsidP="007166EE">
            <w:pPr>
              <w:pStyle w:val="covertext"/>
              <w:snapToGrid w:val="0"/>
            </w:pPr>
            <w:r>
              <w:t>Copyright Policy</w:t>
            </w:r>
          </w:p>
        </w:tc>
        <w:tc>
          <w:tcPr>
            <w:tcW w:w="9540" w:type="dxa"/>
            <w:gridSpan w:val="2"/>
            <w:tcBorders>
              <w:bottom w:val="single" w:sz="4" w:space="0" w:color="000000"/>
            </w:tcBorders>
          </w:tcPr>
          <w:p w14:paraId="1911D13F" w14:textId="77777777" w:rsidR="00BD2237" w:rsidRPr="006C0901" w:rsidRDefault="00BD2237" w:rsidP="007166EE">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0E4C0883" w14:textId="77777777" w:rsidTr="009E1C2B">
        <w:tc>
          <w:tcPr>
            <w:tcW w:w="1350" w:type="dxa"/>
          </w:tcPr>
          <w:p w14:paraId="04BBC0F0" w14:textId="77777777" w:rsidR="00BD2237" w:rsidRDefault="00BD2237" w:rsidP="007166EE">
            <w:pPr>
              <w:pStyle w:val="covertext"/>
              <w:snapToGrid w:val="0"/>
            </w:pPr>
            <w:r>
              <w:t>Patent Policy</w:t>
            </w:r>
          </w:p>
        </w:tc>
        <w:tc>
          <w:tcPr>
            <w:tcW w:w="9540" w:type="dxa"/>
            <w:gridSpan w:val="2"/>
            <w:vAlign w:val="center"/>
          </w:tcPr>
          <w:p w14:paraId="31E57168" w14:textId="77777777" w:rsidR="00BD2237" w:rsidRDefault="00BD2237" w:rsidP="007166EE">
            <w:pPr>
              <w:pStyle w:val="Default"/>
              <w:snapToGrid w:val="0"/>
              <w:rPr>
                <w:sz w:val="20"/>
              </w:rPr>
            </w:pPr>
            <w:r>
              <w:rPr>
                <w:sz w:val="20"/>
              </w:rPr>
              <w:t>The contributor is familiar with the IEEE-SA Patent Policy and Procedures:</w:t>
            </w:r>
          </w:p>
          <w:p w14:paraId="4A3C81CA" w14:textId="5D582D15" w:rsidR="00BD2237" w:rsidRDefault="00BD2237" w:rsidP="00BD2237">
            <w:pPr>
              <w:pStyle w:val="Default"/>
              <w:snapToGrid w:val="0"/>
              <w:ind w:left="720"/>
              <w:rPr>
                <w:sz w:val="20"/>
              </w:rPr>
            </w:pPr>
            <w:r>
              <w:rPr>
                <w:sz w:val="20"/>
              </w:rPr>
              <w:t>&lt;</w:t>
            </w:r>
            <w:hyperlink r:id="rId9" w:anchor="6" w:history="1">
              <w:r>
                <w:rPr>
                  <w:rStyle w:val="InternetLink"/>
                  <w:sz w:val="20"/>
                </w:rPr>
                <w:t>http://standards.ieee.org/guides/bylaws/sect6-7.html#6</w:t>
              </w:r>
            </w:hyperlink>
            <w:r>
              <w:rPr>
                <w:sz w:val="20"/>
              </w:rPr>
              <w:t>&gt; and &lt; is located at &lt;</w:t>
            </w:r>
            <w:hyperlink r:id="rId10" w:history="1">
              <w:r>
                <w:rPr>
                  <w:rStyle w:val="InternetLink"/>
                  <w:sz w:val="20"/>
                </w:rPr>
                <w:t>http://standards.ieee.org/board/pat/pat-material.html</w:t>
              </w:r>
            </w:hyperlink>
            <w:r>
              <w:rPr>
                <w:sz w:val="20"/>
              </w:rPr>
              <w:t>&gt; and &lt;</w:t>
            </w:r>
            <w:hyperlink r:id="rId11" w:history="1">
              <w:r>
                <w:rPr>
                  <w:rStyle w:val="InternetLink"/>
                  <w:sz w:val="20"/>
                </w:rPr>
                <w:t>http://standards.ieee.org/board/pat</w:t>
              </w:r>
            </w:hyperlink>
            <w:r>
              <w:rPr>
                <w:sz w:val="20"/>
              </w:rPr>
              <w:t>&gt;.</w:t>
            </w:r>
          </w:p>
        </w:tc>
      </w:tr>
    </w:tbl>
    <w:p w14:paraId="15EF532C" w14:textId="77777777" w:rsidR="00BD2237" w:rsidRDefault="00BD2237" w:rsidP="00C9662F">
      <w:pPr>
        <w:jc w:val="center"/>
        <w:rPr>
          <w:sz w:val="72"/>
        </w:rPr>
      </w:pPr>
    </w:p>
    <w:p w14:paraId="195680B3" w14:textId="77777777" w:rsidR="00BD2237" w:rsidRDefault="00BD2237">
      <w:pPr>
        <w:rPr>
          <w:sz w:val="72"/>
        </w:rPr>
      </w:pPr>
      <w:r>
        <w:rPr>
          <w:sz w:val="72"/>
        </w:rPr>
        <w:br w:type="page"/>
      </w:r>
    </w:p>
    <w:p w14:paraId="269411F8" w14:textId="2D5243DF" w:rsidR="00FF3C93" w:rsidRDefault="00137005" w:rsidP="00C9662F">
      <w:pPr>
        <w:jc w:val="center"/>
        <w:rPr>
          <w:sz w:val="72"/>
        </w:rPr>
      </w:pPr>
      <w:r w:rsidRPr="00137005">
        <w:rPr>
          <w:sz w:val="72"/>
        </w:rPr>
        <w:lastRenderedPageBreak/>
        <w:t>IEEE 802.16</w:t>
      </w:r>
      <w:r w:rsidR="009E1C2B">
        <w:rPr>
          <w:sz w:val="72"/>
        </w:rPr>
        <w:t>t</w:t>
      </w:r>
    </w:p>
    <w:p w14:paraId="198220C0" w14:textId="68B5C29C" w:rsidR="00137005" w:rsidRDefault="00137005" w:rsidP="00C9662F">
      <w:pPr>
        <w:jc w:val="center"/>
        <w:rPr>
          <w:sz w:val="72"/>
        </w:rPr>
      </w:pPr>
      <w:r w:rsidRPr="00137005">
        <w:rPr>
          <w:sz w:val="72"/>
        </w:rPr>
        <w:t xml:space="preserve">System </w:t>
      </w:r>
      <w:r w:rsidR="004B0CAE">
        <w:rPr>
          <w:sz w:val="72"/>
        </w:rPr>
        <w:t>Description</w:t>
      </w:r>
      <w:r w:rsidRPr="00137005">
        <w:rPr>
          <w:sz w:val="72"/>
        </w:rPr>
        <w:t xml:space="preserve"> Document</w:t>
      </w:r>
    </w:p>
    <w:p w14:paraId="302F2E6F" w14:textId="77777777" w:rsidR="00137005" w:rsidRDefault="00137005" w:rsidP="00C9662F">
      <w:pPr>
        <w:jc w:val="center"/>
        <w:rPr>
          <w:sz w:val="72"/>
        </w:rPr>
      </w:pPr>
    </w:p>
    <w:p w14:paraId="1D151325" w14:textId="0D3ECD5A" w:rsidR="00C9662F" w:rsidRDefault="00444EFA" w:rsidP="00C9662F">
      <w:pPr>
        <w:jc w:val="center"/>
        <w:rPr>
          <w:sz w:val="72"/>
        </w:rPr>
      </w:pPr>
      <w:r>
        <w:rPr>
          <w:sz w:val="72"/>
        </w:rPr>
        <w:t xml:space="preserve">March 15, </w:t>
      </w:r>
      <w:r w:rsidR="009E1C2B">
        <w:rPr>
          <w:sz w:val="72"/>
        </w:rPr>
        <w:t>202</w:t>
      </w:r>
      <w:r w:rsidR="00880A05">
        <w:rPr>
          <w:sz w:val="72"/>
        </w:rPr>
        <w:t>2</w:t>
      </w:r>
    </w:p>
    <w:p w14:paraId="4C8C3C78" w14:textId="77777777" w:rsidR="00C9662F" w:rsidRDefault="00C9662F" w:rsidP="00C9662F">
      <w:pPr>
        <w:jc w:val="center"/>
        <w:rPr>
          <w:sz w:val="72"/>
        </w:rPr>
      </w:pPr>
    </w:p>
    <w:p w14:paraId="3AF8B31E" w14:textId="77777777" w:rsidR="00C9662F" w:rsidRDefault="00C9662F">
      <w:pPr>
        <w:rPr>
          <w:sz w:val="72"/>
        </w:rPr>
      </w:pPr>
      <w:r>
        <w:rPr>
          <w:sz w:val="72"/>
        </w:rPr>
        <w:br w:type="page"/>
      </w:r>
    </w:p>
    <w:p w14:paraId="71FC5279" w14:textId="77777777" w:rsidR="00C9662F" w:rsidRDefault="00C9662F" w:rsidP="0049691A">
      <w:pPr>
        <w:pStyle w:val="Heading1"/>
      </w:pPr>
      <w:r>
        <w:lastRenderedPageBreak/>
        <w:t>Introduction</w:t>
      </w:r>
    </w:p>
    <w:p w14:paraId="4CEF76C8" w14:textId="532DB0F2" w:rsidR="00592E4C" w:rsidRDefault="00D66714" w:rsidP="006D3726">
      <w:pPr>
        <w:widowControl w:val="0"/>
        <w:suppressAutoHyphens/>
        <w:spacing w:before="120" w:after="120" w:line="240" w:lineRule="auto"/>
        <w:rPr>
          <w:lang w:eastAsia="ko-KR"/>
        </w:rPr>
      </w:pPr>
      <w:r>
        <w:rPr>
          <w:lang w:eastAsia="ko-KR"/>
        </w:rPr>
        <w:t xml:space="preserve">This document describes the technical approach for IEEE 802.16 operation in channels less than </w:t>
      </w:r>
      <w:r w:rsidR="00AD78C8">
        <w:rPr>
          <w:lang w:eastAsia="ko-KR"/>
        </w:rPr>
        <w:t>100</w:t>
      </w:r>
      <w:r w:rsidR="002D522E">
        <w:rPr>
          <w:lang w:eastAsia="ko-KR"/>
        </w:rPr>
        <w:t> kHz</w:t>
      </w:r>
      <w:r>
        <w:rPr>
          <w:lang w:eastAsia="ko-KR"/>
        </w:rPr>
        <w:t xml:space="preserve"> bandwidth.</w:t>
      </w:r>
    </w:p>
    <w:p w14:paraId="07FE0AB3" w14:textId="77777777" w:rsidR="00D3525F" w:rsidRDefault="00D3525F" w:rsidP="000F1E63">
      <w:pPr>
        <w:widowControl w:val="0"/>
        <w:suppressAutoHyphens/>
        <w:spacing w:before="120" w:after="120" w:line="240" w:lineRule="auto"/>
        <w:rPr>
          <w:lang w:eastAsia="ko-KR"/>
        </w:rPr>
      </w:pPr>
    </w:p>
    <w:p w14:paraId="37ED2E59" w14:textId="61C676C7" w:rsidR="00EF6807" w:rsidRDefault="00D66714" w:rsidP="00EF6807">
      <w:pPr>
        <w:widowControl w:val="0"/>
        <w:suppressAutoHyphens/>
        <w:spacing w:before="120" w:after="120" w:line="240" w:lineRule="auto"/>
        <w:rPr>
          <w:lang w:eastAsia="ko-KR"/>
        </w:rPr>
      </w:pPr>
      <w:r>
        <w:rPr>
          <w:lang w:eastAsia="ko-KR"/>
        </w:rPr>
        <w:t>PAR Scope (</w:t>
      </w:r>
      <w:r w:rsidR="00EF6807">
        <w:rPr>
          <w:lang w:eastAsia="ko-KR"/>
        </w:rPr>
        <w:t xml:space="preserve">From </w:t>
      </w:r>
      <w:hyperlink r:id="rId12" w:history="1">
        <w:r w:rsidR="001634CA" w:rsidRPr="00BA58C2">
          <w:rPr>
            <w:rStyle w:val="Hyperlink"/>
            <w:lang w:eastAsia="ko-KR"/>
          </w:rPr>
          <w:t>802.15-20-0196</w:t>
        </w:r>
        <w:r w:rsidR="001634CA">
          <w:rPr>
            <w:rStyle w:val="Hyperlink"/>
            <w:lang w:eastAsia="ko-KR"/>
          </w:rPr>
          <w:t>r2</w:t>
        </w:r>
      </w:hyperlink>
      <w:r w:rsidR="00BA58C2">
        <w:rPr>
          <w:lang w:eastAsia="ko-KR"/>
        </w:rPr>
        <w:t>)</w:t>
      </w:r>
      <w:r w:rsidR="00EF6807">
        <w:rPr>
          <w:lang w:eastAsia="ko-KR"/>
        </w:rPr>
        <w:t>:</w:t>
      </w:r>
    </w:p>
    <w:p w14:paraId="2CA3DAA2" w14:textId="350069EF" w:rsidR="004B0CAE" w:rsidRPr="00BA58C2" w:rsidRDefault="00BA58C2" w:rsidP="004B0CAE">
      <w:pPr>
        <w:rPr>
          <w:i/>
          <w:iCs/>
        </w:rPr>
      </w:pPr>
      <w:r w:rsidRPr="00BA58C2">
        <w:rPr>
          <w:i/>
          <w:iCs/>
          <w:lang w:eastAsia="ko-KR"/>
        </w:rPr>
        <w:t xml:space="preserve">This project specifies operation in licensed spectrum with channel bandwidths greater than or equal to </w:t>
      </w:r>
      <w:r w:rsidR="00CD31C0" w:rsidRPr="00BA58C2">
        <w:rPr>
          <w:i/>
          <w:iCs/>
          <w:lang w:eastAsia="ko-KR"/>
        </w:rPr>
        <w:t>5</w:t>
      </w:r>
      <w:r w:rsidR="002D522E">
        <w:rPr>
          <w:i/>
          <w:iCs/>
          <w:lang w:eastAsia="ko-KR"/>
        </w:rPr>
        <w:t> kHz</w:t>
      </w:r>
      <w:r w:rsidRPr="00BA58C2">
        <w:rPr>
          <w:i/>
          <w:iCs/>
          <w:lang w:eastAsia="ko-KR"/>
        </w:rPr>
        <w:t xml:space="preserve"> and less than </w:t>
      </w:r>
      <w:r w:rsidR="00CD31C0" w:rsidRPr="00BA58C2">
        <w:rPr>
          <w:i/>
          <w:iCs/>
          <w:lang w:eastAsia="ko-KR"/>
        </w:rPr>
        <w:t>100</w:t>
      </w:r>
      <w:r w:rsidR="00CD31C0">
        <w:rPr>
          <w:i/>
          <w:iCs/>
          <w:lang w:eastAsia="ko-KR"/>
        </w:rPr>
        <w:t> </w:t>
      </w:r>
      <w:r w:rsidRPr="00BA58C2">
        <w:rPr>
          <w:i/>
          <w:iCs/>
          <w:lang w:eastAsia="ko-KR"/>
        </w:rPr>
        <w:t>kHz. The project will specify a new PHY, and changes to the MAC as necessary to support the</w:t>
      </w:r>
      <w:r>
        <w:rPr>
          <w:i/>
          <w:iCs/>
          <w:lang w:eastAsia="ko-KR"/>
        </w:rPr>
        <w:t xml:space="preserve"> </w:t>
      </w:r>
      <w:r w:rsidRPr="00BA58C2">
        <w:rPr>
          <w:i/>
          <w:iCs/>
          <w:lang w:eastAsia="ko-KR"/>
        </w:rPr>
        <w:t xml:space="preserve">PHY. The amendment is frequency independent but focuses on spectrum less than </w:t>
      </w:r>
      <w:r w:rsidR="00CD31C0" w:rsidRPr="00BA58C2">
        <w:rPr>
          <w:i/>
          <w:iCs/>
          <w:lang w:eastAsia="ko-KR"/>
        </w:rPr>
        <w:t>2</w:t>
      </w:r>
      <w:r w:rsidR="00CD31C0">
        <w:rPr>
          <w:i/>
          <w:iCs/>
          <w:lang w:eastAsia="ko-KR"/>
        </w:rPr>
        <w:t> </w:t>
      </w:r>
      <w:r w:rsidRPr="00BA58C2">
        <w:rPr>
          <w:i/>
          <w:iCs/>
          <w:lang w:eastAsia="ko-KR"/>
        </w:rPr>
        <w:t>GHz. The range and data rate supported by the narrower</w:t>
      </w:r>
      <w:r>
        <w:rPr>
          <w:i/>
          <w:iCs/>
          <w:lang w:eastAsia="ko-KR"/>
        </w:rPr>
        <w:t xml:space="preserve"> </w:t>
      </w:r>
      <w:r w:rsidRPr="00BA58C2">
        <w:rPr>
          <w:i/>
          <w:iCs/>
          <w:lang w:eastAsia="ko-KR"/>
        </w:rPr>
        <w:t>channels are commensurate with those of the base standard, as scaled by the reduced channel bandwidth. The project also amends IEEE Std</w:t>
      </w:r>
      <w:r>
        <w:rPr>
          <w:i/>
          <w:iCs/>
          <w:lang w:eastAsia="ko-KR"/>
        </w:rPr>
        <w:t xml:space="preserve"> </w:t>
      </w:r>
      <w:r w:rsidRPr="00BA58C2">
        <w:rPr>
          <w:i/>
          <w:iCs/>
          <w:lang w:eastAsia="ko-KR"/>
        </w:rPr>
        <w:t>802.16 as required to support aggregated operation in adjacent and non-adjacent channels.</w:t>
      </w:r>
    </w:p>
    <w:p w14:paraId="15D47E88" w14:textId="1622B3F2" w:rsidR="00203C36" w:rsidRPr="007B2247" w:rsidRDefault="00203C36" w:rsidP="00203C36">
      <w:pPr>
        <w:pStyle w:val="Heading1"/>
      </w:pPr>
      <w:bookmarkStart w:id="0" w:name="_Toc69757667"/>
      <w:bookmarkStart w:id="1" w:name="_Toc69806804"/>
      <w:r w:rsidRPr="002E6683">
        <w:t>Terminology</w:t>
      </w:r>
      <w:bookmarkEnd w:id="0"/>
      <w:bookmarkEnd w:id="1"/>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t>DL: Downlink</w:t>
      </w:r>
    </w:p>
    <w:p w14:paraId="3970CAA2" w14:textId="2F2DC9EA" w:rsidR="00A860C8" w:rsidRPr="00776B81" w:rsidRDefault="00A860C8" w:rsidP="00255034">
      <w:pPr>
        <w:pStyle w:val="ListParagraph"/>
        <w:numPr>
          <w:ilvl w:val="0"/>
          <w:numId w:val="1"/>
        </w:numPr>
        <w:jc w:val="both"/>
      </w:pPr>
      <w:r>
        <w:t>UL: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kHz</w:t>
      </w:r>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6558697C"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be considered </w:t>
      </w:r>
      <w:r w:rsidR="00E06809">
        <w:t>to 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lastRenderedPageBreak/>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6967767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Direct peer-to-p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PtMP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1B7B329A" w14:textId="703C5C45" w:rsidR="00D4248C" w:rsidRPr="00C15E11" w:rsidRDefault="00D4248C" w:rsidP="00D4248C">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0CE04171" w14:textId="77777777" w:rsidR="0006605A" w:rsidRDefault="0006605A" w:rsidP="008E6FF0">
      <w:pPr>
        <w:ind w:left="360"/>
        <w:jc w:val="both"/>
      </w:pPr>
    </w:p>
    <w:p w14:paraId="761D7EC5" w14:textId="3612CA10" w:rsidR="007D3A0B" w:rsidRDefault="0049691A" w:rsidP="0049691A">
      <w:pPr>
        <w:pStyle w:val="Heading1"/>
      </w:pPr>
      <w:r>
        <w:t>PHY Description</w:t>
      </w:r>
    </w:p>
    <w:p w14:paraId="3AE0E2A3" w14:textId="423A4A3C" w:rsidR="00EA570C" w:rsidRDefault="00EA570C" w:rsidP="007D3A0B"/>
    <w:p w14:paraId="413E2C59" w14:textId="08B5885B" w:rsidR="00203C36" w:rsidRPr="007B2247" w:rsidRDefault="0001514D" w:rsidP="00203C36">
      <w:pPr>
        <w:pStyle w:val="Heading2"/>
      </w:pPr>
      <w:bookmarkStart w:id="2" w:name="_Toc30167738"/>
      <w:bookmarkStart w:id="3" w:name="_Toc31271400"/>
      <w:bookmarkStart w:id="4" w:name="_Toc69757669"/>
      <w:bookmarkStart w:id="5" w:name="_Toc69806806"/>
      <w:r>
        <w:t>Effective c</w:t>
      </w:r>
      <w:r w:rsidRPr="002E6683">
        <w:t>hannels</w:t>
      </w:r>
      <w:r w:rsidR="00203C36">
        <w:t>, their partitioning into subchannel</w:t>
      </w:r>
      <w:r w:rsidR="00653B44">
        <w:t>s</w:t>
      </w:r>
      <w:r w:rsidR="00203C36">
        <w:t xml:space="preserve"> and subchannel </w:t>
      </w:r>
      <w:bookmarkEnd w:id="2"/>
      <w:bookmarkEnd w:id="3"/>
      <w:bookmarkEnd w:id="4"/>
      <w:bookmarkEnd w:id="5"/>
      <w:r w:rsidR="00C51730">
        <w:t>groups.</w:t>
      </w:r>
    </w:p>
    <w:p w14:paraId="093837F0" w14:textId="79250AAB" w:rsidR="00203C36" w:rsidRDefault="0074781C" w:rsidP="00203C36">
      <w:pPr>
        <w:keepNext/>
        <w:jc w:val="both"/>
      </w:pPr>
      <w:r>
        <w:fldChar w:fldCharType="begin"/>
      </w:r>
      <w:r>
        <w:instrText xml:space="preserve"> REF _Ref84919517 \h </w:instrText>
      </w:r>
      <w:r>
        <w:fldChar w:fldCharType="separate"/>
      </w:r>
      <w:r>
        <w:t xml:space="preserve">Figure </w:t>
      </w:r>
      <w:r>
        <w:rPr>
          <w:noProof/>
        </w:rPr>
        <w:t>1</w:t>
      </w:r>
      <w:r>
        <w:fldChar w:fldCharType="end"/>
      </w:r>
      <w:r>
        <w:t xml:space="preserve">, </w:t>
      </w:r>
      <w:r>
        <w:fldChar w:fldCharType="begin"/>
      </w:r>
      <w:r>
        <w:instrText xml:space="preserve"> REF _Ref84919524 \h </w:instrText>
      </w:r>
      <w:r>
        <w:fldChar w:fldCharType="separate"/>
      </w:r>
      <w:r>
        <w:t xml:space="preserve">Figure </w:t>
      </w:r>
      <w:r>
        <w:rPr>
          <w:noProof/>
        </w:rPr>
        <w:t>2</w:t>
      </w:r>
      <w:r>
        <w:fldChar w:fldCharType="end"/>
      </w:r>
      <w:r>
        <w:t xml:space="preserve"> and </w:t>
      </w:r>
      <w:r>
        <w:fldChar w:fldCharType="begin"/>
      </w:r>
      <w:r>
        <w:instrText xml:space="preserve"> REF _Ref84919527 \h </w:instrText>
      </w:r>
      <w:r>
        <w:fldChar w:fldCharType="separate"/>
      </w:r>
      <w:r>
        <w:t xml:space="preserve">Figure </w:t>
      </w:r>
      <w:r>
        <w:rPr>
          <w:noProof/>
        </w:rPr>
        <w:t>3</w:t>
      </w:r>
      <w:r>
        <w:fldChar w:fldCharType="end"/>
      </w:r>
      <w:r w:rsidR="00203C36">
        <w:t xml:space="preserve"> show </w:t>
      </w:r>
      <w:r w:rsidR="0001514D">
        <w:t xml:space="preserve">three </w:t>
      </w:r>
      <w:r w:rsidR="00203C36">
        <w:t>examples of non-continuous and continuous channels:</w:t>
      </w:r>
    </w:p>
    <w:p w14:paraId="4CC6B15A" w14:textId="7C94E6C1" w:rsidR="00203C36" w:rsidRDefault="0074781C" w:rsidP="00255034">
      <w:pPr>
        <w:pStyle w:val="ListParagraph"/>
        <w:keepNext/>
        <w:numPr>
          <w:ilvl w:val="0"/>
          <w:numId w:val="2"/>
        </w:numPr>
        <w:jc w:val="both"/>
      </w:pPr>
      <w:r>
        <w:fldChar w:fldCharType="begin"/>
      </w:r>
      <w:r>
        <w:instrText xml:space="preserve"> REF _Ref84919517 \h </w:instrText>
      </w:r>
      <w:r>
        <w:fldChar w:fldCharType="separate"/>
      </w:r>
      <w:r>
        <w:t xml:space="preserve">Figure </w:t>
      </w:r>
      <w:r>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7D8EA840" w14:textId="7C4268B7" w:rsidR="00203C36" w:rsidRDefault="0074781C" w:rsidP="00255034">
      <w:pPr>
        <w:pStyle w:val="ListParagraph"/>
        <w:keepNext/>
        <w:numPr>
          <w:ilvl w:val="0"/>
          <w:numId w:val="2"/>
        </w:numPr>
        <w:jc w:val="both"/>
      </w:pPr>
      <w:r>
        <w:fldChar w:fldCharType="begin"/>
      </w:r>
      <w:r>
        <w:instrText xml:space="preserve"> REF _Ref84919524 \h </w:instrText>
      </w:r>
      <w:r>
        <w:fldChar w:fldCharType="separate"/>
      </w:r>
      <w:r>
        <w:t xml:space="preserve">Figure </w:t>
      </w:r>
      <w:r>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203C36">
        <w:lastRenderedPageBreak/>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64D9A84B" w14:textId="550784E8" w:rsidR="00203C36" w:rsidRDefault="0074781C" w:rsidP="00255034">
      <w:pPr>
        <w:pStyle w:val="ListParagraph"/>
        <w:keepNext/>
        <w:numPr>
          <w:ilvl w:val="0"/>
          <w:numId w:val="2"/>
        </w:numPr>
        <w:jc w:val="both"/>
      </w:pPr>
      <w:r>
        <w:fldChar w:fldCharType="begin"/>
      </w:r>
      <w:r>
        <w:instrText xml:space="preserve"> REF _Ref84919527 \h </w:instrText>
      </w:r>
      <w:r>
        <w:fldChar w:fldCharType="separate"/>
      </w:r>
      <w:r>
        <w:t xml:space="preserve">Figure </w:t>
      </w:r>
      <w:r>
        <w:rPr>
          <w:noProof/>
        </w:rPr>
        <w:t>3</w:t>
      </w:r>
      <w:r>
        <w:fldChar w:fldCharType="end"/>
      </w:r>
      <w:r w:rsidR="00203C36">
        <w:t xml:space="preserve"> shows the partitioning of a continuous </w:t>
      </w:r>
      <w:r w:rsidR="0001514D">
        <w:t xml:space="preserve">effective </w:t>
      </w:r>
      <w:r w:rsidR="00203C36">
        <w:t>channel into subchannels and subchannel groups.</w:t>
      </w:r>
    </w:p>
    <w:p w14:paraId="2B920011" w14:textId="77777777" w:rsidR="00203C36" w:rsidRDefault="00203C36" w:rsidP="00203C36">
      <w:pPr>
        <w:pStyle w:val="ListParagraph"/>
        <w:keepNext/>
        <w:ind w:left="360" w:firstLine="0"/>
        <w:jc w:val="both"/>
      </w:pPr>
    </w:p>
    <w:p w14:paraId="0D1A27A1" w14:textId="77777777" w:rsidR="00203C36" w:rsidRPr="007B2247" w:rsidRDefault="00203C36" w:rsidP="00203C36">
      <w:pPr>
        <w:pStyle w:val="ListParagraph"/>
        <w:keepNext/>
        <w:jc w:val="both"/>
      </w:pPr>
    </w:p>
    <w:p w14:paraId="3F6F11EC" w14:textId="7E6EF704" w:rsidR="00203C36" w:rsidRDefault="00AA59BD" w:rsidP="008A41FA">
      <w:pPr>
        <w:pStyle w:val="ListParagraph"/>
        <w:keepNext/>
        <w:jc w:val="center"/>
      </w:pPr>
      <w:r>
        <w:rPr>
          <w:noProof/>
        </w:rPr>
        <w:drawing>
          <wp:inline distT="0" distB="0" distL="0" distR="0" wp14:anchorId="682DDED6" wp14:editId="4FD074B1">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0F5AAF" w14:textId="09B3E190" w:rsidR="00203C36" w:rsidRDefault="00201650" w:rsidP="00201650">
      <w:pPr>
        <w:pStyle w:val="Caption"/>
        <w:ind w:left="1440" w:firstLine="720"/>
      </w:pPr>
      <w:bookmarkStart w:id="6" w:name="_Ref84919517"/>
      <w:r>
        <w:t xml:space="preserve">Figure </w:t>
      </w:r>
      <w:r w:rsidR="001E457A">
        <w:fldChar w:fldCharType="begin"/>
      </w:r>
      <w:r w:rsidR="001E457A">
        <w:instrText xml:space="preserve"> SEQ Figure \* ARABIC </w:instrText>
      </w:r>
      <w:r w:rsidR="001E457A">
        <w:fldChar w:fldCharType="separate"/>
      </w:r>
      <w:r w:rsidR="00275D79">
        <w:rPr>
          <w:noProof/>
        </w:rPr>
        <w:t>1</w:t>
      </w:r>
      <w:r w:rsidR="001E457A">
        <w:rPr>
          <w:noProof/>
        </w:rPr>
        <w:fldChar w:fldCharType="end"/>
      </w:r>
      <w:bookmarkEnd w:id="6"/>
      <w:r>
        <w:t>: An example of non-continuous</w:t>
      </w:r>
      <w:r w:rsidR="0001514D">
        <w:t xml:space="preserve"> effective</w:t>
      </w:r>
      <w:r>
        <w:t xml:space="preserve"> channel partitioning</w:t>
      </w:r>
    </w:p>
    <w:p w14:paraId="1F16BE26" w14:textId="77777777" w:rsidR="00203C36" w:rsidRDefault="00203C36" w:rsidP="00203C36">
      <w:pPr>
        <w:jc w:val="both"/>
      </w:pPr>
    </w:p>
    <w:p w14:paraId="468971B9" w14:textId="53AE2B6F" w:rsidR="00203C36" w:rsidRDefault="00AA59BD" w:rsidP="00203C36">
      <w:pPr>
        <w:keepNext/>
        <w:jc w:val="center"/>
      </w:pPr>
      <w:r>
        <w:rPr>
          <w:noProof/>
        </w:rPr>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127966C2" w:rsidR="00203C36" w:rsidRDefault="00BE5001" w:rsidP="00BE5001">
      <w:pPr>
        <w:pStyle w:val="Caption"/>
        <w:jc w:val="center"/>
      </w:pPr>
      <w:bookmarkStart w:id="7" w:name="_Ref84919524"/>
      <w:r>
        <w:t xml:space="preserve">Figure </w:t>
      </w:r>
      <w:r w:rsidR="001E457A">
        <w:fldChar w:fldCharType="begin"/>
      </w:r>
      <w:r w:rsidR="001E457A">
        <w:instrText xml:space="preserve"> SEQ Figure \* ARABIC </w:instrText>
      </w:r>
      <w:r w:rsidR="001E457A">
        <w:fldChar w:fldCharType="separate"/>
      </w:r>
      <w:r w:rsidR="00275D79">
        <w:rPr>
          <w:noProof/>
        </w:rPr>
        <w:t>2</w:t>
      </w:r>
      <w:r w:rsidR="001E457A">
        <w:rPr>
          <w:noProof/>
        </w:rPr>
        <w:fldChar w:fldCharType="end"/>
      </w:r>
      <w:bookmarkEnd w:id="7"/>
      <w:r>
        <w:t xml:space="preserve">: Partitioning of a non-continuous </w:t>
      </w:r>
      <w:r w:rsidR="0001514D">
        <w:t xml:space="preserve">effective </w:t>
      </w:r>
      <w:r>
        <w:t>channel with a non-adjacent subchannel group</w:t>
      </w:r>
    </w:p>
    <w:p w14:paraId="2C044311" w14:textId="3A8DBE5D" w:rsidR="00203C36" w:rsidRDefault="00203C36" w:rsidP="00203C36"/>
    <w:p w14:paraId="2A4D8301" w14:textId="277EE0D2" w:rsidR="00203C36" w:rsidRDefault="00AA59BD" w:rsidP="00203C36">
      <w:pPr>
        <w:keepNext/>
        <w:jc w:val="center"/>
      </w:pPr>
      <w:r>
        <w:rPr>
          <w:noProof/>
        </w:rPr>
        <w:lastRenderedPageBreak/>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7AA78571" w14:textId="3F46BE08" w:rsidR="00203C36" w:rsidRDefault="00201650" w:rsidP="00776B81">
      <w:pPr>
        <w:pStyle w:val="Caption"/>
        <w:jc w:val="center"/>
      </w:pPr>
      <w:bookmarkStart w:id="8" w:name="_Ref84919527"/>
      <w:r>
        <w:t xml:space="preserve">Figure </w:t>
      </w:r>
      <w:r w:rsidR="001E457A">
        <w:fldChar w:fldCharType="begin"/>
      </w:r>
      <w:r w:rsidR="001E457A">
        <w:instrText xml:space="preserve"> SEQ Figure \* ARABIC </w:instrText>
      </w:r>
      <w:r w:rsidR="001E457A">
        <w:fldChar w:fldCharType="separate"/>
      </w:r>
      <w:r w:rsidR="00275D79">
        <w:rPr>
          <w:noProof/>
        </w:rPr>
        <w:t>3</w:t>
      </w:r>
      <w:r w:rsidR="001E457A">
        <w:rPr>
          <w:noProof/>
        </w:rPr>
        <w:fldChar w:fldCharType="end"/>
      </w:r>
      <w:bookmarkEnd w:id="8"/>
      <w:r>
        <w:t xml:space="preserve">: Partitioning of a continuous </w:t>
      </w:r>
      <w:r w:rsidR="008471E8">
        <w:t xml:space="preserve">effective </w:t>
      </w:r>
      <w:r>
        <w:t>channel</w:t>
      </w:r>
    </w:p>
    <w:p w14:paraId="07B73637" w14:textId="77777777" w:rsidR="00203C36" w:rsidRPr="006F68C3" w:rsidRDefault="00203C36" w:rsidP="00203C36"/>
    <w:p w14:paraId="432F9E11" w14:textId="51E3BC15" w:rsidR="00203C36" w:rsidRDefault="00203C36" w:rsidP="00A87929">
      <w:pPr>
        <w:pStyle w:val="Heading2"/>
      </w:pPr>
      <w:bookmarkStart w:id="9" w:name="_Toc69757670"/>
      <w:bookmarkStart w:id="10" w:name="_Toc69806807"/>
      <w:r>
        <w:t>Channel span</w:t>
      </w:r>
      <w:bookmarkEnd w:id="9"/>
      <w:bookmarkEnd w:id="10"/>
    </w:p>
    <w:p w14:paraId="14CFD336" w14:textId="7F45A167" w:rsidR="00203C36" w:rsidRDefault="00203C36" w:rsidP="00203C36">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03E67AB7" w14:textId="77777777" w:rsidR="00203C36" w:rsidRPr="0089521D" w:rsidRDefault="00203C36" w:rsidP="00203C36"/>
    <w:p w14:paraId="29896B25" w14:textId="340F8165" w:rsidR="00203C36" w:rsidRDefault="00203C36" w:rsidP="00A87929">
      <w:pPr>
        <w:pStyle w:val="Heading2"/>
      </w:pPr>
      <w:bookmarkStart w:id="11" w:name="_Toc69757671"/>
      <w:bookmarkStart w:id="12" w:name="_Toc69806808"/>
      <w:r>
        <w:t>Self sufficiency</w:t>
      </w:r>
      <w:bookmarkEnd w:id="11"/>
      <w:bookmarkEnd w:id="12"/>
    </w:p>
    <w:p w14:paraId="17E03D64" w14:textId="4FAB1FC9" w:rsidR="00203C36" w:rsidRDefault="00203C36" w:rsidP="008A41FA">
      <w:pPr>
        <w:pStyle w:val="ListParagraph"/>
        <w:keepNext/>
        <w:numPr>
          <w:ilvl w:val="0"/>
          <w:numId w:val="3"/>
        </w:numPr>
      </w:pPr>
      <w:r>
        <w:t xml:space="preserve">The sector base station controls the bandwidth of an entire </w:t>
      </w:r>
      <w:r w:rsidR="00A860C8">
        <w:t xml:space="preserve">effective </w:t>
      </w:r>
      <w:r>
        <w:t>channel:</w:t>
      </w:r>
    </w:p>
    <w:p w14:paraId="109FDBBB" w14:textId="77777777" w:rsidR="00203C36" w:rsidRDefault="00203C36" w:rsidP="008A41FA">
      <w:pPr>
        <w:pStyle w:val="ListParagraph"/>
        <w:keepNext/>
        <w:numPr>
          <w:ilvl w:val="1"/>
          <w:numId w:val="3"/>
        </w:numPr>
      </w:pPr>
      <w:r>
        <w:t>All the downlink traffic to the remotes in the sector is transmitted by the base station.</w:t>
      </w:r>
    </w:p>
    <w:p w14:paraId="5FBD4376" w14:textId="77777777" w:rsidR="00203C36" w:rsidRDefault="00203C36" w:rsidP="008A41FA">
      <w:pPr>
        <w:pStyle w:val="ListParagraph"/>
        <w:keepNext/>
        <w:numPr>
          <w:ilvl w:val="1"/>
          <w:numId w:val="3"/>
        </w:numPr>
      </w:pPr>
      <w:r>
        <w:t>All the uplink traffic in the sector from the remotes is received at the base station.</w:t>
      </w:r>
    </w:p>
    <w:p w14:paraId="7AD1FE59" w14:textId="3CC7BAA3" w:rsidR="00203C36" w:rsidRDefault="00203C36" w:rsidP="008A41FA">
      <w:pPr>
        <w:pStyle w:val="ListParagraph"/>
        <w:keepNext/>
        <w:numPr>
          <w:ilvl w:val="1"/>
          <w:numId w:val="3"/>
        </w:numPr>
      </w:pPr>
      <w:r>
        <w:t xml:space="preserve">The base station allocates the air interface resources within the </w:t>
      </w:r>
      <w:r w:rsidR="00A860C8">
        <w:t xml:space="preserve">effective </w:t>
      </w:r>
      <w:r>
        <w:t>channel to the remotes in the sector.</w:t>
      </w:r>
    </w:p>
    <w:p w14:paraId="31FEC026" w14:textId="021C7AF9" w:rsidR="00592E4C" w:rsidRDefault="00203C36" w:rsidP="008A41FA">
      <w:pPr>
        <w:pStyle w:val="ListParagraph"/>
        <w:keepNext/>
        <w:numPr>
          <w:ilvl w:val="0"/>
          <w:numId w:val="3"/>
        </w:numPr>
      </w:pPr>
      <w:r>
        <w:t>Each of the remotes in the sector operate over one subchannel group.</w:t>
      </w:r>
    </w:p>
    <w:p w14:paraId="589BE103" w14:textId="1093F01B" w:rsidR="00592E4C" w:rsidRDefault="00203C36" w:rsidP="008A41FA">
      <w:pPr>
        <w:pStyle w:val="ListParagraph"/>
        <w:keepNext/>
        <w:numPr>
          <w:ilvl w:val="0"/>
          <w:numId w:val="3"/>
        </w:numPr>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77777777" w:rsidR="00203C36" w:rsidRDefault="00203C36" w:rsidP="008A41FA">
      <w:pPr>
        <w:pStyle w:val="ListParagraph"/>
        <w:keepNext/>
        <w:numPr>
          <w:ilvl w:val="0"/>
          <w:numId w:val="3"/>
        </w:numPr>
      </w:pPr>
      <w:r>
        <w:t>Self-sufficiency advantages:</w:t>
      </w:r>
    </w:p>
    <w:p w14:paraId="621E374A" w14:textId="62C71418" w:rsidR="00592E4C" w:rsidRDefault="00203C36" w:rsidP="008A41FA">
      <w:pPr>
        <w:pStyle w:val="ListParagraph"/>
        <w:keepNext/>
        <w:numPr>
          <w:ilvl w:val="1"/>
          <w:numId w:val="3"/>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8A41FA">
      <w:pPr>
        <w:pStyle w:val="ListParagraph"/>
        <w:keepNext/>
        <w:numPr>
          <w:ilvl w:val="1"/>
          <w:numId w:val="3"/>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4FE5C776" w14:textId="56ACC092" w:rsidR="00203C36" w:rsidRDefault="00CD39C7" w:rsidP="00255034">
      <w:pPr>
        <w:pStyle w:val="ListParagraph"/>
        <w:numPr>
          <w:ilvl w:val="1"/>
          <w:numId w:val="3"/>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3D21EAB6" w14:textId="77777777" w:rsidR="00203C36" w:rsidRDefault="00203C36" w:rsidP="00203C36">
      <w:pPr>
        <w:ind w:left="1080"/>
      </w:pPr>
    </w:p>
    <w:p w14:paraId="0A2C636D" w14:textId="28B35AE8" w:rsidR="00203C36" w:rsidRDefault="00203C36" w:rsidP="00A87929">
      <w:pPr>
        <w:pStyle w:val="Heading2"/>
      </w:pPr>
      <w:bookmarkStart w:id="13" w:name="_Toc69806809"/>
      <w:r>
        <w:t>Waveform</w:t>
      </w:r>
      <w:bookmarkEnd w:id="13"/>
    </w:p>
    <w:p w14:paraId="0B9ECD4D" w14:textId="076F816B" w:rsidR="00592E4C" w:rsidRDefault="00203C36" w:rsidP="001A4878">
      <w:pPr>
        <w:pStyle w:val="ListParagraph"/>
        <w:keepNext/>
        <w:numPr>
          <w:ilvl w:val="0"/>
          <w:numId w:val="4"/>
        </w:numPr>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52A4B257" w14:textId="3F71B5ED" w:rsidR="00592E4C" w:rsidRDefault="00203C36" w:rsidP="001A4878">
      <w:pPr>
        <w:pStyle w:val="ListParagraph"/>
        <w:keepNext/>
        <w:numPr>
          <w:ilvl w:val="0"/>
          <w:numId w:val="4"/>
        </w:numPr>
        <w:jc w:val="both"/>
      </w:pPr>
      <w:r>
        <w:t>Transmission in the uplink direction employs Single Carrier (SC) FDMA.</w:t>
      </w:r>
    </w:p>
    <w:p w14:paraId="79CE1BD8" w14:textId="0D48B6D9" w:rsidR="00203C36" w:rsidRDefault="00203C36" w:rsidP="00255034">
      <w:pPr>
        <w:pStyle w:val="ListParagraph"/>
        <w:numPr>
          <w:ilvl w:val="0"/>
          <w:numId w:val="4"/>
        </w:numPr>
        <w:jc w:val="both"/>
      </w:pPr>
      <w:r>
        <w:t xml:space="preserve">The objective of the single carrier </w:t>
      </w:r>
      <w:r w:rsidR="000F2616">
        <w:t xml:space="preserve">remote transmission </w:t>
      </w:r>
      <w:r>
        <w:t>waveform is to</w:t>
      </w:r>
      <w:r w:rsidR="00E5319F">
        <w:t>, relative to OFDM,</w:t>
      </w:r>
      <w:r>
        <w:t xml:space="preserve"> reduce Peak to Average Ratio (PAPR) </w:t>
      </w:r>
      <w:r w:rsidR="000F2616">
        <w:t xml:space="preserve">and thereby </w:t>
      </w:r>
      <w:r w:rsidR="00E5319F">
        <w:t xml:space="preserve">improve remotes’ </w:t>
      </w:r>
      <w:r w:rsidR="000F2616">
        <w:t>implementation complexity</w:t>
      </w:r>
      <w:r w:rsidR="00E5319F">
        <w:t xml:space="preserve"> and power efficiency</w:t>
      </w:r>
      <w:r>
        <w:t>.</w:t>
      </w:r>
    </w:p>
    <w:p w14:paraId="730F3456" w14:textId="77777777" w:rsidR="00203C36" w:rsidRPr="005D20A2" w:rsidRDefault="00203C36" w:rsidP="00203C36"/>
    <w:p w14:paraId="4B7641E0" w14:textId="18EF7C88" w:rsidR="00203C36" w:rsidRDefault="00203C36" w:rsidP="00A87929">
      <w:pPr>
        <w:pStyle w:val="Heading2"/>
      </w:pPr>
      <w:bookmarkStart w:id="14" w:name="_Toc69757672"/>
      <w:bookmarkStart w:id="15" w:name="_Toc69806810"/>
      <w:bookmarkStart w:id="16" w:name="_Toc30167739"/>
      <w:bookmarkStart w:id="17" w:name="_Toc31271401"/>
      <w:r>
        <w:t>Frame structure</w:t>
      </w:r>
      <w:bookmarkEnd w:id="14"/>
      <w:bookmarkEnd w:id="15"/>
    </w:p>
    <w:p w14:paraId="12CA15DB" w14:textId="77777777" w:rsidR="00203C36" w:rsidRPr="00D85BF7" w:rsidRDefault="00203C36" w:rsidP="001A4878">
      <w:pPr>
        <w:keepNext/>
        <w:keepLines/>
      </w:pPr>
    </w:p>
    <w:p w14:paraId="589DE328" w14:textId="46142A2B" w:rsidR="00203C36" w:rsidRDefault="00203C36" w:rsidP="00A87929">
      <w:pPr>
        <w:pStyle w:val="Heading3"/>
      </w:pPr>
      <w:bookmarkStart w:id="18" w:name="_Toc69757673"/>
      <w:bookmarkStart w:id="19" w:name="_Toc69806811"/>
      <w:r w:rsidRPr="00D90242">
        <w:t>TDD Frame Structure</w:t>
      </w:r>
      <w:bookmarkEnd w:id="16"/>
      <w:bookmarkEnd w:id="17"/>
      <w:bookmarkEnd w:id="18"/>
      <w:bookmarkEnd w:id="19"/>
    </w:p>
    <w:p w14:paraId="0EA2879E" w14:textId="77777777" w:rsidR="00A11640" w:rsidRPr="00A11640" w:rsidRDefault="00A11640" w:rsidP="001A4878">
      <w:pPr>
        <w:keepNext/>
        <w:keepLines/>
      </w:pPr>
    </w:p>
    <w:p w14:paraId="3C2061A7" w14:textId="5059BB6C" w:rsidR="00203C36" w:rsidRPr="007B2247" w:rsidRDefault="00203C36" w:rsidP="001A4878">
      <w:pPr>
        <w:pStyle w:val="ListParagraph"/>
        <w:keepNext/>
        <w:keepLines/>
        <w:numPr>
          <w:ilvl w:val="0"/>
          <w:numId w:val="5"/>
        </w:numPr>
        <w:jc w:val="both"/>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74781C">
        <w:fldChar w:fldCharType="separate"/>
      </w:r>
      <w:r w:rsidR="0074781C">
        <w:t xml:space="preserve">Figure </w:t>
      </w:r>
      <w:r w:rsidR="0074781C">
        <w:rPr>
          <w:noProof/>
        </w:rPr>
        <w:t>4</w:t>
      </w:r>
      <w:r w:rsidR="0074781C">
        <w:fldChar w:fldCharType="end"/>
      </w:r>
      <w:r>
        <w:t xml:space="preserve">. It has a </w:t>
      </w:r>
      <w:r w:rsidRPr="007B2247">
        <w:t xml:space="preserve">DL subframe followed by TTG and then UL subframe followed by RTG.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show the frame structure in more detail.</w:t>
      </w:r>
      <w:r w:rsidR="0060666E">
        <w:t xml:space="preserve"> (Note: </w:t>
      </w:r>
      <w:r w:rsidR="00653B44">
        <w:t xml:space="preserve">The </w:t>
      </w:r>
      <w:r w:rsidR="0060666E">
        <w:t>PLMR channels may or may not be contiguous</w:t>
      </w:r>
      <w:r w:rsidR="00653B44">
        <w:t>.</w:t>
      </w:r>
      <w:r w:rsidR="0060666E">
        <w:t xml:space="preserve">) </w:t>
      </w:r>
      <w:r>
        <w:t>To maintain per frame overhead at an acceptable level, the per frame overhead components (preamble, FCH and MAPs) are decoupled from the frame, i.e., they are not present in every frame.</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2451FAB3" w:rsidR="00203C36" w:rsidRDefault="00BE5001" w:rsidP="00BE5001">
      <w:pPr>
        <w:pStyle w:val="Caption"/>
        <w:jc w:val="center"/>
      </w:pPr>
      <w:bookmarkStart w:id="20" w:name="_Ref84919619"/>
      <w:r>
        <w:t xml:space="preserve">Figure </w:t>
      </w:r>
      <w:r w:rsidR="001E457A">
        <w:fldChar w:fldCharType="begin"/>
      </w:r>
      <w:r w:rsidR="001E457A">
        <w:instrText xml:space="preserve"> SEQ Figure \</w:instrText>
      </w:r>
      <w:r w:rsidR="001E457A">
        <w:instrText xml:space="preserve">* ARABIC </w:instrText>
      </w:r>
      <w:r w:rsidR="001E457A">
        <w:fldChar w:fldCharType="separate"/>
      </w:r>
      <w:r w:rsidR="00275D79">
        <w:rPr>
          <w:noProof/>
        </w:rPr>
        <w:t>4</w:t>
      </w:r>
      <w:r w:rsidR="001E457A">
        <w:rPr>
          <w:noProof/>
        </w:rPr>
        <w:fldChar w:fldCharType="end"/>
      </w:r>
      <w:bookmarkEnd w:id="20"/>
      <w:r>
        <w:t xml:space="preserve">: </w:t>
      </w:r>
      <w:r w:rsidRPr="00375606">
        <w:t>TDD Frame</w:t>
      </w:r>
      <w:r w:rsidR="00BC6F14">
        <w:t>s</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2824A7FA" w:rsidR="00203C36" w:rsidRPr="002870BA" w:rsidRDefault="00BE5001" w:rsidP="00BE5001">
      <w:pPr>
        <w:pStyle w:val="Caption"/>
        <w:jc w:val="center"/>
      </w:pPr>
      <w:bookmarkStart w:id="21" w:name="_Ref84919632"/>
      <w:r>
        <w:t xml:space="preserve">Figure </w:t>
      </w:r>
      <w:r w:rsidR="001E457A">
        <w:fldChar w:fldCharType="begin"/>
      </w:r>
      <w:r w:rsidR="001E457A">
        <w:instrText xml:space="preserve"> SEQ Figure \* ARABIC </w:instrText>
      </w:r>
      <w:r w:rsidR="001E457A">
        <w:fldChar w:fldCharType="separate"/>
      </w:r>
      <w:r w:rsidR="00275D79">
        <w:rPr>
          <w:noProof/>
        </w:rPr>
        <w:t>5</w:t>
      </w:r>
      <w:r w:rsidR="001E457A">
        <w:rPr>
          <w:noProof/>
        </w:rPr>
        <w:fldChar w:fldCharType="end"/>
      </w:r>
      <w:bookmarkEnd w:id="21"/>
      <w:r>
        <w:t>: TDD Frame Example 1</w:t>
      </w:r>
    </w:p>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062636CF" w:rsidR="00203C36" w:rsidRDefault="00BE5001" w:rsidP="00BE5001">
      <w:pPr>
        <w:pStyle w:val="Caption"/>
        <w:jc w:val="center"/>
      </w:pPr>
      <w:bookmarkStart w:id="22" w:name="_Ref84919639"/>
      <w:r>
        <w:t xml:space="preserve">Figure </w:t>
      </w:r>
      <w:r w:rsidR="001E457A">
        <w:fldChar w:fldCharType="begin"/>
      </w:r>
      <w:r w:rsidR="001E457A">
        <w:instrText xml:space="preserve"> SEQ Figure \* ARABIC </w:instrText>
      </w:r>
      <w:r w:rsidR="001E457A">
        <w:fldChar w:fldCharType="separate"/>
      </w:r>
      <w:r w:rsidR="00275D79">
        <w:rPr>
          <w:noProof/>
        </w:rPr>
        <w:t>6</w:t>
      </w:r>
      <w:r w:rsidR="001E457A">
        <w:rPr>
          <w:noProof/>
        </w:rPr>
        <w:fldChar w:fldCharType="end"/>
      </w:r>
      <w:bookmarkEnd w:id="22"/>
      <w:r>
        <w:t>: TDD Frame Example 2</w:t>
      </w:r>
    </w:p>
    <w:p w14:paraId="52E6DDD7" w14:textId="560DB4FB" w:rsidR="00203C36" w:rsidRDefault="00203C36" w:rsidP="00203C36">
      <w:pPr>
        <w:jc w:val="both"/>
      </w:pPr>
      <w:r>
        <w:t xml:space="preserve">Each subchannel group can be shared by multiple remotes in </w:t>
      </w:r>
      <w:r w:rsidR="003C089B">
        <w:t>DL and UL</w:t>
      </w:r>
      <w:r>
        <w:t xml:space="preserve"> direction</w:t>
      </w:r>
      <w:r w:rsidR="003C089B">
        <w:t>s</w:t>
      </w:r>
      <w:r>
        <w:t xml:space="preserve">. Each of the bursts in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can be allocated to a distinct remote.</w:t>
      </w:r>
    </w:p>
    <w:p w14:paraId="7DD9620F" w14:textId="77777777" w:rsidR="00203C36" w:rsidRDefault="00203C36" w:rsidP="00203C36">
      <w:pPr>
        <w:jc w:val="both"/>
      </w:pP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1A4878">
      <w:pPr>
        <w:pStyle w:val="ListParagraph"/>
        <w:keepNext/>
        <w:keepLines/>
        <w:numPr>
          <w:ilvl w:val="0"/>
          <w:numId w:val="5"/>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1A4878">
      <w:pPr>
        <w:pStyle w:val="ListParagraph"/>
        <w:keepLines/>
        <w:numPr>
          <w:ilvl w:val="0"/>
          <w:numId w:val="5"/>
        </w:numPr>
        <w:jc w:val="both"/>
      </w:pPr>
      <w:r>
        <w:t xml:space="preserve">MAP’s </w:t>
      </w:r>
      <w:r w:rsidR="00203C36">
        <w:t>periodicity is determined by the characteristics of the application and the need to support efficient air interface resource allocation.</w:t>
      </w:r>
    </w:p>
    <w:p w14:paraId="3D954237" w14:textId="3A60B27F" w:rsidR="00203C36" w:rsidRPr="007B2247" w:rsidRDefault="0074781C" w:rsidP="00203C36">
      <w:pPr>
        <w:jc w:val="both"/>
      </w:pPr>
      <w:r>
        <w:fldChar w:fldCharType="begin"/>
      </w:r>
      <w:r>
        <w:instrText xml:space="preserve"> REF _Ref84919632 \h </w:instrText>
      </w:r>
      <w:r>
        <w:fldChar w:fldCharType="separate"/>
      </w:r>
      <w:r>
        <w:t xml:space="preserve">Figure </w:t>
      </w:r>
      <w:r>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t xml:space="preserve">Figure </w:t>
      </w:r>
      <w:r>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221A035C" w14:textId="73A26BF6" w:rsidR="00203C36" w:rsidRPr="007B2247" w:rsidRDefault="00203C36" w:rsidP="00203C36"/>
    <w:p w14:paraId="1E0CBFDC" w14:textId="618BDB62" w:rsidR="00203C36" w:rsidRPr="00F73AAB" w:rsidRDefault="00203C36" w:rsidP="001A4878">
      <w:pPr>
        <w:pStyle w:val="ListParagraph"/>
        <w:keepNext/>
        <w:keepLines/>
        <w:numPr>
          <w:ilvl w:val="0"/>
          <w:numId w:val="5"/>
        </w:numPr>
        <w:jc w:val="both"/>
      </w:pPr>
      <w:bookmarkStart w:id="23" w:name="_Toc30167740"/>
      <w:bookmarkStart w:id="24" w:name="_Toc31271402"/>
      <w:bookmarkStart w:id="25" w:name="_Toc69757674"/>
      <w:r w:rsidRPr="007B2247">
        <w:lastRenderedPageBreak/>
        <w:t>Frame Duration</w:t>
      </w:r>
      <w:bookmarkEnd w:id="23"/>
      <w:bookmarkEnd w:id="24"/>
      <w:bookmarkEnd w:id="25"/>
    </w:p>
    <w:p w14:paraId="74961BD0" w14:textId="33A187A2" w:rsidR="00592E4C" w:rsidRDefault="00203C36" w:rsidP="001A4878">
      <w:pPr>
        <w:keepNext/>
        <w:keepLines/>
        <w:ind w:left="720"/>
        <w:jc w:val="both"/>
      </w:pPr>
      <w:bookmarkStart w:id="26"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26"/>
      <w:r w:rsidR="00B65F27">
        <w:fldChar w:fldCharType="begin"/>
      </w:r>
      <w:r w:rsidR="00B65F27">
        <w:instrText xml:space="preserve"> REF _Ref84919067 \h </w:instrText>
      </w:r>
      <w:r w:rsidR="00B65F27">
        <w:fldChar w:fldCharType="separate"/>
      </w:r>
      <w:r w:rsidR="00B65F27">
        <w:t xml:space="preserve">Table </w:t>
      </w:r>
      <w:r w:rsidR="00B65F2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Δ</w:t>
            </w:r>
            <w:r w:rsidRPr="007B2247">
              <w:rPr>
                <w:rFonts w:ascii="Calibri" w:hAnsi="Calibri"/>
                <w:i/>
                <w:color w:val="000000"/>
              </w:rPr>
              <w:t>f,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ms</w:t>
            </w:r>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30134A03" w:rsidR="00203C36" w:rsidRDefault="00201650" w:rsidP="001A4878">
      <w:pPr>
        <w:pStyle w:val="Caption"/>
        <w:keepLines/>
        <w:jc w:val="center"/>
      </w:pPr>
      <w:bookmarkStart w:id="27" w:name="_Ref84919067"/>
      <w:r>
        <w:t xml:space="preserve">Table </w:t>
      </w:r>
      <w:r w:rsidR="001E457A">
        <w:fldChar w:fldCharType="begin"/>
      </w:r>
      <w:r w:rsidR="001E457A">
        <w:instrText xml:space="preserve"> SEQ Table \* ARABIC </w:instrText>
      </w:r>
      <w:r w:rsidR="001E457A">
        <w:fldChar w:fldCharType="separate"/>
      </w:r>
      <w:r>
        <w:rPr>
          <w:noProof/>
        </w:rPr>
        <w:t>1</w:t>
      </w:r>
      <w:r w:rsidR="001E457A">
        <w:rPr>
          <w:noProof/>
        </w:rPr>
        <w:fldChar w:fldCharType="end"/>
      </w:r>
      <w:bookmarkEnd w:id="27"/>
      <w:r>
        <w:t xml:space="preserve">: Minimum </w:t>
      </w:r>
      <w:r w:rsidRPr="00CE4575">
        <w:t>Frame Duration</w:t>
      </w:r>
      <w:r>
        <w:t xml:space="preserve"> vs Subcarrier spacing</w:t>
      </w:r>
      <w:r w:rsidR="00C51730">
        <w:t>.</w:t>
      </w:r>
    </w:p>
    <w:p w14:paraId="6DEAF52C" w14:textId="77777777" w:rsidR="00203C36" w:rsidRPr="00FF200D" w:rsidRDefault="00203C36" w:rsidP="001A4878">
      <w:pPr>
        <w:keepNext/>
        <w:keepLines/>
        <w:rPr>
          <w:i/>
          <w:iCs/>
          <w:color w:val="44546A" w:themeColor="text2"/>
          <w:sz w:val="18"/>
          <w:szCs w:val="18"/>
        </w:rPr>
      </w:pPr>
      <w:bookmarkStart w:id="28" w:name="_Toc30167741"/>
      <w:bookmarkStart w:id="29" w:name="_Toc31271403"/>
      <w:bookmarkStart w:id="30" w:name="_Toc69757675"/>
      <w:r w:rsidRPr="007B2247">
        <w:t>TTG and RTG configuration</w:t>
      </w:r>
      <w:bookmarkEnd w:id="28"/>
      <w:bookmarkEnd w:id="29"/>
      <w:bookmarkEnd w:id="30"/>
    </w:p>
    <w:p w14:paraId="1D3C8264" w14:textId="4E76D045" w:rsidR="00592E4C" w:rsidRDefault="00203C36" w:rsidP="001A4878">
      <w:pPr>
        <w:pStyle w:val="ListParagraph"/>
        <w:keepNext/>
        <w:keepLines/>
        <w:numPr>
          <w:ilvl w:val="1"/>
          <w:numId w:val="5"/>
        </w:numPr>
        <w:jc w:val="both"/>
      </w:pPr>
      <w:r w:rsidRPr="007B2247">
        <w:t xml:space="preserve">TTG configuration </w:t>
      </w:r>
      <w:r>
        <w:t xml:space="preserve">is </w:t>
      </w:r>
      <w:r w:rsidRPr="007B2247">
        <w:t>done based on the round-trip delay</w:t>
      </w:r>
      <w:r>
        <w:t xml:space="preserve"> </w:t>
      </w:r>
      <w:r w:rsidRPr="007B2247">
        <w:t>to be supported.</w:t>
      </w:r>
    </w:p>
    <w:p w14:paraId="74BE0F41" w14:textId="56C7308B" w:rsidR="00203C36" w:rsidRDefault="00203C36" w:rsidP="001A4878">
      <w:pPr>
        <w:pStyle w:val="ListParagraph"/>
        <w:keepLines/>
        <w:numPr>
          <w:ilvl w:val="1"/>
          <w:numId w:val="5"/>
        </w:numPr>
        <w:jc w:val="both"/>
      </w:pPr>
      <w:r w:rsidRPr="007B2247">
        <w:t>RTG configuration will be based on the RF switching delay requirements.</w:t>
      </w:r>
    </w:p>
    <w:p w14:paraId="329E2CB9" w14:textId="77777777" w:rsidR="00A11640" w:rsidRDefault="00A11640" w:rsidP="00A11640">
      <w:pPr>
        <w:pStyle w:val="ListParagraph"/>
        <w:ind w:firstLine="0"/>
        <w:jc w:val="both"/>
      </w:pPr>
    </w:p>
    <w:p w14:paraId="69087B4C" w14:textId="40F6F476" w:rsidR="00203C36" w:rsidRDefault="00203C36" w:rsidP="00203C36"/>
    <w:p w14:paraId="5D0D2A28" w14:textId="77777777" w:rsidR="00AE78F4" w:rsidRDefault="00AE78F4" w:rsidP="00203C36"/>
    <w:p w14:paraId="781798BA" w14:textId="77777777" w:rsidR="00203C36" w:rsidRDefault="00203C36" w:rsidP="00A87929">
      <w:pPr>
        <w:pStyle w:val="Heading2"/>
      </w:pPr>
      <w:bookmarkStart w:id="31" w:name="_Toc69806814"/>
      <w:bookmarkStart w:id="32" w:name="_Ref32241721"/>
      <w:r>
        <w:lastRenderedPageBreak/>
        <w:t>Resolution of air interface resource allocation</w:t>
      </w:r>
      <w:bookmarkEnd w:id="31"/>
    </w:p>
    <w:p w14:paraId="3C4B1C7E" w14:textId="77777777" w:rsidR="00203C36" w:rsidRPr="00461682" w:rsidRDefault="00203C36" w:rsidP="001A4878">
      <w:pPr>
        <w:keepNext/>
        <w:keepLines/>
      </w:pPr>
    </w:p>
    <w:p w14:paraId="2890F09B" w14:textId="3B617364" w:rsidR="00203C36" w:rsidRDefault="00203C36" w:rsidP="00A87929">
      <w:pPr>
        <w:pStyle w:val="Heading3"/>
      </w:pPr>
      <w:bookmarkStart w:id="33" w:name="_Toc69806815"/>
      <w:bookmarkStart w:id="34" w:name="_Ref74151410"/>
      <w:bookmarkStart w:id="35" w:name="_Ref74155404"/>
      <w:r>
        <w:t>Bins and slots</w:t>
      </w:r>
      <w:bookmarkEnd w:id="33"/>
      <w:bookmarkEnd w:id="34"/>
      <w:bookmarkEnd w:id="35"/>
    </w:p>
    <w:p w14:paraId="4993CB4F" w14:textId="4FC1C3A4" w:rsidR="00592E4C" w:rsidRDefault="00203C36" w:rsidP="001A4878">
      <w:pPr>
        <w:pStyle w:val="ListParagraph"/>
        <w:keepNext/>
        <w:keepLines/>
        <w:numPr>
          <w:ilvl w:val="0"/>
          <w:numId w:val="9"/>
        </w:numPr>
      </w:pPr>
      <w:r>
        <w:t>The minimum air interface resource allocation in the downlink and in the uplink is the slot. It is constructed using configurable bins.</w:t>
      </w:r>
      <w:bookmarkEnd w:id="32"/>
    </w:p>
    <w:p w14:paraId="5F122CA8" w14:textId="24B2B4F0" w:rsidR="00592E4C" w:rsidRDefault="00203C36" w:rsidP="001A4878">
      <w:pPr>
        <w:pStyle w:val="ListParagraph"/>
        <w:keepNext/>
        <w:keepLines/>
        <w:numPr>
          <w:ilvl w:val="0"/>
          <w:numId w:val="7"/>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428B9CC8" w:rsidR="00203C36" w:rsidRDefault="00203C36" w:rsidP="001A4878">
      <w:pPr>
        <w:pStyle w:val="ListParagraph"/>
        <w:keepNext/>
        <w:keepLines/>
        <w:numPr>
          <w:ilvl w:val="0"/>
          <w:numId w:val="7"/>
        </w:numPr>
        <w:jc w:val="both"/>
      </w:pPr>
      <w:r>
        <w:t>A s</w:t>
      </w:r>
      <w:r w:rsidRPr="007B2247">
        <w:t>lot contain</w:t>
      </w:r>
      <w:r>
        <w:t>s</w:t>
      </w:r>
      <w:r w:rsidR="0044510A">
        <w:t xml:space="preserve"> </w:t>
      </w:r>
      <w:r w:rsidR="00D14FEC">
        <w:t>6</w:t>
      </w:r>
      <w:r w:rsidR="00D14FEC" w:rsidRPr="007B2247">
        <w:t xml:space="preserve"> </w:t>
      </w:r>
      <w:r w:rsidR="00D14FEC">
        <w:t>bins</w:t>
      </w:r>
      <w:r w:rsidR="0078259B">
        <w:t xml:space="preserve"> as shown in </w:t>
      </w:r>
      <w:r w:rsidR="0078259B">
        <w:fldChar w:fldCharType="begin"/>
      </w:r>
      <w:r w:rsidR="0078259B">
        <w:instrText xml:space="preserve"> REF _Ref84919888 \h </w:instrText>
      </w:r>
      <w:r w:rsidR="0078259B">
        <w:fldChar w:fldCharType="separate"/>
      </w:r>
      <w:r w:rsidR="0078259B">
        <w:t xml:space="preserve">Figure </w:t>
      </w:r>
      <w:r w:rsidR="0078259B">
        <w:rPr>
          <w:noProof/>
        </w:rPr>
        <w:t>9</w:t>
      </w:r>
      <w:r w:rsidR="0078259B">
        <w:fldChar w:fldCharType="end"/>
      </w:r>
      <w:r>
        <w:t>.</w:t>
      </w:r>
    </w:p>
    <w:p w14:paraId="1DAFC9F1" w14:textId="7862EC7B" w:rsidR="00592E4C" w:rsidRDefault="00203C36" w:rsidP="001A4878">
      <w:pPr>
        <w:pStyle w:val="ListParagraph"/>
        <w:keepNext/>
        <w:keepLines/>
        <w:numPr>
          <w:ilvl w:val="0"/>
          <w:numId w:val="7"/>
        </w:numPr>
        <w:jc w:val="both"/>
      </w:pPr>
      <w:r>
        <w:t>M</w:t>
      </w:r>
      <w:r w:rsidRPr="007B2247">
        <w:t xml:space="preserve">ultiple </w:t>
      </w:r>
      <w:r>
        <w:t>slots</w:t>
      </w:r>
      <w:r w:rsidRPr="007B2247">
        <w:t xml:space="preserve"> form the various transport block sizes.</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2097E91" w:rsidR="00203C36" w:rsidRDefault="00201650" w:rsidP="001A4878">
      <w:pPr>
        <w:pStyle w:val="Caption"/>
        <w:keepNext/>
        <w:keepLines/>
        <w:jc w:val="center"/>
      </w:pPr>
      <w:bookmarkStart w:id="36" w:name="_Ref84919036"/>
      <w:r>
        <w:t xml:space="preserve">Figure </w:t>
      </w:r>
      <w:r w:rsidR="001E457A">
        <w:fldChar w:fldCharType="begin"/>
      </w:r>
      <w:r w:rsidR="001E457A">
        <w:instrText xml:space="preserve"> SEQ Figure \* ARABIC </w:instrText>
      </w:r>
      <w:r w:rsidR="001E457A">
        <w:fldChar w:fldCharType="separate"/>
      </w:r>
      <w:r w:rsidR="00275D79">
        <w:rPr>
          <w:noProof/>
        </w:rPr>
        <w:t>8</w:t>
      </w:r>
      <w:r w:rsidR="001E457A">
        <w:rPr>
          <w:noProof/>
        </w:rPr>
        <w:fldChar w:fldCharType="end"/>
      </w:r>
      <w:bookmarkEnd w:id="36"/>
      <w:r>
        <w:t xml:space="preserve">: </w:t>
      </w:r>
      <w:r w:rsidRPr="00A95F12">
        <w:t>Bin Definition</w:t>
      </w:r>
    </w:p>
    <w:p w14:paraId="36A76B85" w14:textId="1076C910" w:rsidR="00592E4C" w:rsidRDefault="00203C36" w:rsidP="001A4878">
      <w:pPr>
        <w:pStyle w:val="ListParagraph"/>
        <w:keepNext/>
        <w:keepLines/>
        <w:numPr>
          <w:ilvl w:val="0"/>
          <w:numId w:val="8"/>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B65F27">
        <w:t xml:space="preserve">Figure </w:t>
      </w:r>
      <w:r w:rsidR="00B65F27">
        <w:rPr>
          <w:noProof/>
        </w:rPr>
        <w:t>8</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30381AB7" w:rsidR="00203C36" w:rsidRPr="001E1CDC" w:rsidRDefault="00201650" w:rsidP="001A4878">
      <w:pPr>
        <w:pStyle w:val="Caption"/>
        <w:keepLines/>
        <w:jc w:val="center"/>
      </w:pPr>
      <w:bookmarkStart w:id="37" w:name="_Ref84919888"/>
      <w:r>
        <w:t xml:space="preserve">Figure </w:t>
      </w:r>
      <w:r w:rsidR="001E457A">
        <w:fldChar w:fldCharType="begin"/>
      </w:r>
      <w:r w:rsidR="001E457A">
        <w:instrText xml:space="preserve"> SEQ Figure \* ARABIC </w:instrText>
      </w:r>
      <w:r w:rsidR="001E457A">
        <w:fldChar w:fldCharType="separate"/>
      </w:r>
      <w:r w:rsidR="00275D79">
        <w:rPr>
          <w:noProof/>
        </w:rPr>
        <w:t>9</w:t>
      </w:r>
      <w:r w:rsidR="001E457A">
        <w:rPr>
          <w:noProof/>
        </w:rPr>
        <w:fldChar w:fldCharType="end"/>
      </w:r>
      <w:bookmarkEnd w:id="37"/>
      <w:r>
        <w:t>: Slot Definition</w:t>
      </w:r>
    </w:p>
    <w:p w14:paraId="4F61C071" w14:textId="7365B911" w:rsidR="00203C36" w:rsidRPr="007B2247" w:rsidRDefault="00203C36" w:rsidP="00A87929">
      <w:pPr>
        <w:pStyle w:val="Heading3"/>
      </w:pPr>
      <w:bookmarkStart w:id="38" w:name="_Ref32241862"/>
      <w:bookmarkStart w:id="39" w:name="_Toc69806816"/>
      <w:r w:rsidRPr="007B2247">
        <w:t>Modulation and FEC Rates:</w:t>
      </w:r>
      <w:bookmarkEnd w:id="38"/>
      <w:bookmarkEnd w:id="39"/>
    </w:p>
    <w:p w14:paraId="3819F7ED" w14:textId="4790923D" w:rsidR="00A2682D" w:rsidRDefault="00A2682D" w:rsidP="00A87929">
      <w:pPr>
        <w:pStyle w:val="ListParagraph"/>
        <w:keepNext/>
        <w:numPr>
          <w:ilvl w:val="0"/>
          <w:numId w:val="8"/>
        </w:numPr>
        <w:jc w:val="both"/>
      </w:pPr>
      <w:r w:rsidRPr="007B2247">
        <w:t>Preamble and pilots will be modulated with the BPSK modulation.</w:t>
      </w:r>
    </w:p>
    <w:p w14:paraId="74209D31" w14:textId="5DA31251" w:rsidR="00203C36" w:rsidRPr="007B2247" w:rsidRDefault="00203C36" w:rsidP="00A87929">
      <w:pPr>
        <w:pStyle w:val="ListParagraph"/>
        <w:keepNext/>
        <w:numPr>
          <w:ilvl w:val="0"/>
          <w:numId w:val="8"/>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B65F27">
        <w:t xml:space="preserve">Table </w:t>
      </w:r>
      <w:r w:rsidR="00B65F2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415041EF" w:rsidR="00203C36" w:rsidRPr="00F4497B" w:rsidRDefault="00201650" w:rsidP="00201650">
      <w:pPr>
        <w:pStyle w:val="Caption"/>
        <w:jc w:val="center"/>
      </w:pPr>
      <w:bookmarkStart w:id="40" w:name="_Resource_Allocation:"/>
      <w:bookmarkStart w:id="41" w:name="_Ref84919086"/>
      <w:bookmarkEnd w:id="40"/>
      <w:r>
        <w:t xml:space="preserve">Table </w:t>
      </w:r>
      <w:r w:rsidR="001E457A">
        <w:fldChar w:fldCharType="begin"/>
      </w:r>
      <w:r w:rsidR="001E457A">
        <w:instrText xml:space="preserve"> SEQ Table \* ARABIC </w:instrText>
      </w:r>
      <w:r w:rsidR="001E457A">
        <w:fldChar w:fldCharType="separate"/>
      </w:r>
      <w:r>
        <w:rPr>
          <w:noProof/>
        </w:rPr>
        <w:t>2</w:t>
      </w:r>
      <w:r w:rsidR="001E457A">
        <w:rPr>
          <w:noProof/>
        </w:rPr>
        <w:fldChar w:fldCharType="end"/>
      </w:r>
      <w:bookmarkEnd w:id="41"/>
      <w:r>
        <w:t xml:space="preserve">: </w:t>
      </w:r>
      <w:r w:rsidRPr="0074244F">
        <w:t>Modulation and FEC rate</w:t>
      </w:r>
    </w:p>
    <w:p w14:paraId="04E547B5" w14:textId="77777777" w:rsidR="00203C36" w:rsidRPr="007B2247" w:rsidRDefault="00203C36" w:rsidP="0095011B">
      <w:pPr>
        <w:pStyle w:val="Heading3"/>
      </w:pPr>
      <w:bookmarkStart w:id="42" w:name="_Ref32241898"/>
      <w:bookmarkStart w:id="43" w:name="_Toc69806817"/>
      <w:r>
        <w:lastRenderedPageBreak/>
        <w:t>Mapping of bins into slots &amp; bytes vs MCS</w:t>
      </w:r>
      <w:bookmarkEnd w:id="42"/>
      <w:bookmarkEnd w:id="43"/>
    </w:p>
    <w:p w14:paraId="6AFCAAD1" w14:textId="52A39ACD" w:rsidR="00203C36" w:rsidRDefault="00203C36" w:rsidP="00776B81">
      <w:pPr>
        <w:pStyle w:val="ListParagraph"/>
        <w:keepNext/>
        <w:numPr>
          <w:ilvl w:val="0"/>
          <w:numId w:val="8"/>
        </w:numPr>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B65F27">
        <w:t xml:space="preserve">Table </w:t>
      </w:r>
      <w:r w:rsidR="00B65F2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588A32C4" w:rsidR="00203C36" w:rsidRDefault="00201650" w:rsidP="00776B81">
      <w:pPr>
        <w:pStyle w:val="Caption"/>
        <w:keepNext/>
        <w:jc w:val="center"/>
      </w:pPr>
      <w:bookmarkStart w:id="44" w:name="_Ref84919103"/>
      <w:bookmarkStart w:id="45" w:name="_Ref84919310"/>
      <w:r>
        <w:t xml:space="preserve">Table </w:t>
      </w:r>
      <w:r w:rsidR="001E457A">
        <w:fldChar w:fldCharType="begin"/>
      </w:r>
      <w:r w:rsidR="001E457A">
        <w:instrText xml:space="preserve"> SEQ Table \* ARABIC </w:instrText>
      </w:r>
      <w:r w:rsidR="001E457A">
        <w:fldChar w:fldCharType="separate"/>
      </w:r>
      <w:r>
        <w:rPr>
          <w:noProof/>
        </w:rPr>
        <w:t>3</w:t>
      </w:r>
      <w:r w:rsidR="001E457A">
        <w:rPr>
          <w:noProof/>
        </w:rPr>
        <w:fldChar w:fldCharType="end"/>
      </w:r>
      <w:bookmarkEnd w:id="44"/>
      <w:r>
        <w:t>: Mapping of bins into bytes and slots</w:t>
      </w:r>
      <w:bookmarkEnd w:id="45"/>
    </w:p>
    <w:p w14:paraId="5B3619D7" w14:textId="0F84F181" w:rsidR="00BF677F" w:rsidRPr="007B2247" w:rsidRDefault="00B65F27" w:rsidP="001A4878">
      <w:pPr>
        <w:keepNext/>
        <w:keepLines/>
      </w:pPr>
      <w:r>
        <w:fldChar w:fldCharType="begin"/>
      </w:r>
      <w:r>
        <w:instrText xml:space="preserve"> REF _Ref84919103 \h </w:instrText>
      </w:r>
      <w:r>
        <w:fldChar w:fldCharType="separate"/>
      </w:r>
      <w:r>
        <w:t xml:space="preserve">Table </w:t>
      </w:r>
      <w:r>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1A4878">
      <w:pPr>
        <w:pStyle w:val="ListParagraph"/>
        <w:keepNext/>
        <w:keepLines/>
        <w:numPr>
          <w:ilvl w:val="0"/>
          <w:numId w:val="1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1A4878">
      <w:pPr>
        <w:pStyle w:val="ListParagraph"/>
        <w:keepNext/>
        <w:keepLines/>
        <w:numPr>
          <w:ilvl w:val="0"/>
          <w:numId w:val="1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1A4878">
      <w:pPr>
        <w:pStyle w:val="ListParagraph"/>
        <w:keepLines/>
        <w:numPr>
          <w:ilvl w:val="0"/>
          <w:numId w:val="1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46" w:name="_Toc74057534"/>
    </w:p>
    <w:p w14:paraId="3151F027" w14:textId="00C6C488" w:rsidR="009056D0" w:rsidRPr="007B2247" w:rsidRDefault="009056D0" w:rsidP="002063F4">
      <w:pPr>
        <w:pStyle w:val="Heading2"/>
      </w:pPr>
      <w:r w:rsidRPr="002E6683">
        <w:lastRenderedPageBreak/>
        <w:t>Downlink</w:t>
      </w:r>
      <w:bookmarkEnd w:id="46"/>
    </w:p>
    <w:p w14:paraId="2F76D9C4" w14:textId="77777777" w:rsidR="009056D0" w:rsidRDefault="009056D0" w:rsidP="002063F4">
      <w:pPr>
        <w:pStyle w:val="Heading3"/>
      </w:pPr>
      <w:bookmarkStart w:id="47" w:name="_Toc74057535"/>
      <w:bookmarkStart w:id="48" w:name="_Toc30167743"/>
      <w:bookmarkStart w:id="49" w:name="_Toc31271405"/>
      <w:r w:rsidRPr="007B2247">
        <w:t>D</w:t>
      </w:r>
      <w:r>
        <w:t>ata</w:t>
      </w:r>
      <w:bookmarkEnd w:id="47"/>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6BDD4E98" w:rsidR="0085472B" w:rsidRPr="00ED4BA5" w:rsidRDefault="0085472B" w:rsidP="001A4878">
      <w:pPr>
        <w:pStyle w:val="Caption"/>
        <w:keepNext/>
        <w:jc w:val="center"/>
        <w:rPr>
          <w:i w:val="0"/>
        </w:rPr>
      </w:pPr>
      <w:bookmarkStart w:id="50" w:name="_Toc74148890"/>
      <w:r>
        <w:t xml:space="preserve">Figure </w:t>
      </w:r>
      <w:r w:rsidR="001E457A">
        <w:fldChar w:fldCharType="begin"/>
      </w:r>
      <w:r w:rsidR="001E457A">
        <w:instrText xml:space="preserve"> SEQ Figure \* ARABIC </w:instrText>
      </w:r>
      <w:r w:rsidR="001E457A">
        <w:fldChar w:fldCharType="separate"/>
      </w:r>
      <w:r w:rsidR="00275D79">
        <w:rPr>
          <w:noProof/>
        </w:rPr>
        <w:t>10</w:t>
      </w:r>
      <w:r w:rsidR="001E457A">
        <w:rPr>
          <w:noProof/>
        </w:rPr>
        <w:fldChar w:fldCharType="end"/>
      </w:r>
      <w:r>
        <w:t>:</w:t>
      </w:r>
      <w:r w:rsidRPr="00ED4BA5">
        <w:rPr>
          <w:i w:val="0"/>
        </w:rPr>
        <w:t xml:space="preserve"> DL TX Chain</w:t>
      </w:r>
      <w:r>
        <w:rPr>
          <w:i w:val="0"/>
          <w:iCs w:val="0"/>
        </w:rPr>
        <w:t xml:space="preserve"> with Convolution Coding</w:t>
      </w:r>
      <w:bookmarkEnd w:id="50"/>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2063F4">
      <w:pPr>
        <w:pStyle w:val="Heading4"/>
        <w:ind w:left="864" w:hanging="864"/>
      </w:pPr>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258BFF12" w:rsidR="0085472B" w:rsidRPr="00C50865" w:rsidRDefault="00B01466">
      <w:pPr>
        <w:pStyle w:val="Caption"/>
        <w:jc w:val="center"/>
      </w:pPr>
      <w:bookmarkStart w:id="51" w:name="_Toc74148891"/>
      <w:r>
        <w:t xml:space="preserve">Figure </w:t>
      </w:r>
      <w:r w:rsidR="001E457A">
        <w:fldChar w:fldCharType="begin"/>
      </w:r>
      <w:r w:rsidR="001E457A">
        <w:instrText xml:space="preserve"> SEQ Figure \* ARABIC </w:instrText>
      </w:r>
      <w:r w:rsidR="001E457A">
        <w:fldChar w:fldCharType="separate"/>
      </w:r>
      <w:r w:rsidR="00275D79">
        <w:rPr>
          <w:noProof/>
        </w:rPr>
        <w:t>11</w:t>
      </w:r>
      <w:r w:rsidR="001E457A">
        <w:rPr>
          <w:noProof/>
        </w:rPr>
        <w:fldChar w:fldCharType="end"/>
      </w:r>
      <w:r w:rsidR="0085472B">
        <w:t>: DL TX Chain with Convolutional Turbo Codes (CTC)</w:t>
      </w:r>
      <w:bookmarkEnd w:id="51"/>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6521F8D1"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5ADFDD6C" w:rsidR="00592E4C" w:rsidRDefault="0085472B" w:rsidP="0085472B">
      <w:r w:rsidRPr="00673FF0">
        <w:t>Data symbols is mapped to a subset of subcarriers.</w:t>
      </w:r>
    </w:p>
    <w:p w14:paraId="2DBF1C32" w14:textId="77777777" w:rsidR="0085472B" w:rsidRPr="00C50865" w:rsidRDefault="0085472B" w:rsidP="0085472B">
      <w:pPr>
        <w:pStyle w:val="Heading4"/>
      </w:pPr>
      <w:r w:rsidRPr="00DC22B0">
        <w:t>IFFT &amp; CP Addition</w:t>
      </w:r>
    </w:p>
    <w:p w14:paraId="0172429E" w14:textId="0EF528A7" w:rsidR="00592E4C" w:rsidRDefault="0085472B" w:rsidP="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45C2D67E" w:rsidR="009056D0" w:rsidRPr="007B2247" w:rsidRDefault="009056D0" w:rsidP="00A87929">
      <w:pPr>
        <w:pStyle w:val="Heading3"/>
      </w:pPr>
      <w:bookmarkStart w:id="52" w:name="_Toc74057536"/>
      <w:r>
        <w:t>Preamble</w:t>
      </w:r>
      <w:bookmarkEnd w:id="48"/>
      <w:bookmarkEnd w:id="49"/>
      <w:bookmarkEnd w:id="52"/>
    </w:p>
    <w:p w14:paraId="111C0E08" w14:textId="126D7484" w:rsidR="009056D0" w:rsidRPr="007B2247"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p>
    <w:p w14:paraId="7C530525" w14:textId="6453256B" w:rsidR="009056D0" w:rsidRDefault="009056D0" w:rsidP="00A87929">
      <w:pPr>
        <w:keepNext/>
      </w:pPr>
      <w:r>
        <w:rPr>
          <w:noProof/>
        </w:rPr>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21E206CC" w:rsidR="009056D0" w:rsidRDefault="009056D0" w:rsidP="009056D0">
      <w:pPr>
        <w:pStyle w:val="Caption"/>
        <w:jc w:val="center"/>
      </w:pPr>
      <w:bookmarkStart w:id="53" w:name="_Ref84919388"/>
      <w:bookmarkStart w:id="54" w:name="_Ref32228951"/>
      <w:bookmarkStart w:id="55" w:name="_Toc74057721"/>
      <w:r>
        <w:t xml:space="preserve">Figure </w:t>
      </w:r>
      <w:r w:rsidR="001E457A">
        <w:fldChar w:fldCharType="begin"/>
      </w:r>
      <w:r w:rsidR="001E457A">
        <w:instrText xml:space="preserve"> SEQ Figure \* ARABIC </w:instrText>
      </w:r>
      <w:r w:rsidR="001E457A">
        <w:fldChar w:fldCharType="separate"/>
      </w:r>
      <w:r w:rsidR="00275D79">
        <w:rPr>
          <w:noProof/>
        </w:rPr>
        <w:t>12</w:t>
      </w:r>
      <w:r w:rsidR="001E457A">
        <w:rPr>
          <w:noProof/>
        </w:rPr>
        <w:fldChar w:fldCharType="end"/>
      </w:r>
      <w:bookmarkEnd w:id="53"/>
      <w:r>
        <w:t xml:space="preserve">: </w:t>
      </w:r>
      <w:r w:rsidRPr="00CC49F3">
        <w:t>Preamble in Various P</w:t>
      </w:r>
      <w:r w:rsidR="00761016">
        <w:t>artitioned Continuous</w:t>
      </w:r>
      <w:r w:rsidRPr="00CC49F3">
        <w:t xml:space="preserve"> </w:t>
      </w:r>
      <w:r w:rsidR="00F927BD">
        <w:t xml:space="preserve">effective </w:t>
      </w:r>
      <w:r w:rsidRPr="00CC49F3">
        <w:t>channels</w:t>
      </w:r>
      <w:bookmarkEnd w:id="54"/>
      <w:bookmarkEnd w:id="55"/>
    </w:p>
    <w:p w14:paraId="0B02D10A" w14:textId="527A27C8" w:rsidR="00592E4C" w:rsidRDefault="00B65F27" w:rsidP="009056D0">
      <w:pPr>
        <w:jc w:val="both"/>
      </w:pPr>
      <w:r>
        <w:fldChar w:fldCharType="begin"/>
      </w:r>
      <w:r>
        <w:instrText xml:space="preserve"> REF _Ref84919388 \h </w:instrText>
      </w:r>
      <w:r>
        <w:fldChar w:fldCharType="separate"/>
      </w:r>
      <w:r>
        <w:t xml:space="preserve">Figure </w:t>
      </w:r>
      <w:r>
        <w:rPr>
          <w:noProof/>
        </w:rPr>
        <w:t>12</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167FAFD7" w14:textId="44EC00DC" w:rsidR="00592E4C" w:rsidRDefault="009056D0" w:rsidP="009056D0">
      <w:pPr>
        <w:rPr>
          <w:rFonts w:eastAsia="Trebuchet MS" w:cs="Trebuchet MS"/>
        </w:rPr>
      </w:pPr>
      <w:r w:rsidRPr="00CA65F2">
        <w:rPr>
          <w:rFonts w:eastAsia="Trebuchet MS" w:cs="Trebuchet MS"/>
        </w:rPr>
        <w:lastRenderedPageBreak/>
        <w:t>Preamble sequence is generated from a gold sequence of length 127.</w:t>
      </w:r>
      <w:r w:rsidRPr="0FF2D543">
        <w:rPr>
          <w:rFonts w:eastAsia="Trebuchet MS" w:cs="Trebuchet MS"/>
        </w:rPr>
        <w:t xml:space="preserve"> Preamble is not always transmitted in every frame but transmitted with a configurable periodicity of frames</w:t>
      </w:r>
      <w:r w:rsidR="00761016">
        <w:rPr>
          <w:rFonts w:eastAsia="Trebuchet MS" w:cs="Trebuchet MS"/>
        </w:rPr>
        <w:t>. I</w:t>
      </w:r>
      <w:r w:rsidRPr="0FF2D543">
        <w:rPr>
          <w:rFonts w:eastAsia="Trebuchet MS" w:cs="Trebuchet MS"/>
        </w:rPr>
        <w:t>n other frames data will be transmitted instead of preamble. In a frame where preamble is to be transmitted, it is placed in the first 127 symbols. Preamble is transmitted in one of the subchannels over the subchannel group.</w:t>
      </w:r>
    </w:p>
    <w:p w14:paraId="66A8A0C4" w14:textId="77777777" w:rsidR="009056D0" w:rsidRDefault="009056D0" w:rsidP="009056D0">
      <w:pPr>
        <w:rPr>
          <w:rFonts w:ascii="Arial" w:eastAsiaTheme="majorEastAsia" w:hAnsi="Arial" w:cstheme="majorBidi"/>
          <w:color w:val="1F4D78" w:themeColor="accent1" w:themeShade="7F"/>
          <w:sz w:val="24"/>
          <w:szCs w:val="24"/>
        </w:rPr>
      </w:pPr>
      <w:r w:rsidRPr="00513030">
        <w:rPr>
          <w:rFonts w:eastAsia="Trebuchet MS" w:cs="Trebuchet MS"/>
        </w:rPr>
        <w:t xml:space="preserve">Preamble is </w:t>
      </w:r>
      <w:r w:rsidRPr="007D5829">
        <w:rPr>
          <w:rFonts w:eastAsia="Trebuchet MS" w:cs="Trebuchet MS"/>
        </w:rPr>
        <w:t>BPSK modulated.</w:t>
      </w:r>
      <w:bookmarkStart w:id="56" w:name="_Toc12989402"/>
      <w:bookmarkStart w:id="57" w:name="_Toc30167745"/>
      <w:bookmarkStart w:id="58" w:name="_Toc31271407"/>
    </w:p>
    <w:p w14:paraId="6E2C77FC" w14:textId="77777777" w:rsidR="009056D0" w:rsidRDefault="009056D0" w:rsidP="00A87929">
      <w:pPr>
        <w:pStyle w:val="Heading3"/>
      </w:pPr>
      <w:bookmarkStart w:id="59" w:name="_Toc74057537"/>
      <w:bookmarkStart w:id="60" w:name="_Toc74057538"/>
      <w:bookmarkStart w:id="61" w:name="_Toc74057539"/>
      <w:bookmarkEnd w:id="59"/>
      <w:bookmarkEnd w:id="60"/>
      <w:r>
        <w:t>FCH</w:t>
      </w:r>
      <w:bookmarkEnd w:id="61"/>
    </w:p>
    <w:p w14:paraId="3B03F742" w14:textId="3B5D93B5"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In order </w:t>
      </w:r>
      <w:r w:rsidR="00F927BD">
        <w:rPr>
          <w:rFonts w:eastAsia="Trebuchet MS" w:cs="Trebuchet MS"/>
        </w:rPr>
        <w:t>to enable</w:t>
      </w:r>
      <w:r w:rsidR="00F927BD" w:rsidRPr="00513030">
        <w:rPr>
          <w:rFonts w:eastAsia="Trebuchet MS" w:cs="Trebuchet MS"/>
        </w:rPr>
        <w:t xml:space="preserve"> </w:t>
      </w:r>
      <w:r w:rsidRPr="00513030">
        <w:rPr>
          <w:rFonts w:eastAsia="Trebuchet MS" w:cs="Trebuchet MS"/>
        </w:rPr>
        <w:t xml:space="preserve">the MS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1A92E68E" w:rsidR="009056D0" w:rsidRPr="00513030" w:rsidRDefault="009056D0" w:rsidP="009056D0">
      <w:pPr>
        <w:pStyle w:val="Caption"/>
        <w:jc w:val="center"/>
        <w:rPr>
          <w:rFonts w:ascii="AgilentCondensedCFF" w:hAnsi="AgilentCondensedCFF" w:cs="AgilentCondensedCFF"/>
          <w:color w:val="231F20"/>
          <w:lang w:val="en-IN"/>
        </w:rPr>
      </w:pPr>
      <w:bookmarkStart w:id="62" w:name="_Toc74057722"/>
      <w:r>
        <w:t xml:space="preserve">Figure </w:t>
      </w:r>
      <w:r w:rsidR="001E457A">
        <w:fldChar w:fldCharType="begin"/>
      </w:r>
      <w:r w:rsidR="001E457A">
        <w:instrText xml:space="preserve"> SEQ Figure \* ARABIC </w:instrText>
      </w:r>
      <w:r w:rsidR="001E457A">
        <w:fldChar w:fldCharType="separate"/>
      </w:r>
      <w:r w:rsidR="00275D79">
        <w:rPr>
          <w:noProof/>
        </w:rPr>
        <w:t>13</w:t>
      </w:r>
      <w:r w:rsidR="001E457A">
        <w:rPr>
          <w:noProof/>
        </w:rPr>
        <w:fldChar w:fldCharType="end"/>
      </w:r>
      <w:r w:rsidRPr="007779F0">
        <w:t xml:space="preserve"> </w:t>
      </w:r>
      <w:r w:rsidRPr="00C94304">
        <w:t>Downlink</w:t>
      </w:r>
      <w:r>
        <w:t xml:space="preserve"> </w:t>
      </w:r>
      <w:r w:rsidRPr="00C94304">
        <w:t>FCH</w:t>
      </w:r>
      <w:bookmarkEnd w:id="62"/>
    </w:p>
    <w:p w14:paraId="0E8EB8C1" w14:textId="77777777" w:rsidR="009056D0" w:rsidRDefault="009056D0" w:rsidP="009056D0">
      <w:pPr>
        <w:pStyle w:val="Caption"/>
        <w:jc w:val="center"/>
      </w:pPr>
    </w:p>
    <w:p w14:paraId="1452817C" w14:textId="77777777" w:rsidR="009056D0" w:rsidRPr="007B2247" w:rsidRDefault="009056D0" w:rsidP="00A87929">
      <w:pPr>
        <w:pStyle w:val="Heading3"/>
      </w:pPr>
      <w:bookmarkStart w:id="63" w:name="_Toc74057540"/>
      <w:bookmarkStart w:id="64" w:name="_Toc74057541"/>
      <w:bookmarkStart w:id="65" w:name="_Toc74057542"/>
      <w:bookmarkEnd w:id="56"/>
      <w:bookmarkEnd w:id="57"/>
      <w:bookmarkEnd w:id="58"/>
      <w:bookmarkEnd w:id="63"/>
      <w:bookmarkEnd w:id="64"/>
      <w:r>
        <w:t>IOT-MAP</w:t>
      </w:r>
      <w:bookmarkEnd w:id="65"/>
    </w:p>
    <w:p w14:paraId="3C3E1C75" w14:textId="77777777" w:rsidR="009056D0" w:rsidRPr="007B2247" w:rsidRDefault="009056D0" w:rsidP="001A4878">
      <w:pPr>
        <w:keepNext/>
      </w:pPr>
      <w:r>
        <w:t>IOT-MAP carries information about DL and UL allocation.</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55F77C29" w:rsidR="009056D0" w:rsidRPr="00C94304" w:rsidRDefault="009056D0" w:rsidP="001A4878">
      <w:pPr>
        <w:pStyle w:val="Caption"/>
        <w:jc w:val="center"/>
      </w:pPr>
      <w:bookmarkStart w:id="66" w:name="_Toc74057723"/>
      <w:r>
        <w:t xml:space="preserve">Figure </w:t>
      </w:r>
      <w:r w:rsidR="001E457A">
        <w:fldChar w:fldCharType="begin"/>
      </w:r>
      <w:r w:rsidR="001E457A">
        <w:instrText xml:space="preserve"> SEQ Figure \* ARAB</w:instrText>
      </w:r>
      <w:r w:rsidR="001E457A">
        <w:instrText xml:space="preserve">IC </w:instrText>
      </w:r>
      <w:r w:rsidR="001E457A">
        <w:fldChar w:fldCharType="separate"/>
      </w:r>
      <w:r w:rsidR="00275D79">
        <w:rPr>
          <w:noProof/>
        </w:rPr>
        <w:t>14</w:t>
      </w:r>
      <w:r w:rsidR="001E457A">
        <w:rPr>
          <w:noProof/>
        </w:rPr>
        <w:fldChar w:fldCharType="end"/>
      </w:r>
      <w:r>
        <w:t xml:space="preserve"> </w:t>
      </w:r>
      <w:r w:rsidRPr="00C94304">
        <w:t>Downlink IOT-MAP</w:t>
      </w:r>
      <w:bookmarkEnd w:id="66"/>
    </w:p>
    <w:p w14:paraId="3714BEAF" w14:textId="77777777" w:rsidR="009056D0" w:rsidRPr="007B2247" w:rsidRDefault="009056D0" w:rsidP="002063F4">
      <w:pPr>
        <w:pStyle w:val="Heading2"/>
      </w:pPr>
      <w:bookmarkStart w:id="67" w:name="_Toc74057543"/>
      <w:bookmarkStart w:id="68" w:name="_Toc74057544"/>
      <w:bookmarkStart w:id="69" w:name="_Toc74057545"/>
      <w:bookmarkStart w:id="70" w:name="_Toc74057546"/>
      <w:bookmarkStart w:id="71" w:name="_Toc74057547"/>
      <w:bookmarkStart w:id="72" w:name="_Toc74057548"/>
      <w:bookmarkStart w:id="73" w:name="_Toc74057549"/>
      <w:bookmarkStart w:id="74" w:name="_Toc74057550"/>
      <w:bookmarkStart w:id="75" w:name="_Toc74057551"/>
      <w:bookmarkStart w:id="76" w:name="_Toc74057552"/>
      <w:bookmarkStart w:id="77" w:name="_Toc74057553"/>
      <w:bookmarkStart w:id="78" w:name="_Toc74057554"/>
      <w:bookmarkStart w:id="79" w:name="_Toc74057555"/>
      <w:bookmarkStart w:id="80" w:name="_Toc74057557"/>
      <w:bookmarkStart w:id="81" w:name="_Toc74057558"/>
      <w:bookmarkStart w:id="82" w:name="_Toc74057560"/>
      <w:bookmarkStart w:id="83" w:name="_Toc74057561"/>
      <w:bookmarkStart w:id="84" w:name="_Toc74057563"/>
      <w:bookmarkStart w:id="85" w:name="_Toc74057564"/>
      <w:bookmarkStart w:id="86" w:name="_Toc74057566"/>
      <w:bookmarkStart w:id="87" w:name="_Toc74057567"/>
      <w:bookmarkStart w:id="88" w:name="_Toc74057569"/>
      <w:bookmarkStart w:id="89" w:name="_Toc74057570"/>
      <w:bookmarkStart w:id="90" w:name="_Toc74057572"/>
      <w:bookmarkStart w:id="91" w:name="_Toc74057573"/>
      <w:bookmarkStart w:id="92" w:name="_Toc74057575"/>
      <w:bookmarkStart w:id="93" w:name="_Toc74057576"/>
      <w:bookmarkStart w:id="94" w:name="_Toc74057578"/>
      <w:bookmarkStart w:id="95" w:name="_Toc74057579"/>
      <w:bookmarkStart w:id="96" w:name="_Toc74057580"/>
      <w:bookmarkStart w:id="97" w:name="_Toc74057581"/>
      <w:bookmarkStart w:id="98" w:name="_Toc74057582"/>
      <w:bookmarkStart w:id="99" w:name="_Toc74057583"/>
      <w:bookmarkStart w:id="100" w:name="_Toc74057584"/>
      <w:bookmarkStart w:id="101" w:name="_Toc74057585"/>
      <w:bookmarkStart w:id="102" w:name="_Toc74057586"/>
      <w:bookmarkStart w:id="103" w:name="_Toc74057587"/>
      <w:bookmarkStart w:id="104" w:name="_Toc74057588"/>
      <w:bookmarkStart w:id="105" w:name="_Toc74057589"/>
      <w:bookmarkStart w:id="106" w:name="_Toc74057590"/>
      <w:bookmarkStart w:id="107" w:name="_Toc74057591"/>
      <w:bookmarkStart w:id="108" w:name="_Toc74057593"/>
      <w:bookmarkStart w:id="109" w:name="_Toc74057594"/>
      <w:bookmarkStart w:id="110" w:name="_Toc74057595"/>
      <w:bookmarkStart w:id="111" w:name="_Toc74057596"/>
      <w:bookmarkStart w:id="112" w:name="_Toc74057597"/>
      <w:bookmarkStart w:id="113" w:name="_Toc74057598"/>
      <w:bookmarkStart w:id="114" w:name="_Toc74057600"/>
      <w:bookmarkStart w:id="115" w:name="_Toc74057601"/>
      <w:bookmarkStart w:id="116" w:name="_Toc74057602"/>
      <w:bookmarkStart w:id="117" w:name="_Toc74057603"/>
      <w:bookmarkStart w:id="118" w:name="_Toc74057604"/>
      <w:bookmarkStart w:id="119" w:name="_Toc74057605"/>
      <w:bookmarkStart w:id="120" w:name="_Toc74057607"/>
      <w:bookmarkStart w:id="121" w:name="_Toc74057608"/>
      <w:bookmarkStart w:id="122" w:name="_Toc74057609"/>
      <w:bookmarkStart w:id="123" w:name="_Toc74057610"/>
      <w:bookmarkStart w:id="124" w:name="_Toc74057611"/>
      <w:bookmarkStart w:id="125" w:name="_Toc74057612"/>
      <w:bookmarkStart w:id="126" w:name="_Toc74057614"/>
      <w:bookmarkStart w:id="127" w:name="_Toc74057615"/>
      <w:bookmarkStart w:id="128" w:name="_Toc74057616"/>
      <w:bookmarkStart w:id="129" w:name="_Toc74057617"/>
      <w:bookmarkStart w:id="130" w:name="_Toc74057618"/>
      <w:bookmarkStart w:id="131" w:name="_Toc74057619"/>
      <w:bookmarkStart w:id="132" w:name="_Toc74057621"/>
      <w:bookmarkStart w:id="133" w:name="_Toc74057622"/>
      <w:bookmarkStart w:id="134" w:name="_Toc74057623"/>
      <w:bookmarkStart w:id="135" w:name="_Toc74057624"/>
      <w:bookmarkStart w:id="136" w:name="_Toc74057625"/>
      <w:bookmarkStart w:id="137" w:name="_Toc74057626"/>
      <w:bookmarkStart w:id="138" w:name="_Toc74057628"/>
      <w:bookmarkStart w:id="139" w:name="_Toc74057629"/>
      <w:bookmarkStart w:id="140" w:name="_Toc74057630"/>
      <w:bookmarkStart w:id="141" w:name="_Toc74057631"/>
      <w:bookmarkStart w:id="142" w:name="_Toc74057632"/>
      <w:bookmarkStart w:id="143" w:name="_Toc74057633"/>
      <w:bookmarkStart w:id="144" w:name="_Toc74057635"/>
      <w:bookmarkStart w:id="145" w:name="_Toc74057636"/>
      <w:bookmarkStart w:id="146" w:name="_Toc74057637"/>
      <w:bookmarkStart w:id="147" w:name="_Toc74057638"/>
      <w:bookmarkStart w:id="148" w:name="_Toc74057639"/>
      <w:bookmarkStart w:id="149" w:name="_Toc74057640"/>
      <w:bookmarkStart w:id="150" w:name="_Toc74057642"/>
      <w:bookmarkStart w:id="151" w:name="_Toc74057643"/>
      <w:bookmarkStart w:id="152" w:name="_Toc74057644"/>
      <w:bookmarkStart w:id="153" w:name="_Toc74057645"/>
      <w:bookmarkStart w:id="154" w:name="_Toc74057646"/>
      <w:bookmarkStart w:id="155" w:name="_Toc74057647"/>
      <w:bookmarkStart w:id="156" w:name="_Toc74057648"/>
      <w:bookmarkStart w:id="157" w:name="_Toc74057649"/>
      <w:bookmarkStart w:id="158" w:name="_Toc74057650"/>
      <w:bookmarkStart w:id="159" w:name="_Toc74057651"/>
      <w:bookmarkStart w:id="160" w:name="_Toc74057654"/>
      <w:bookmarkStart w:id="161" w:name="_Hlk12975836"/>
      <w:bookmarkStart w:id="162" w:name="_Toc74057655"/>
      <w:bookmarkStart w:id="163" w:name="_Toc74057656"/>
      <w:bookmarkStart w:id="164" w:name="_Toc74057657"/>
      <w:bookmarkStart w:id="165" w:name="_Toc74057658"/>
      <w:bookmarkStart w:id="166" w:name="_Toc74057659"/>
      <w:bookmarkStart w:id="167" w:name="_Toc74057660"/>
      <w:bookmarkStart w:id="168" w:name="_Toc30167747"/>
      <w:bookmarkStart w:id="169" w:name="_Toc31271409"/>
      <w:bookmarkStart w:id="170" w:name="_Toc74057661"/>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2E6683">
        <w:lastRenderedPageBreak/>
        <w:t>Uplink</w:t>
      </w:r>
      <w:bookmarkEnd w:id="168"/>
      <w:bookmarkEnd w:id="169"/>
      <w:bookmarkEnd w:id="170"/>
    </w:p>
    <w:p w14:paraId="13F30BAB" w14:textId="77777777" w:rsidR="00C87981" w:rsidRPr="00DB06E1" w:rsidRDefault="00C87981" w:rsidP="002063F4">
      <w:pPr>
        <w:pStyle w:val="Heading3"/>
      </w:pPr>
      <w:bookmarkStart w:id="171" w:name="_Toc73719848"/>
      <w:bookmarkStart w:id="172" w:name="_Toc73720248"/>
      <w:bookmarkStart w:id="173" w:name="_Toc73724028"/>
      <w:bookmarkStart w:id="174" w:name="_Toc73985382"/>
      <w:bookmarkStart w:id="175" w:name="_Toc73985815"/>
      <w:bookmarkStart w:id="176" w:name="_Toc73985909"/>
      <w:bookmarkStart w:id="177" w:name="_Toc74042490"/>
      <w:bookmarkStart w:id="178" w:name="_Toc74148831"/>
      <w:bookmarkStart w:id="179" w:name="_Toc30167749"/>
      <w:bookmarkStart w:id="180" w:name="_Toc31271411"/>
      <w:bookmarkStart w:id="181" w:name="_Toc74057663"/>
      <w:bookmarkStart w:id="182" w:name="_Toc30167748"/>
      <w:bookmarkStart w:id="183" w:name="_Toc31271410"/>
      <w:bookmarkStart w:id="184" w:name="_Toc74057662"/>
      <w:bookmarkEnd w:id="171"/>
      <w:bookmarkEnd w:id="172"/>
      <w:bookmarkEnd w:id="173"/>
      <w:bookmarkEnd w:id="174"/>
      <w:bookmarkEnd w:id="175"/>
      <w:bookmarkEnd w:id="176"/>
      <w:bookmarkEnd w:id="177"/>
      <w:r>
        <w:t>Data</w:t>
      </w:r>
      <w:bookmarkEnd w:id="178"/>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2CDB30B6" w:rsidR="00C87981" w:rsidRDefault="00C87981" w:rsidP="001A4878">
      <w:pPr>
        <w:pStyle w:val="Caption"/>
        <w:keepNext/>
        <w:jc w:val="center"/>
      </w:pPr>
      <w:bookmarkStart w:id="185" w:name="_Toc74148895"/>
      <w:r>
        <w:t xml:space="preserve">Figure </w:t>
      </w:r>
      <w:r w:rsidR="001E457A">
        <w:fldChar w:fldCharType="begin"/>
      </w:r>
      <w:r w:rsidR="001E457A">
        <w:instrText xml:space="preserve"> STYLEREF 1 \s </w:instrText>
      </w:r>
      <w:r w:rsidR="001E457A">
        <w:fldChar w:fldCharType="separate"/>
      </w:r>
      <w:r w:rsidR="00275D79">
        <w:rPr>
          <w:noProof/>
        </w:rPr>
        <w:t>0</w:t>
      </w:r>
      <w:r w:rsidR="001E457A">
        <w:rPr>
          <w:noProof/>
        </w:rPr>
        <w:fldChar w:fldCharType="end"/>
      </w:r>
      <w:r>
        <w:noBreakHyphen/>
      </w:r>
      <w:r w:rsidR="001E457A">
        <w:fldChar w:fldCharType="begin"/>
      </w:r>
      <w:r w:rsidR="001E457A">
        <w:instrText xml:space="preserve"> SEQ Figure \* ARABIC \s 1 </w:instrText>
      </w:r>
      <w:r w:rsidR="001E457A">
        <w:fldChar w:fldCharType="separate"/>
      </w:r>
      <w:r w:rsidR="00275D79">
        <w:rPr>
          <w:noProof/>
        </w:rPr>
        <w:t>15</w:t>
      </w:r>
      <w:r w:rsidR="001E457A">
        <w:rPr>
          <w:noProof/>
        </w:rPr>
        <w:fldChar w:fldCharType="end"/>
      </w:r>
      <w:r>
        <w:t>: UL Tx Chain with Convolutional Coding (CC)</w:t>
      </w:r>
      <w:bookmarkEnd w:id="185"/>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6FE89101" w:rsidR="00C87981" w:rsidRPr="00ED4BA5" w:rsidRDefault="00C87981" w:rsidP="00C87981">
      <w:pPr>
        <w:pStyle w:val="Caption"/>
        <w:jc w:val="center"/>
        <w:rPr>
          <w:color w:val="5B9BD5" w:themeColor="accent1"/>
          <w:sz w:val="20"/>
        </w:rPr>
      </w:pPr>
      <w:bookmarkStart w:id="186" w:name="_Toc74148896"/>
      <w:r>
        <w:t xml:space="preserve">Figure </w:t>
      </w:r>
      <w:r w:rsidR="001E457A">
        <w:fldChar w:fldCharType="begin"/>
      </w:r>
      <w:r w:rsidR="001E457A">
        <w:instrText xml:space="preserve"> STYLEREF 1 \s </w:instrText>
      </w:r>
      <w:r w:rsidR="001E457A">
        <w:fldChar w:fldCharType="separate"/>
      </w:r>
      <w:r w:rsidR="00275D79">
        <w:rPr>
          <w:noProof/>
        </w:rPr>
        <w:t>0</w:t>
      </w:r>
      <w:r w:rsidR="001E457A">
        <w:rPr>
          <w:noProof/>
        </w:rPr>
        <w:fldChar w:fldCharType="end"/>
      </w:r>
      <w:r>
        <w:noBreakHyphen/>
      </w:r>
      <w:r w:rsidR="001E457A">
        <w:fldChar w:fldCharType="begin"/>
      </w:r>
      <w:r w:rsidR="001E457A">
        <w:instrText xml:space="preserve"> SEQ Figure \* ARABIC \s 1 </w:instrText>
      </w:r>
      <w:r w:rsidR="001E457A">
        <w:fldChar w:fldCharType="separate"/>
      </w:r>
      <w:r w:rsidR="00275D79">
        <w:rPr>
          <w:noProof/>
        </w:rPr>
        <w:t>16</w:t>
      </w:r>
      <w:r w:rsidR="001E457A">
        <w:rPr>
          <w:noProof/>
        </w:rPr>
        <w:fldChar w:fldCharType="end"/>
      </w:r>
      <w:r>
        <w:t xml:space="preserve"> </w:t>
      </w:r>
      <w:r w:rsidRPr="006D338F">
        <w:t>UL Tx Chain</w:t>
      </w:r>
      <w:r>
        <w:t xml:space="preserve"> with Convolutional Turbo Codes (CTC)</w:t>
      </w:r>
      <w:bookmarkEnd w:id="186"/>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0799641" w:rsidR="00592E4C" w:rsidRDefault="00C87981" w:rsidP="00C87981">
      <w:r w:rsidRPr="00673FF0">
        <w:t>Refer section</w:t>
      </w:r>
      <w:r>
        <w:t xml:space="preserve"> </w:t>
      </w:r>
      <w:r>
        <w:fldChar w:fldCharType="begin"/>
      </w:r>
      <w:r>
        <w:instrText xml:space="preserve"> REF _Ref74155404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179"/>
      <w:bookmarkEnd w:id="180"/>
      <w:bookmarkEnd w:id="181"/>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187"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187"/>
    </w:p>
    <w:p w14:paraId="31E40F74" w14:textId="18CF582E" w:rsidR="009056D0" w:rsidRPr="00DB06E1" w:rsidRDefault="009056D0" w:rsidP="009056D0">
      <w:pPr>
        <w:pStyle w:val="Heading3"/>
      </w:pPr>
      <w:r>
        <w:t>Ranging</w:t>
      </w:r>
      <w:bookmarkEnd w:id="182"/>
      <w:bookmarkEnd w:id="183"/>
      <w:bookmarkEnd w:id="184"/>
    </w:p>
    <w:p w14:paraId="128E2615" w14:textId="16850458" w:rsidR="00592E4C" w:rsidRDefault="009056D0" w:rsidP="009056D0">
      <w:pPr>
        <w:rPr>
          <w:rFonts w:eastAsia="Trebuchet MS" w:cs="Trebuchet MS"/>
        </w:rPr>
      </w:pPr>
      <w:r>
        <w:t>Ranging is performed by MS to synchronize the uplink time and power of transmissions. Ranging al</w:t>
      </w:r>
      <w:r w:rsidRPr="531156E5">
        <w:rPr>
          <w:rFonts w:eastAsia="Trebuchet MS" w:cs="Trebuchet MS"/>
        </w:rPr>
        <w:t>locations will be sent periodically with some offset to the preamble transmission frame. Zadoff-Chu sequences will be used for ranging.</w:t>
      </w:r>
    </w:p>
    <w:p w14:paraId="009140B7" w14:textId="40C3001A" w:rsidR="00592E4C" w:rsidRDefault="009056D0" w:rsidP="009056D0">
      <w:pPr>
        <w:jc w:val="both"/>
        <w:rPr>
          <w:rFonts w:eastAsia="Trebuchet MS" w:cs="Trebuchet MS"/>
        </w:rPr>
      </w:pPr>
      <w:r w:rsidRPr="531156E5">
        <w:rPr>
          <w:rFonts w:eastAsia="Trebuchet MS" w:cs="Trebuchet MS"/>
        </w:rPr>
        <w:t xml:space="preserve">Ranging is done in two stages, initial ranging and periodic ranging. Ranging sequence of initial ranging of any MS is generated with Zadoff-Chu sequence of length 127 with one of possible 1 to 126 root indices, which is allocated for initial ranging.  </w:t>
      </w:r>
      <w:r w:rsidRPr="0038537D">
        <w:rPr>
          <w:rFonts w:eastAsia="Trebuchet MS" w:cs="Trebuchet MS"/>
        </w:rPr>
        <w:t>For initial ranging this 127-length sequence is placed in 254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127 length sequence. So, 127 length sequence is mapped on to 254 symbols in time axis and single subcarrier in frequency axis.</w:t>
      </w:r>
    </w:p>
    <w:p w14:paraId="29A337F1" w14:textId="05D0EB09" w:rsidR="009056D0" w:rsidRDefault="009056D0" w:rsidP="009056D0">
      <w:pPr>
        <w:jc w:val="both"/>
        <w:rPr>
          <w:rFonts w:eastAsia="Trebuchet MS" w:cs="Trebuchet MS"/>
        </w:rPr>
      </w:pPr>
      <w:r w:rsidRPr="531156E5">
        <w:rPr>
          <w:rFonts w:eastAsia="Trebuchet MS" w:cs="Trebuchet MS"/>
        </w:rPr>
        <w:t>Ranging sequence for periodic ranging of any MS is generated with Zadoff-Chu sequence of length 127 with one of possible 1 to 126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5F278836" w:rsidR="009056D0" w:rsidRDefault="009056D0" w:rsidP="009056D0">
      <w:pPr>
        <w:jc w:val="both"/>
      </w:pPr>
      <w:r w:rsidRPr="1413C994">
        <w:rPr>
          <w:rFonts w:eastAsia="Trebuchet MS" w:cs="Trebuchet MS"/>
        </w:rPr>
        <w:t>Base station needs to detect the round-trip delay, TTG configured should be enough for MS to do the timing advance for UL transmission.</w:t>
      </w:r>
    </w:p>
    <w:p w14:paraId="55C7C1D9" w14:textId="77777777" w:rsidR="00203C36" w:rsidRPr="002E6683" w:rsidRDefault="00203C36" w:rsidP="00ED4BA5">
      <w:pPr>
        <w:rPr>
          <w:rFonts w:ascii="Times New Roman" w:hAnsi="Times New Roman" w:cs="Times New Roman"/>
          <w:sz w:val="20"/>
        </w:rPr>
      </w:pPr>
    </w:p>
    <w:p w14:paraId="6B647EF7" w14:textId="77777777" w:rsidR="00203C36" w:rsidRDefault="00203C36" w:rsidP="00A87929">
      <w:pPr>
        <w:pStyle w:val="Heading2"/>
      </w:pPr>
      <w:bookmarkStart w:id="188" w:name="_Toc12989410"/>
      <w:bookmarkStart w:id="189" w:name="_Toc69757685"/>
      <w:bookmarkStart w:id="190" w:name="_Toc30167750"/>
      <w:bookmarkStart w:id="191" w:name="_Toc69806820"/>
      <w:r w:rsidRPr="002E6683">
        <w:lastRenderedPageBreak/>
        <w:t>Repetitions</w:t>
      </w:r>
      <w:bookmarkEnd w:id="188"/>
      <w:bookmarkEnd w:id="189"/>
      <w:bookmarkEnd w:id="190"/>
      <w:bookmarkEnd w:id="191"/>
    </w:p>
    <w:p w14:paraId="0967C178" w14:textId="77777777" w:rsidR="00203C36" w:rsidRPr="00292BF9" w:rsidRDefault="00203C36" w:rsidP="001A4878">
      <w:pPr>
        <w:keepNext/>
      </w:pPr>
    </w:p>
    <w:p w14:paraId="6C75D642" w14:textId="19300595" w:rsidR="00203C36" w:rsidRPr="00FB160E" w:rsidRDefault="00203C36" w:rsidP="001A4878">
      <w:pPr>
        <w:keepNext/>
        <w:jc w:val="both"/>
        <w:rPr>
          <w:rFonts w:eastAsia="Trebuchet MS" w:cs="Trebuchet MS"/>
        </w:rPr>
      </w:pPr>
      <w:r>
        <w:rPr>
          <w:rStyle w:val="normaltextrun"/>
          <w:color w:val="000000"/>
          <w:shd w:val="clear" w:color="auto" w:fill="FFFFFF"/>
        </w:rPr>
        <w:t>Repetitions will be used to improve the receiver sensitivity in both DL and UL. Up to 128 repetitions will be supported</w:t>
      </w:r>
      <w:r w:rsidRPr="00FB160E">
        <w:rPr>
          <w:rStyle w:val="normaltextrun"/>
          <w:color w:val="000000"/>
          <w:shd w:val="clear" w:color="auto" w:fill="FFFFFF"/>
        </w:rPr>
        <w:t>.</w:t>
      </w:r>
    </w:p>
    <w:p w14:paraId="70607D36" w14:textId="40B085C4" w:rsidR="00C73F30" w:rsidRDefault="00203C36" w:rsidP="001A4878">
      <w:pPr>
        <w:pStyle w:val="NoSpacing"/>
        <w:keepNext/>
      </w:pPr>
      <w:r w:rsidRPr="00F72A80">
        <w:rPr>
          <w:noProof/>
        </w:rPr>
        <w:drawing>
          <wp:inline distT="0" distB="0" distL="0" distR="0" wp14:anchorId="18AC79EE" wp14:editId="2BCE6572">
            <wp:extent cx="6524624" cy="2338864"/>
            <wp:effectExtent l="0" t="0" r="0" b="4445"/>
            <wp:docPr id="867655891" name="Picture 4" descr="C:\Users\rajesh.subramani\AppData\Local\Microsoft\Windows\Temporary Internet Files\Content.Word\one_s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6524624" cy="2338864"/>
                    </a:xfrm>
                    <a:prstGeom prst="rect">
                      <a:avLst/>
                    </a:prstGeom>
                  </pic:spPr>
                </pic:pic>
              </a:graphicData>
            </a:graphic>
          </wp:inline>
        </w:drawing>
      </w:r>
    </w:p>
    <w:p w14:paraId="26D1524A" w14:textId="265B6F02" w:rsidR="00203C36" w:rsidRPr="00F72A80" w:rsidRDefault="00201650" w:rsidP="00C73F30">
      <w:pPr>
        <w:pStyle w:val="Caption"/>
        <w:jc w:val="center"/>
      </w:pPr>
      <w:r>
        <w:t xml:space="preserve">Figure </w:t>
      </w:r>
      <w:r w:rsidR="001E457A">
        <w:fldChar w:fldCharType="begin"/>
      </w:r>
      <w:r w:rsidR="001E457A">
        <w:instrText xml:space="preserve"> SEQ Figure \* ARABIC </w:instrText>
      </w:r>
      <w:r w:rsidR="001E457A">
        <w:fldChar w:fldCharType="separate"/>
      </w:r>
      <w:r w:rsidR="00275D79">
        <w:rPr>
          <w:noProof/>
        </w:rPr>
        <w:t>17</w:t>
      </w:r>
      <w:r w:rsidR="001E457A">
        <w:rPr>
          <w:noProof/>
        </w:rPr>
        <w:fldChar w:fldCharType="end"/>
      </w:r>
      <w:r>
        <w:t>: Data</w:t>
      </w:r>
      <w:r w:rsidRPr="006864C5">
        <w:t xml:space="preserve"> Repetition Pattern</w:t>
      </w:r>
    </w:p>
    <w:p w14:paraId="09DE4683" w14:textId="77777777" w:rsidR="002145DF" w:rsidRPr="002145DF" w:rsidRDefault="002145DF" w:rsidP="002145DF">
      <w:bookmarkStart w:id="192" w:name="_DL_CINR"/>
      <w:bookmarkStart w:id="193" w:name="_DL_Interference"/>
      <w:bookmarkEnd w:id="192"/>
      <w:bookmarkEnd w:id="193"/>
    </w:p>
    <w:p w14:paraId="0F47D173" w14:textId="20847641" w:rsidR="004C71DF" w:rsidRDefault="0049691A" w:rsidP="00A87929">
      <w:pPr>
        <w:pStyle w:val="Heading1"/>
      </w:pPr>
      <w:r>
        <w:t xml:space="preserve">MAC </w:t>
      </w:r>
      <w:r w:rsidR="00305E7D">
        <w:t>Description</w:t>
      </w:r>
    </w:p>
    <w:p w14:paraId="47151CD4" w14:textId="77777777" w:rsidR="00D26FB7" w:rsidRDefault="00D26FB7" w:rsidP="001A4878">
      <w:pPr>
        <w:keepNext/>
        <w:jc w:val="both"/>
      </w:pPr>
    </w:p>
    <w:p w14:paraId="0FFFDD24" w14:textId="2C72E190" w:rsidR="00D26FB7" w:rsidRDefault="00D26FB7" w:rsidP="00A87929">
      <w:pPr>
        <w:pStyle w:val="Heading2"/>
      </w:pPr>
      <w:r>
        <w:t xml:space="preserve">MAC Layer Modifications </w:t>
      </w:r>
      <w:r w:rsidR="00305E7D">
        <w:t>related to overhead reduction and efficiency.</w:t>
      </w:r>
    </w:p>
    <w:p w14:paraId="29EEBEA9" w14:textId="77777777" w:rsidR="00D26FB7" w:rsidRPr="00D26FB7" w:rsidRDefault="00D26FB7" w:rsidP="001A4878">
      <w:pPr>
        <w:keepNext/>
      </w:pPr>
    </w:p>
    <w:p w14:paraId="6DB617FD" w14:textId="77777777" w:rsidR="002541F8" w:rsidRPr="008B7CE0" w:rsidRDefault="002541F8" w:rsidP="00A87929">
      <w:pPr>
        <w:pStyle w:val="Heading3"/>
      </w:pPr>
      <w:bookmarkStart w:id="194" w:name="_Toc69806813"/>
      <w:bookmarkStart w:id="195" w:name="_Toc22305637"/>
      <w:bookmarkStart w:id="196" w:name="_Toc22314742"/>
      <w:bookmarkStart w:id="197" w:name="_Toc22541472"/>
      <w:r>
        <w:t>DL/UL Air Interface Resource Allocation</w:t>
      </w:r>
      <w:bookmarkEnd w:id="194"/>
    </w:p>
    <w:p w14:paraId="6F6ACC66" w14:textId="7415A619" w:rsidR="00592E4C" w:rsidRDefault="002541F8" w:rsidP="001A4878">
      <w:pPr>
        <w:pStyle w:val="ListParagraph"/>
        <w:keepNext/>
        <w:numPr>
          <w:ilvl w:val="0"/>
          <w:numId w:val="5"/>
        </w:numPr>
        <w:spacing w:line="257" w:lineRule="auto"/>
        <w:jc w:val="both"/>
      </w:pPr>
      <w:r>
        <w:t xml:space="preserve">Allocations of air interface resources in the DL and in the UL for the remotes in the sector is done by the BS. </w:t>
      </w:r>
      <w:r w:rsidRPr="007B2247">
        <w:t xml:space="preserve">The allocations </w:t>
      </w:r>
      <w:r>
        <w:t xml:space="preserve">are </w:t>
      </w:r>
      <w:r w:rsidRPr="007B2247">
        <w:t>communicated to the remote</w:t>
      </w:r>
      <w:r>
        <w:t>s</w:t>
      </w:r>
      <w:r w:rsidRPr="007B2247">
        <w:t xml:space="preserve"> via </w:t>
      </w:r>
      <w:r>
        <w:t>DL and UL MAP messages.</w:t>
      </w:r>
      <w:r w:rsidRPr="007B2247">
        <w:t xml:space="preserve"> </w:t>
      </w:r>
      <w:r>
        <w:t>MAPs are</w:t>
      </w:r>
      <w:r w:rsidRPr="007B2247">
        <w:t xml:space="preserve"> sent over each self-sufficient subchannel group </w:t>
      </w:r>
      <w:r>
        <w:t xml:space="preserve">for </w:t>
      </w:r>
      <w:r w:rsidRPr="007B2247">
        <w:t>allocations to remote</w:t>
      </w:r>
      <w:r>
        <w:t>s</w:t>
      </w:r>
      <w:r w:rsidRPr="007B2247">
        <w:t xml:space="preserve"> present in that subchannel group.</w:t>
      </w:r>
    </w:p>
    <w:p w14:paraId="3835F72D" w14:textId="77777777" w:rsidR="008B23E4" w:rsidRDefault="002541F8" w:rsidP="001A4878">
      <w:pPr>
        <w:pStyle w:val="ListParagraph"/>
        <w:keepNext/>
        <w:numPr>
          <w:ilvl w:val="0"/>
          <w:numId w:val="5"/>
        </w:numPr>
        <w:spacing w:line="257" w:lineRule="auto"/>
        <w:jc w:val="both"/>
      </w:pPr>
      <w:r>
        <w:t xml:space="preserve">The BS may decide to move a remote from one subchannel group to another (e.g., for load balancing purposes), by indicating on the current subchannel group the required </w:t>
      </w:r>
      <w:r w:rsidRPr="007B2247">
        <w:t>change</w:t>
      </w:r>
      <w:r>
        <w:t xml:space="preserve"> and the new subchannel group for this remote.</w:t>
      </w:r>
    </w:p>
    <w:p w14:paraId="3111D239" w14:textId="77777777" w:rsidR="002541F8" w:rsidRPr="007B2247" w:rsidRDefault="002541F8" w:rsidP="001A4878">
      <w:pPr>
        <w:pStyle w:val="ListParagraph"/>
        <w:keepNext/>
        <w:numPr>
          <w:ilvl w:val="0"/>
          <w:numId w:val="5"/>
        </w:numPr>
        <w:spacing w:line="257" w:lineRule="auto"/>
        <w:jc w:val="both"/>
      </w:pPr>
      <w:r w:rsidRPr="007B2247">
        <w:t xml:space="preserve">The </w:t>
      </w:r>
      <w:r>
        <w:t>DL/UL MAP</w:t>
      </w:r>
      <w:r w:rsidRPr="007B2247">
        <w:t xml:space="preserve"> </w:t>
      </w:r>
      <w:r>
        <w:t xml:space="preserve">messages </w:t>
      </w:r>
      <w:r w:rsidRPr="007B2247">
        <w:t>will have the following information</w:t>
      </w:r>
      <w:r>
        <w:t>.</w:t>
      </w:r>
    </w:p>
    <w:p w14:paraId="13BAB478" w14:textId="77777777" w:rsidR="002541F8" w:rsidRPr="007B2247" w:rsidRDefault="002541F8" w:rsidP="001A4878">
      <w:pPr>
        <w:pStyle w:val="ListParagraph"/>
        <w:keepNext/>
        <w:numPr>
          <w:ilvl w:val="0"/>
          <w:numId w:val="6"/>
        </w:numPr>
        <w:jc w:val="both"/>
      </w:pPr>
      <w:r w:rsidRPr="007B2247">
        <w:t>Remote Identity – Identity of the remote for which is allocation is intended</w:t>
      </w:r>
      <w:r>
        <w:t>.</w:t>
      </w:r>
    </w:p>
    <w:p w14:paraId="7CAA1850" w14:textId="77777777" w:rsidR="002541F8" w:rsidRPr="007B2247" w:rsidRDefault="002541F8" w:rsidP="001A4878">
      <w:pPr>
        <w:pStyle w:val="ListParagraph"/>
        <w:keepNext/>
        <w:numPr>
          <w:ilvl w:val="0"/>
          <w:numId w:val="6"/>
        </w:numPr>
        <w:jc w:val="both"/>
      </w:pPr>
      <w:r w:rsidRPr="007B2247">
        <w:t>Allocation – A definition of the allocation in terms of start symbol and number of opportunities.</w:t>
      </w:r>
    </w:p>
    <w:p w14:paraId="2473A229" w14:textId="77777777" w:rsidR="002541F8" w:rsidRPr="007B2247" w:rsidRDefault="002541F8" w:rsidP="001A4878">
      <w:pPr>
        <w:pStyle w:val="ListParagraph"/>
        <w:keepNext/>
        <w:numPr>
          <w:ilvl w:val="0"/>
          <w:numId w:val="6"/>
        </w:numPr>
        <w:jc w:val="both"/>
      </w:pPr>
      <w:r w:rsidRPr="007B2247">
        <w:t>Validity – Validity of this allocation (Allocation can be valid for one or more frames)</w:t>
      </w:r>
    </w:p>
    <w:p w14:paraId="1B199926" w14:textId="013EA4BA" w:rsidR="002541F8" w:rsidRDefault="002541F8" w:rsidP="00255034">
      <w:pPr>
        <w:pStyle w:val="ListParagraph"/>
        <w:numPr>
          <w:ilvl w:val="0"/>
          <w:numId w:val="6"/>
        </w:numPr>
        <w:jc w:val="both"/>
      </w:pPr>
      <w:r w:rsidRPr="007B2247">
        <w:t>Indication to change and continue operation with some other subchannel group.</w:t>
      </w:r>
    </w:p>
    <w:p w14:paraId="70A52406" w14:textId="0D838BE6" w:rsidR="008B23E4" w:rsidRDefault="00B80821" w:rsidP="00A87929">
      <w:pPr>
        <w:pStyle w:val="Heading3"/>
      </w:pPr>
      <w:r>
        <w:lastRenderedPageBreak/>
        <w:t xml:space="preserve">BS </w:t>
      </w:r>
      <w:r w:rsidR="00D01D88">
        <w:t xml:space="preserve">Scheduler </w:t>
      </w:r>
      <w:r>
        <w:t>changes</w:t>
      </w:r>
    </w:p>
    <w:p w14:paraId="2DF158B9" w14:textId="6654E1A9" w:rsidR="00592E4C" w:rsidRDefault="00D01D88" w:rsidP="001A4878">
      <w:pPr>
        <w:pStyle w:val="ListParagraph"/>
        <w:keepNext/>
        <w:numPr>
          <w:ilvl w:val="0"/>
          <w:numId w:val="6"/>
        </w:numPr>
      </w:pPr>
      <w:r w:rsidRPr="00F72A80">
        <w:t>Scheduler will</w:t>
      </w:r>
      <w:r>
        <w:t xml:space="preserve"> </w:t>
      </w:r>
      <w:r w:rsidRPr="00F72A80">
        <w:t>schedul</w:t>
      </w:r>
      <w:r>
        <w:t>e</w:t>
      </w:r>
      <w:r w:rsidRPr="00F72A80">
        <w:t xml:space="preserve"> allocations for </w:t>
      </w:r>
      <w:r>
        <w:t xml:space="preserve">a </w:t>
      </w:r>
      <w:r w:rsidRPr="00F72A80">
        <w:t>period which may run over multiple frames.</w:t>
      </w:r>
    </w:p>
    <w:p w14:paraId="7262FC45" w14:textId="21D7BC05" w:rsidR="00D01D88" w:rsidRDefault="00D01D88" w:rsidP="001A4878">
      <w:pPr>
        <w:pStyle w:val="ListParagraph"/>
        <w:keepNext/>
        <w:numPr>
          <w:ilvl w:val="0"/>
          <w:numId w:val="6"/>
        </w:numPr>
      </w:pPr>
      <w:r>
        <w:t>MAP will occur once for every allocation period.</w:t>
      </w:r>
      <w:r w:rsidRPr="00F72A80">
        <w:t xml:space="preserve"> </w:t>
      </w:r>
      <w:r>
        <w:t xml:space="preserve"> This will reduce the overhead of MAP occurring every frame.</w:t>
      </w:r>
    </w:p>
    <w:p w14:paraId="30A1B684" w14:textId="7BCE9FEB" w:rsidR="00592E4C" w:rsidRDefault="0084028E" w:rsidP="00255034">
      <w:pPr>
        <w:pStyle w:val="ListParagraph"/>
        <w:numPr>
          <w:ilvl w:val="0"/>
          <w:numId w:val="6"/>
        </w:numPr>
      </w:pPr>
      <w:r>
        <w:t>MAP</w:t>
      </w:r>
      <w:r w:rsidR="003B62FF">
        <w:t xml:space="preserve"> Period can be </w:t>
      </w:r>
      <w:r>
        <w:t xml:space="preserve">fixed or </w:t>
      </w:r>
      <w:r w:rsidR="003B62FF">
        <w:t>varied</w:t>
      </w:r>
      <w:r>
        <w:t>.</w:t>
      </w:r>
    </w:p>
    <w:p w14:paraId="52637C4D" w14:textId="77777777" w:rsidR="00654E94" w:rsidRDefault="00654E94" w:rsidP="00A87929">
      <w:pPr>
        <w:pStyle w:val="Heading3"/>
      </w:pPr>
      <w:r>
        <w:t>MAP Period</w:t>
      </w:r>
    </w:p>
    <w:p w14:paraId="4DA47DE6" w14:textId="77777777" w:rsidR="00654E94" w:rsidRDefault="00654E94" w:rsidP="001A4878">
      <w:pPr>
        <w:pStyle w:val="ListParagraph"/>
        <w:keepNext/>
        <w:numPr>
          <w:ilvl w:val="0"/>
          <w:numId w:val="6"/>
        </w:numPr>
      </w:pPr>
      <w:r>
        <w:t>Fixed period: Period is fixed to N frames. Every Nth frame, BS schedules resources for next N frames</w:t>
      </w:r>
    </w:p>
    <w:p w14:paraId="3A7EB7EC" w14:textId="77777777" w:rsidR="00654E94" w:rsidRDefault="00654E94" w:rsidP="001A4878">
      <w:pPr>
        <w:pStyle w:val="ListParagraph"/>
        <w:keepNext/>
        <w:numPr>
          <w:ilvl w:val="0"/>
          <w:numId w:val="6"/>
        </w:numPr>
      </w:pPr>
      <w:r>
        <w:t>Variable period:  Period can vary from 1 to N, where N is maximum period in frames. There must be limitation on maximum Period as any outstanding request should not wait for long.</w:t>
      </w:r>
      <w:r w:rsidRPr="00F2130B">
        <w:t xml:space="preserve"> </w:t>
      </w:r>
      <w:r>
        <w:t>The maximum limit can be set based various factors like Per-Frame resource, Type of remotes, Latency etc.</w:t>
      </w:r>
    </w:p>
    <w:p w14:paraId="2A62AAA2" w14:textId="77777777" w:rsidR="00654E94" w:rsidRDefault="00654E94" w:rsidP="001A4878">
      <w:pPr>
        <w:pStyle w:val="ListParagraph"/>
        <w:keepNext/>
        <w:numPr>
          <w:ilvl w:val="1"/>
          <w:numId w:val="12"/>
        </w:numPr>
      </w:pPr>
      <w:r>
        <w:t>BS scheduler will determine the period based on the traffic requests during the start of every scheduling cycle.</w:t>
      </w:r>
    </w:p>
    <w:p w14:paraId="2638D0C9" w14:textId="77777777" w:rsidR="00654E94" w:rsidRDefault="00654E94" w:rsidP="00654E94">
      <w:pPr>
        <w:pStyle w:val="ListParagraph"/>
        <w:numPr>
          <w:ilvl w:val="1"/>
          <w:numId w:val="12"/>
        </w:numPr>
      </w:pPr>
      <w:r>
        <w:t>Period can be shorter in case of low traffic and longer in case high traffic. This approach helps in efficient usage of resources and reduces latency.</w:t>
      </w:r>
    </w:p>
    <w:bookmarkEnd w:id="195"/>
    <w:bookmarkEnd w:id="196"/>
    <w:bookmarkEnd w:id="197"/>
    <w:p w14:paraId="39063898" w14:textId="58E9CE88" w:rsidR="0033011B" w:rsidRPr="00305E7D" w:rsidRDefault="0033011B" w:rsidP="00A87929">
      <w:pPr>
        <w:pStyle w:val="Heading3"/>
      </w:pPr>
      <w:r w:rsidRPr="00305E7D">
        <w:t xml:space="preserve">Simplification </w:t>
      </w:r>
      <w:r w:rsidR="00305E7D">
        <w:t xml:space="preserve">of Network </w:t>
      </w:r>
      <w:r w:rsidRPr="00305E7D">
        <w:t>Entry Procedure</w:t>
      </w:r>
    </w:p>
    <w:p w14:paraId="624D3A50" w14:textId="46EEBE57" w:rsidR="00592E4C" w:rsidRDefault="0033011B" w:rsidP="001A4878">
      <w:pPr>
        <w:pStyle w:val="ListParagraph"/>
        <w:keepNext/>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 xml:space="preserve">Remotes can quickly enter the network with </w:t>
      </w:r>
      <w:r w:rsidR="00435EC4">
        <w:rPr>
          <w:rFonts w:eastAsia="Arial" w:cstheme="minorHAnsi"/>
          <w:color w:val="000000"/>
          <w:shd w:val="clear" w:color="auto" w:fill="FFFFFF"/>
        </w:rPr>
        <w:t>thi</w:t>
      </w:r>
      <w:r w:rsidR="001713F7">
        <w:rPr>
          <w:rFonts w:eastAsia="Arial" w:cstheme="minorHAnsi"/>
          <w:color w:val="000000"/>
          <w:shd w:val="clear" w:color="auto" w:fill="FFFFFF"/>
        </w:rPr>
        <w:t>s</w:t>
      </w:r>
      <w:r w:rsidR="00435EC4">
        <w:rPr>
          <w:rFonts w:eastAsia="Arial" w:cstheme="minorHAnsi"/>
          <w:color w:val="000000"/>
          <w:shd w:val="clear" w:color="auto" w:fill="FFFFFF"/>
        </w:rPr>
        <w:t xml:space="preserve"> simplified approach</w:t>
      </w:r>
      <w:r w:rsidRPr="00D26FB7">
        <w:rPr>
          <w:rFonts w:eastAsia="Arial" w:cstheme="minorHAnsi"/>
          <w:color w:val="000000"/>
          <w:shd w:val="clear" w:color="auto" w:fill="FFFFFF"/>
        </w:rPr>
        <w:t>.</w:t>
      </w:r>
    </w:p>
    <w:p w14:paraId="676DF71E" w14:textId="520AEDB6" w:rsidR="0033011B" w:rsidRDefault="0033011B" w:rsidP="001A4878">
      <w:pPr>
        <w:pStyle w:val="ListParagraph"/>
        <w:keepNext/>
        <w:numPr>
          <w:ilvl w:val="0"/>
          <w:numId w:val="11"/>
        </w:numPr>
        <w:jc w:val="both"/>
        <w:rPr>
          <w:rFonts w:asciiTheme="majorHAnsi" w:eastAsia="Arial" w:hAnsiTheme="majorHAnsi" w:cstheme="majorHAnsi"/>
          <w:color w:val="000000"/>
          <w:sz w:val="24"/>
          <w:szCs w:val="24"/>
          <w:shd w:val="clear" w:color="auto" w:fill="FFFFFF"/>
        </w:rPr>
      </w:pPr>
      <w:r w:rsidRPr="00D26FB7">
        <w:rPr>
          <w:rFonts w:eastAsia="Arial" w:cstheme="minorHAnsi"/>
          <w:color w:val="000000"/>
          <w:shd w:val="clear" w:color="auto" w:fill="FFFFFF"/>
        </w:rPr>
        <w:t xml:space="preserve">The overhead of multiple </w:t>
      </w:r>
      <w:r w:rsidR="00B80821">
        <w:rPr>
          <w:rFonts w:eastAsia="Arial" w:cstheme="minorHAnsi"/>
          <w:color w:val="000000"/>
          <w:shd w:val="clear" w:color="auto" w:fill="FFFFFF"/>
        </w:rPr>
        <w:t>network entry states</w:t>
      </w:r>
      <w:r w:rsidRPr="00D26FB7">
        <w:rPr>
          <w:rFonts w:eastAsia="Arial" w:cstheme="minorHAnsi"/>
          <w:color w:val="000000"/>
          <w:shd w:val="clear" w:color="auto" w:fill="FFFFFF"/>
        </w:rPr>
        <w:t xml:space="preserve"> (Ranging, Capability negotiations, Registration) </w:t>
      </w:r>
      <w:r w:rsidR="0050721C">
        <w:rPr>
          <w:rFonts w:eastAsia="Arial" w:cstheme="minorHAnsi"/>
          <w:color w:val="000000"/>
          <w:shd w:val="clear" w:color="auto" w:fill="FFFFFF"/>
        </w:rPr>
        <w:t>can</w:t>
      </w:r>
      <w:r w:rsidR="00B80821">
        <w:rPr>
          <w:rFonts w:eastAsia="Arial" w:cstheme="minorHAnsi"/>
          <w:color w:val="000000"/>
          <w:shd w:val="clear" w:color="auto" w:fill="FFFFFF"/>
        </w:rPr>
        <w:t xml:space="preserve"> be</w:t>
      </w:r>
      <w:r w:rsidRPr="00D26FB7">
        <w:rPr>
          <w:rFonts w:eastAsia="Arial" w:cstheme="minorHAnsi"/>
          <w:color w:val="000000"/>
          <w:shd w:val="clear" w:color="auto" w:fill="FFFFFF"/>
        </w:rPr>
        <w:t xml:space="preserve"> reduced</w:t>
      </w:r>
      <w:r w:rsidR="00435EC4">
        <w:rPr>
          <w:rFonts w:eastAsia="Arial" w:cstheme="minorHAnsi"/>
          <w:color w:val="000000"/>
          <w:shd w:val="clear" w:color="auto" w:fill="FFFFFF"/>
        </w:rPr>
        <w:t xml:space="preserve"> to </w:t>
      </w:r>
      <w:r w:rsidR="00B80821">
        <w:rPr>
          <w:rFonts w:eastAsia="Arial" w:cstheme="minorHAnsi"/>
          <w:color w:val="000000"/>
          <w:shd w:val="clear" w:color="auto" w:fill="FFFFFF"/>
        </w:rPr>
        <w:t>single</w:t>
      </w:r>
      <w:r w:rsidR="00435EC4">
        <w:rPr>
          <w:rFonts w:eastAsia="Arial" w:cstheme="minorHAnsi"/>
          <w:color w:val="000000"/>
          <w:shd w:val="clear" w:color="auto" w:fill="FFFFFF"/>
        </w:rPr>
        <w:t xml:space="preserve"> </w:t>
      </w:r>
      <w:r w:rsidR="00B80821">
        <w:rPr>
          <w:rFonts w:eastAsia="Arial" w:cstheme="minorHAnsi"/>
          <w:color w:val="000000"/>
          <w:shd w:val="clear" w:color="auto" w:fill="FFFFFF"/>
        </w:rPr>
        <w:t>state (</w:t>
      </w:r>
      <w:r w:rsidR="0079123C">
        <w:rPr>
          <w:rFonts w:eastAsia="Arial" w:cstheme="minorHAnsi"/>
          <w:color w:val="000000"/>
          <w:shd w:val="clear" w:color="auto" w:fill="FFFFFF"/>
        </w:rPr>
        <w:t>Network Attach</w:t>
      </w:r>
      <w:r w:rsidR="00435EC4">
        <w:rPr>
          <w:rFonts w:eastAsia="Arial" w:cstheme="minorHAnsi"/>
          <w:color w:val="000000"/>
          <w:shd w:val="clear" w:color="auto" w:fill="FFFFFF"/>
        </w:rPr>
        <w:t>)</w:t>
      </w:r>
      <w:r w:rsidRPr="00D26FB7">
        <w:rPr>
          <w:rFonts w:asciiTheme="majorHAnsi" w:eastAsia="Arial" w:hAnsiTheme="majorHAnsi" w:cstheme="majorHAnsi"/>
          <w:color w:val="000000"/>
          <w:sz w:val="24"/>
          <w:szCs w:val="24"/>
          <w:shd w:val="clear" w:color="auto" w:fill="FFFFFF"/>
        </w:rPr>
        <w:t>.</w:t>
      </w:r>
    </w:p>
    <w:p w14:paraId="626EAB2A" w14:textId="77777777" w:rsidR="00B80821" w:rsidRDefault="00B80821" w:rsidP="001A4878">
      <w:pPr>
        <w:pStyle w:val="ListParagraph"/>
        <w:keepNext/>
        <w:numPr>
          <w:ilvl w:val="0"/>
          <w:numId w:val="11"/>
        </w:numPr>
        <w:jc w:val="both"/>
        <w:rPr>
          <w:rFonts w:eastAsia="Arial" w:cstheme="minorHAnsi"/>
          <w:color w:val="000000"/>
          <w:shd w:val="clear" w:color="auto" w:fill="FFFFFF"/>
        </w:rPr>
      </w:pPr>
      <w:r>
        <w:rPr>
          <w:rFonts w:eastAsia="Arial" w:cstheme="minorHAnsi"/>
          <w:color w:val="000000"/>
          <w:shd w:val="clear" w:color="auto" w:fill="FFFFFF"/>
        </w:rPr>
        <w:t>This will reduce the number of message exchanges between remote and BS.</w:t>
      </w:r>
    </w:p>
    <w:p w14:paraId="66E76996" w14:textId="23DAC395" w:rsidR="00886CCD" w:rsidRDefault="0079123C" w:rsidP="00255034">
      <w:pPr>
        <w:pStyle w:val="ListParagraph"/>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The</w:t>
      </w:r>
      <w:r w:rsidR="00B80821">
        <w:rPr>
          <w:rFonts w:eastAsia="Arial" w:cstheme="minorHAnsi"/>
          <w:color w:val="000000"/>
          <w:shd w:val="clear" w:color="auto" w:fill="FFFFFF"/>
        </w:rPr>
        <w:t xml:space="preserve"> reduced</w:t>
      </w:r>
      <w:r>
        <w:rPr>
          <w:rFonts w:eastAsia="Arial" w:cstheme="minorHAnsi"/>
          <w:color w:val="000000"/>
          <w:shd w:val="clear" w:color="auto" w:fill="FFFFFF"/>
        </w:rPr>
        <w:t xml:space="preserve"> </w:t>
      </w:r>
      <w:r w:rsidRPr="00D26FB7">
        <w:rPr>
          <w:rFonts w:eastAsia="Arial" w:cstheme="minorHAnsi"/>
          <w:color w:val="000000"/>
          <w:shd w:val="clear" w:color="auto" w:fill="FFFFFF"/>
        </w:rPr>
        <w:t>message</w:t>
      </w:r>
      <w:r w:rsidR="00B80821">
        <w:rPr>
          <w:rFonts w:eastAsia="Arial" w:cstheme="minorHAnsi"/>
          <w:color w:val="000000"/>
          <w:shd w:val="clear" w:color="auto" w:fill="FFFFFF"/>
        </w:rPr>
        <w:t>s</w:t>
      </w:r>
      <w:r w:rsidR="0050721C">
        <w:rPr>
          <w:rFonts w:eastAsia="Arial" w:cstheme="minorHAnsi"/>
          <w:color w:val="000000"/>
          <w:shd w:val="clear" w:color="auto" w:fill="FFFFFF"/>
        </w:rPr>
        <w:t xml:space="preserve"> (Network Attach) </w:t>
      </w:r>
      <w:r w:rsidRPr="00D26FB7">
        <w:rPr>
          <w:rFonts w:eastAsia="Arial" w:cstheme="minorHAnsi"/>
          <w:color w:val="000000"/>
          <w:shd w:val="clear" w:color="auto" w:fill="FFFFFF"/>
        </w:rPr>
        <w:t xml:space="preserve">will carry </w:t>
      </w:r>
      <w:r w:rsidR="00B80821">
        <w:rPr>
          <w:rFonts w:eastAsia="Arial" w:cstheme="minorHAnsi"/>
          <w:color w:val="000000"/>
          <w:shd w:val="clear" w:color="auto" w:fill="FFFFFF"/>
        </w:rPr>
        <w:t xml:space="preserve">only </w:t>
      </w:r>
      <w:r w:rsidRPr="00D26FB7">
        <w:rPr>
          <w:rFonts w:eastAsia="Arial" w:cstheme="minorHAnsi"/>
          <w:color w:val="000000"/>
          <w:shd w:val="clear" w:color="auto" w:fill="FFFFFF"/>
        </w:rPr>
        <w:t>essential</w:t>
      </w:r>
      <w:r w:rsidR="00B80821">
        <w:rPr>
          <w:rFonts w:eastAsia="Arial" w:cstheme="minorHAnsi"/>
          <w:color w:val="000000"/>
          <w:shd w:val="clear" w:color="auto" w:fill="FFFFFF"/>
        </w:rPr>
        <w:t xml:space="preserve"> </w:t>
      </w:r>
      <w:r w:rsidR="009A4D08">
        <w:rPr>
          <w:rFonts w:eastAsia="Arial" w:cstheme="minorHAnsi"/>
          <w:color w:val="000000"/>
          <w:shd w:val="clear" w:color="auto" w:fill="FFFFFF"/>
        </w:rPr>
        <w:t>parameters</w:t>
      </w:r>
      <w:r>
        <w:rPr>
          <w:rFonts w:eastAsia="Arial" w:cstheme="minorHAnsi"/>
          <w:color w:val="000000"/>
          <w:shd w:val="clear" w:color="auto" w:fill="FFFFFF"/>
        </w:rPr>
        <w:t>. This will reduce the</w:t>
      </w:r>
      <w:r w:rsidR="0050721C">
        <w:rPr>
          <w:rFonts w:eastAsia="Arial" w:cstheme="minorHAnsi"/>
          <w:color w:val="000000"/>
          <w:shd w:val="clear" w:color="auto" w:fill="FFFFFF"/>
        </w:rPr>
        <w:t xml:space="preserve"> overhead of</w:t>
      </w:r>
      <w:r>
        <w:rPr>
          <w:rFonts w:eastAsia="Arial" w:cstheme="minorHAnsi"/>
          <w:color w:val="000000"/>
          <w:shd w:val="clear" w:color="auto" w:fill="FFFFFF"/>
        </w:rPr>
        <w:t xml:space="preserve"> message payload size.</w:t>
      </w:r>
    </w:p>
    <w:p w14:paraId="0034908D" w14:textId="40F85F54" w:rsidR="00840203" w:rsidRDefault="00840203" w:rsidP="00A87929">
      <w:pPr>
        <w:pStyle w:val="Heading3"/>
      </w:pPr>
      <w:r>
        <w:t>Other Reductions</w:t>
      </w:r>
    </w:p>
    <w:p w14:paraId="692B45EB" w14:textId="72FD0FFA" w:rsidR="00592E4C" w:rsidRDefault="00840203" w:rsidP="001A4878">
      <w:pPr>
        <w:pStyle w:val="ListParagraph"/>
        <w:keepNext/>
        <w:numPr>
          <w:ilvl w:val="0"/>
          <w:numId w:val="6"/>
        </w:numPr>
      </w:pPr>
      <w:r>
        <w:t xml:space="preserve">Combining DLMAP and ULMAP </w:t>
      </w:r>
      <w:r w:rsidR="007D5C4F">
        <w:t>in</w:t>
      </w:r>
      <w:r>
        <w:t>to single MAP message, this will reduce</w:t>
      </w:r>
      <w:r w:rsidR="007D5C4F">
        <w:t xml:space="preserve"> the</w:t>
      </w:r>
      <w:r>
        <w:t xml:space="preserve"> burst overhead.</w:t>
      </w:r>
    </w:p>
    <w:p w14:paraId="5E0D826B" w14:textId="043EF260" w:rsidR="00592E4C" w:rsidRDefault="00840203" w:rsidP="00CD25CB">
      <w:pPr>
        <w:pStyle w:val="ListParagraph"/>
        <w:numPr>
          <w:ilvl w:val="0"/>
          <w:numId w:val="6"/>
        </w:numPr>
      </w:pPr>
      <w:r>
        <w:t>Compressed Report response message</w:t>
      </w:r>
      <w:r w:rsidR="007D5C4F">
        <w:t xml:space="preserve"> </w:t>
      </w:r>
      <w:r>
        <w:t>to carry minimum parameters needed for Link adaptation.</w:t>
      </w:r>
      <w:r w:rsidR="007D5C4F">
        <w:t xml:space="preserve"> This message is periodic so</w:t>
      </w:r>
      <w:r w:rsidR="00C92C54">
        <w:t xml:space="preserve"> </w:t>
      </w:r>
      <w:r w:rsidR="007D5C4F">
        <w:t xml:space="preserve">reduction </w:t>
      </w:r>
      <w:r w:rsidR="00C92C54">
        <w:t xml:space="preserve">in message size </w:t>
      </w:r>
      <w:r w:rsidR="007D5C4F">
        <w:t>will save bandwidth in the long run.</w:t>
      </w:r>
    </w:p>
    <w:p w14:paraId="698B2602" w14:textId="7DBE8405" w:rsidR="00CD25CB" w:rsidRDefault="00CD25CB" w:rsidP="00A87929">
      <w:pPr>
        <w:pStyle w:val="Heading2"/>
      </w:pPr>
      <w:r>
        <w:lastRenderedPageBreak/>
        <w:t xml:space="preserve">MAC Layer Modifications related to support of </w:t>
      </w:r>
      <w:r w:rsidR="00EC72B2">
        <w:t>Peer-to-Peer</w:t>
      </w:r>
      <w:r w:rsidR="00A10C82">
        <w:t xml:space="preserve"> </w:t>
      </w:r>
      <w:r>
        <w:t xml:space="preserve">(PtP) communication </w:t>
      </w:r>
    </w:p>
    <w:p w14:paraId="3B4A84F0" w14:textId="7B723027" w:rsidR="00F9565E" w:rsidRPr="008E6FF0" w:rsidRDefault="00F9565E" w:rsidP="008E6FF0">
      <w:pPr>
        <w:pStyle w:val="ListParagraph"/>
        <w:keepNext/>
        <w:keepLines/>
        <w:numPr>
          <w:ilvl w:val="0"/>
          <w:numId w:val="19"/>
        </w:numPr>
      </w:pPr>
      <w:bookmarkStart w:id="198" w:name="_Hlk88558651"/>
      <w:r w:rsidRPr="008E6FF0">
        <w:t xml:space="preserve"> The IEEE802.16t air interface protocol shall use a peer-to-peer designator in the MAC Protocol Data Unit (PDU) to indicate a peer-to-peer PDU.</w:t>
      </w:r>
    </w:p>
    <w:p w14:paraId="34DABA2A" w14:textId="77777777" w:rsidR="00F9565E" w:rsidRPr="008E6FF0" w:rsidRDefault="00F9565E" w:rsidP="008E6FF0">
      <w:pPr>
        <w:pStyle w:val="ListParagraph"/>
        <w:keepNext/>
        <w:keepLines/>
      </w:pPr>
    </w:p>
    <w:p w14:paraId="4624A1F8" w14:textId="77777777" w:rsidR="00F9565E" w:rsidRPr="008E6FF0" w:rsidRDefault="00F9565E" w:rsidP="008E6FF0">
      <w:pPr>
        <w:pStyle w:val="ListParagraph"/>
        <w:keepNext/>
        <w:keepLines/>
        <w:numPr>
          <w:ilvl w:val="0"/>
          <w:numId w:val="19"/>
        </w:numPr>
      </w:pPr>
      <w:r w:rsidRPr="008E6FF0">
        <w:t>IEEE802.16t direct peer-to-peer communication mode shall utilize:</w:t>
      </w:r>
    </w:p>
    <w:p w14:paraId="0666703A" w14:textId="77777777" w:rsidR="00F9565E" w:rsidRPr="008E6FF0" w:rsidRDefault="00F9565E" w:rsidP="008E6FF0">
      <w:pPr>
        <w:pStyle w:val="ListParagraph"/>
        <w:keepNext/>
        <w:keepLines/>
        <w:numPr>
          <w:ilvl w:val="1"/>
          <w:numId w:val="18"/>
        </w:numPr>
      </w:pPr>
      <w:r w:rsidRPr="008E6FF0">
        <w:t>CSMA/CA MAC layer and</w:t>
      </w:r>
    </w:p>
    <w:p w14:paraId="452CC935" w14:textId="02732B50" w:rsidR="00260193" w:rsidRPr="008E6FF0" w:rsidRDefault="00016746" w:rsidP="008E6FF0">
      <w:pPr>
        <w:pStyle w:val="ListParagraph"/>
        <w:keepNext/>
        <w:keepLines/>
        <w:numPr>
          <w:ilvl w:val="1"/>
          <w:numId w:val="18"/>
        </w:numPr>
        <w:rPr>
          <w:color w:val="00B050"/>
        </w:rPr>
      </w:pPr>
      <w:r w:rsidRPr="008E6FF0">
        <w:t xml:space="preserve">Dedicated, distinct </w:t>
      </w:r>
      <w:r w:rsidR="00260193" w:rsidRPr="008E6FF0">
        <w:t>frequency resources (i.e., distinct from the PtMP band).</w:t>
      </w:r>
    </w:p>
    <w:p w14:paraId="577AFDE8" w14:textId="77777777" w:rsidR="00F9565E" w:rsidRPr="008E6FF0" w:rsidRDefault="00F9565E" w:rsidP="008E6FF0">
      <w:pPr>
        <w:pStyle w:val="ListParagraph"/>
        <w:keepNext/>
        <w:keepLines/>
      </w:pPr>
    </w:p>
    <w:bookmarkEnd w:id="198"/>
    <w:p w14:paraId="514E8E21" w14:textId="723D38BB" w:rsidR="00F9565E" w:rsidRPr="008E6FF0" w:rsidRDefault="00F9565E" w:rsidP="008E6FF0">
      <w:pPr>
        <w:pStyle w:val="ListParagraph"/>
        <w:keepNext/>
        <w:keepLines/>
        <w:numPr>
          <w:ilvl w:val="0"/>
          <w:numId w:val="19"/>
        </w:numPr>
      </w:pPr>
      <w:r w:rsidRPr="008E6FF0">
        <w:t xml:space="preserve">The IEEE802.16t air interface protocol shall include a direct peer-to-peer mode of communication between </w:t>
      </w:r>
      <w:r w:rsidR="00036A4F" w:rsidRPr="008E6FF0">
        <w:rPr>
          <w:color w:val="2E74B5" w:themeColor="accent1" w:themeShade="BF"/>
        </w:rPr>
        <w:t>Direct Peer-to-Peer Station (DPPS)</w:t>
      </w:r>
      <w:r w:rsidR="00036A4F" w:rsidRPr="00272930">
        <w:rPr>
          <w:b/>
          <w:bCs/>
          <w:color w:val="2E74B5" w:themeColor="accent1" w:themeShade="BF"/>
        </w:rPr>
        <w:t xml:space="preserve"> </w:t>
      </w:r>
      <w:r w:rsidRPr="008E6FF0">
        <w:t xml:space="preserve">without requiring the use of a base station but with </w:t>
      </w:r>
      <w:r w:rsidR="00260193" w:rsidRPr="008E6FF0">
        <w:rPr>
          <w:color w:val="00B050"/>
        </w:rPr>
        <w:t>optional</w:t>
      </w:r>
      <w:r w:rsidR="00260193" w:rsidRPr="008E6FF0">
        <w:t xml:space="preserve"> </w:t>
      </w:r>
      <w:r w:rsidRPr="008E6FF0">
        <w:t xml:space="preserve">use of one or more </w:t>
      </w:r>
      <w:r w:rsidR="00532D17" w:rsidRPr="008E6FF0">
        <w:t xml:space="preserve">Direct </w:t>
      </w:r>
      <w:r w:rsidR="00EC72B2" w:rsidRPr="008E6FF0">
        <w:t>Peer-to-Peer</w:t>
      </w:r>
      <w:r w:rsidR="00A10C82" w:rsidRPr="008E6FF0">
        <w:t xml:space="preserve"> </w:t>
      </w:r>
      <w:r w:rsidR="00532D17" w:rsidRPr="008E6FF0">
        <w:t xml:space="preserve">Repeater </w:t>
      </w:r>
      <w:r w:rsidRPr="008E6FF0">
        <w:t>Stations (</w:t>
      </w:r>
      <w:r w:rsidR="00532D17" w:rsidRPr="008E6FF0">
        <w:t>DPP</w:t>
      </w:r>
      <w:r w:rsidRPr="008E6FF0">
        <w:t>RS) for range extension.</w:t>
      </w:r>
    </w:p>
    <w:p w14:paraId="4DAF6D24" w14:textId="77777777" w:rsidR="00F9565E" w:rsidRPr="008E6FF0" w:rsidRDefault="00F9565E" w:rsidP="008E6FF0">
      <w:pPr>
        <w:pStyle w:val="ListParagraph"/>
        <w:keepNext/>
        <w:keepLines/>
      </w:pPr>
    </w:p>
    <w:p w14:paraId="62C7135B" w14:textId="31B660C2" w:rsidR="00F9565E" w:rsidRPr="00272930" w:rsidRDefault="00F9565E" w:rsidP="008E6FF0">
      <w:pPr>
        <w:pStyle w:val="ListParagraph"/>
        <w:keepNext/>
        <w:keepLines/>
        <w:numPr>
          <w:ilvl w:val="0"/>
          <w:numId w:val="19"/>
        </w:numPr>
      </w:pPr>
      <w:r w:rsidRPr="008E6FF0">
        <w:t>The IEEE802.16t air interface protocol shall include a peer-to-peer communication mode between remotes with the use of base station infrastructure.</w:t>
      </w:r>
      <w:r w:rsidR="00272930" w:rsidRPr="008E6FF0">
        <w:br/>
      </w:r>
      <w:r w:rsidRPr="00272930">
        <w:t>Note: This requirement retains the existing PtMP functionality for use when direct peer-to-peer communication is unsuccessful for a designated packet.</w:t>
      </w:r>
    </w:p>
    <w:p w14:paraId="0A3E8193" w14:textId="77777777" w:rsidR="00F9565E" w:rsidRPr="008E6FF0" w:rsidRDefault="00F9565E" w:rsidP="008E6FF0">
      <w:pPr>
        <w:pStyle w:val="ListParagraph"/>
        <w:keepNext/>
        <w:keepLines/>
      </w:pPr>
    </w:p>
    <w:p w14:paraId="1AFD8D04" w14:textId="531D3529" w:rsidR="00F9565E" w:rsidRPr="008E6FF0" w:rsidRDefault="006706CD" w:rsidP="008E6FF0">
      <w:pPr>
        <w:pStyle w:val="ListParagraph"/>
        <w:keepNext/>
        <w:keepLines/>
        <w:numPr>
          <w:ilvl w:val="0"/>
          <w:numId w:val="19"/>
        </w:numPr>
      </w:pPr>
      <w:r w:rsidRPr="008E6FF0">
        <w:t>T</w:t>
      </w:r>
      <w:r w:rsidR="00F9565E" w:rsidRPr="008E6FF0">
        <w:t>he</w:t>
      </w:r>
      <w:r w:rsidRPr="008E6FF0">
        <w:t xml:space="preserve"> </w:t>
      </w:r>
      <w:r w:rsidR="00F9565E" w:rsidRPr="008E6FF0">
        <w:t>sender is permitted to select an alternative communication path through a base station or relay station. For that purpose, the IEEE802.16t air interface protocol shall use a designator in the MAC PDU to allow the sender to select such an alternative communication path through a base station or relay station.</w:t>
      </w:r>
    </w:p>
    <w:p w14:paraId="32915CC5" w14:textId="65F8D419" w:rsidR="006706CD" w:rsidRPr="008E6FF0" w:rsidRDefault="006706CD" w:rsidP="008E6FF0">
      <w:pPr>
        <w:pStyle w:val="ListParagraph"/>
        <w:keepLines/>
        <w:ind w:left="720" w:firstLine="0"/>
        <w:rPr>
          <w:color w:val="00B050"/>
        </w:rPr>
      </w:pPr>
      <w:r w:rsidRPr="008E6FF0">
        <w:rPr>
          <w:color w:val="00B050"/>
        </w:rPr>
        <w:t>Note: An alternative communication path might be chosen, if for example, a direct peer-to-peer communication attempt does not yield a required acknowledgement.</w:t>
      </w:r>
    </w:p>
    <w:p w14:paraId="745A1133" w14:textId="77777777" w:rsidR="0016534A" w:rsidRPr="0016534A" w:rsidRDefault="0016534A" w:rsidP="0016534A"/>
    <w:p w14:paraId="7094EF00" w14:textId="77777777" w:rsidR="00A72D9B" w:rsidRDefault="00A72D9B" w:rsidP="00A72D9B">
      <w:pPr>
        <w:pStyle w:val="Heading1"/>
      </w:pPr>
      <w:r>
        <w:t>Informative Section – rationale for changes:</w:t>
      </w:r>
    </w:p>
    <w:p w14:paraId="1CA1BC6D" w14:textId="77777777" w:rsidR="00A72D9B" w:rsidRDefault="00A72D9B" w:rsidP="00A72D9B">
      <w:pPr>
        <w:pStyle w:val="Heading2"/>
      </w:pPr>
      <w:r>
        <w:t>System-level PHY Design Aspects</w:t>
      </w:r>
    </w:p>
    <w:p w14:paraId="03C66AF5" w14:textId="77777777" w:rsidR="00A72D9B" w:rsidRDefault="00A72D9B" w:rsidP="00A72D9B"/>
    <w:p w14:paraId="6E01E5CF" w14:textId="77777777" w:rsidR="00A72D9B" w:rsidRDefault="00A72D9B" w:rsidP="00A72D9B">
      <w:pPr>
        <w:pStyle w:val="Heading3"/>
      </w:pPr>
      <w:r>
        <w:t>Performance Analysis (derived from SRD:)</w:t>
      </w:r>
    </w:p>
    <w:p w14:paraId="2C490AB1" w14:textId="77777777" w:rsidR="007B1579" w:rsidRPr="0069605B" w:rsidRDefault="007B1579" w:rsidP="007B157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199" w:name="yui_3_16_0_ym19_1_1476856068881_20985"/>
      <w:bookmarkStart w:id="200" w:name="yui_3_16_0_ym19_1_1476856068881_20986"/>
      <w:bookmarkStart w:id="201" w:name="yui_3_16_0_ym19_1_1476856068881_20987"/>
      <w:bookmarkStart w:id="202" w:name="yui_3_16_0_ym19_1_1476856068881_20988"/>
      <w:bookmarkStart w:id="203" w:name="yui_3_16_0_ym19_1_1476856068881_20989"/>
      <w:bookmarkEnd w:id="199"/>
      <w:bookmarkEnd w:id="200"/>
      <w:bookmarkEnd w:id="201"/>
      <w:bookmarkEnd w:id="202"/>
      <w:bookmarkEnd w:id="203"/>
    </w:p>
    <w:p w14:paraId="2A6387DE" w14:textId="7AAF0EAC" w:rsidR="00BA58C2" w:rsidRPr="00BA58C2" w:rsidRDefault="00BA58C2" w:rsidP="00BA58C2"/>
    <w:sectPr w:rsidR="00BA58C2" w:rsidRPr="00BA58C2" w:rsidSect="003B764D">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842F8" w14:textId="77777777" w:rsidR="001E457A" w:rsidRDefault="001E457A" w:rsidP="00F87A52">
      <w:pPr>
        <w:spacing w:after="0" w:line="240" w:lineRule="auto"/>
      </w:pPr>
      <w:r>
        <w:separator/>
      </w:r>
    </w:p>
  </w:endnote>
  <w:endnote w:type="continuationSeparator" w:id="0">
    <w:p w14:paraId="5A2F603F" w14:textId="77777777" w:rsidR="001E457A" w:rsidRDefault="001E457A" w:rsidP="00F87A52">
      <w:pPr>
        <w:spacing w:after="0" w:line="240" w:lineRule="auto"/>
      </w:pPr>
      <w:r>
        <w:continuationSeparator/>
      </w:r>
    </w:p>
  </w:endnote>
  <w:endnote w:type="continuationNotice" w:id="1">
    <w:p w14:paraId="2E7A7A44" w14:textId="77777777" w:rsidR="001E457A" w:rsidRDefault="001E45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E5A2B" w14:textId="77777777" w:rsidR="006249C2" w:rsidRDefault="00624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6626" w14:textId="77777777" w:rsidR="006249C2" w:rsidRDefault="00624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2E1C8" w14:textId="77777777" w:rsidR="001E457A" w:rsidRDefault="001E457A" w:rsidP="00F87A52">
      <w:pPr>
        <w:spacing w:after="0" w:line="240" w:lineRule="auto"/>
      </w:pPr>
      <w:r>
        <w:separator/>
      </w:r>
    </w:p>
  </w:footnote>
  <w:footnote w:type="continuationSeparator" w:id="0">
    <w:p w14:paraId="70859F0F" w14:textId="77777777" w:rsidR="001E457A" w:rsidRDefault="001E457A" w:rsidP="00F87A52">
      <w:pPr>
        <w:spacing w:after="0" w:line="240" w:lineRule="auto"/>
      </w:pPr>
      <w:r>
        <w:continuationSeparator/>
      </w:r>
    </w:p>
  </w:footnote>
  <w:footnote w:type="continuationNotice" w:id="1">
    <w:p w14:paraId="4F5D0032" w14:textId="77777777" w:rsidR="001E457A" w:rsidRDefault="001E457A">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C134" w14:textId="77777777" w:rsidR="006249C2" w:rsidRDefault="006249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93D7" w14:textId="55669C8A" w:rsidR="00532D17" w:rsidRPr="00F87A52" w:rsidRDefault="00532D17" w:rsidP="00F87A52">
    <w:pPr>
      <w:pStyle w:val="Header"/>
      <w:tabs>
        <w:tab w:val="right" w:pos="10800"/>
      </w:tabs>
      <w:jc w:val="right"/>
      <w:rPr>
        <w:b/>
        <w:sz w:val="24"/>
      </w:rPr>
    </w:pPr>
    <w:r>
      <w:rPr>
        <w:b/>
        <w:sz w:val="24"/>
      </w:rPr>
      <w:t>DCN</w:t>
    </w:r>
    <w:r w:rsidRPr="00F87A52">
      <w:rPr>
        <w:b/>
        <w:sz w:val="24"/>
      </w:rPr>
      <w:t xml:space="preserve"> </w:t>
    </w:r>
    <w:r w:rsidRPr="00B354E1">
      <w:rPr>
        <w:b/>
        <w:sz w:val="24"/>
      </w:rPr>
      <w:t>15-</w:t>
    </w:r>
    <w:r w:rsidR="008E6FF0" w:rsidRPr="00B354E1">
      <w:rPr>
        <w:b/>
        <w:sz w:val="24"/>
      </w:rPr>
      <w:t>2</w:t>
    </w:r>
    <w:r w:rsidR="008E6FF0">
      <w:rPr>
        <w:b/>
        <w:sz w:val="24"/>
      </w:rPr>
      <w:t>2</w:t>
    </w:r>
    <w:r w:rsidRPr="00B354E1">
      <w:rPr>
        <w:b/>
        <w:sz w:val="24"/>
      </w:rPr>
      <w:t>-</w:t>
    </w:r>
    <w:r w:rsidR="008E6FF0">
      <w:rPr>
        <w:b/>
        <w:sz w:val="24"/>
      </w:rPr>
      <w:t>0084</w:t>
    </w:r>
    <w:r w:rsidRPr="00B354E1">
      <w:rPr>
        <w:b/>
        <w:sz w:val="24"/>
      </w:rPr>
      <w:t>-</w:t>
    </w:r>
    <w:r w:rsidR="008E6FF0">
      <w:rPr>
        <w:b/>
        <w:sz w:val="24"/>
      </w:rPr>
      <w:t>0</w:t>
    </w:r>
    <w:r w:rsidR="006249C2">
      <w:rPr>
        <w:b/>
        <w:sz w:val="24"/>
      </w:rPr>
      <w:t>2</w:t>
    </w:r>
    <w:r w:rsidRPr="00F87A52">
      <w:rPr>
        <w:b/>
        <w:sz w:val="24"/>
      </w:rPr>
      <w:t>-</w:t>
    </w:r>
    <w:r>
      <w:rPr>
        <w:b/>
        <w:sz w:val="24"/>
      </w:rPr>
      <w:t>016t</w:t>
    </w:r>
  </w:p>
  <w:p w14:paraId="06757188" w14:textId="77777777" w:rsidR="00532D17" w:rsidRPr="00ED4BA5" w:rsidRDefault="00532D17" w:rsidP="00ED4B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7A389" w14:textId="77777777" w:rsidR="006249C2" w:rsidRDefault="00624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3"/>
  </w:num>
  <w:num w:numId="4">
    <w:abstractNumId w:val="16"/>
  </w:num>
  <w:num w:numId="5">
    <w:abstractNumId w:val="1"/>
  </w:num>
  <w:num w:numId="6">
    <w:abstractNumId w:val="14"/>
  </w:num>
  <w:num w:numId="7">
    <w:abstractNumId w:val="7"/>
  </w:num>
  <w:num w:numId="8">
    <w:abstractNumId w:val="2"/>
  </w:num>
  <w:num w:numId="9">
    <w:abstractNumId w:val="10"/>
  </w:num>
  <w:num w:numId="10">
    <w:abstractNumId w:val="18"/>
  </w:num>
  <w:num w:numId="11">
    <w:abstractNumId w:val="5"/>
  </w:num>
  <w:num w:numId="12">
    <w:abstractNumId w:val="6"/>
  </w:num>
  <w:num w:numId="13">
    <w:abstractNumId w:val="19"/>
  </w:num>
  <w:num w:numId="14">
    <w:abstractNumId w:val="17"/>
  </w:num>
  <w:num w:numId="15">
    <w:abstractNumId w:val="3"/>
  </w:num>
  <w:num w:numId="16">
    <w:abstractNumId w:val="11"/>
  </w:num>
  <w:num w:numId="17">
    <w:abstractNumId w:val="12"/>
  </w:num>
  <w:num w:numId="18">
    <w:abstractNumId w:val="4"/>
  </w:num>
  <w:num w:numId="19">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5E9B"/>
    <w:rsid w:val="000062BA"/>
    <w:rsid w:val="00013CC7"/>
    <w:rsid w:val="0001514D"/>
    <w:rsid w:val="00016746"/>
    <w:rsid w:val="00023717"/>
    <w:rsid w:val="00025176"/>
    <w:rsid w:val="00026B90"/>
    <w:rsid w:val="00036A4F"/>
    <w:rsid w:val="00041256"/>
    <w:rsid w:val="00052E9B"/>
    <w:rsid w:val="000532FF"/>
    <w:rsid w:val="00057250"/>
    <w:rsid w:val="00061565"/>
    <w:rsid w:val="00062841"/>
    <w:rsid w:val="0006605A"/>
    <w:rsid w:val="00066E43"/>
    <w:rsid w:val="0007088B"/>
    <w:rsid w:val="0007237F"/>
    <w:rsid w:val="00087FC2"/>
    <w:rsid w:val="0009039B"/>
    <w:rsid w:val="00097197"/>
    <w:rsid w:val="000A19F6"/>
    <w:rsid w:val="000A2878"/>
    <w:rsid w:val="000A2DAB"/>
    <w:rsid w:val="000A4D76"/>
    <w:rsid w:val="000B0168"/>
    <w:rsid w:val="000B1E39"/>
    <w:rsid w:val="000C3A12"/>
    <w:rsid w:val="000C4ED5"/>
    <w:rsid w:val="000C56B9"/>
    <w:rsid w:val="000C6A49"/>
    <w:rsid w:val="000D71A9"/>
    <w:rsid w:val="000E4A7D"/>
    <w:rsid w:val="000F1E63"/>
    <w:rsid w:val="000F2616"/>
    <w:rsid w:val="00102764"/>
    <w:rsid w:val="001051F9"/>
    <w:rsid w:val="00116D2E"/>
    <w:rsid w:val="00117C9D"/>
    <w:rsid w:val="001226E0"/>
    <w:rsid w:val="0012591A"/>
    <w:rsid w:val="001368A1"/>
    <w:rsid w:val="00137005"/>
    <w:rsid w:val="00152815"/>
    <w:rsid w:val="00155697"/>
    <w:rsid w:val="001634CA"/>
    <w:rsid w:val="0016534A"/>
    <w:rsid w:val="00167B98"/>
    <w:rsid w:val="001713F7"/>
    <w:rsid w:val="00184261"/>
    <w:rsid w:val="00186E38"/>
    <w:rsid w:val="00197E9A"/>
    <w:rsid w:val="001A1B0F"/>
    <w:rsid w:val="001A3F32"/>
    <w:rsid w:val="001A4878"/>
    <w:rsid w:val="001B1B98"/>
    <w:rsid w:val="001B30C3"/>
    <w:rsid w:val="001B5EFD"/>
    <w:rsid w:val="001C075B"/>
    <w:rsid w:val="001C34A6"/>
    <w:rsid w:val="001D661A"/>
    <w:rsid w:val="001E0F67"/>
    <w:rsid w:val="001E3D75"/>
    <w:rsid w:val="001E457A"/>
    <w:rsid w:val="001F3B3F"/>
    <w:rsid w:val="001F4E84"/>
    <w:rsid w:val="00201650"/>
    <w:rsid w:val="00201D3B"/>
    <w:rsid w:val="0020250A"/>
    <w:rsid w:val="00203C36"/>
    <w:rsid w:val="002046FC"/>
    <w:rsid w:val="002063F4"/>
    <w:rsid w:val="00213A73"/>
    <w:rsid w:val="002145DF"/>
    <w:rsid w:val="00221169"/>
    <w:rsid w:val="00231ED0"/>
    <w:rsid w:val="0023307D"/>
    <w:rsid w:val="00234F0F"/>
    <w:rsid w:val="0024108B"/>
    <w:rsid w:val="00241C39"/>
    <w:rsid w:val="00243328"/>
    <w:rsid w:val="002475B5"/>
    <w:rsid w:val="00247DE8"/>
    <w:rsid w:val="002541F8"/>
    <w:rsid w:val="00255034"/>
    <w:rsid w:val="00255730"/>
    <w:rsid w:val="002572F2"/>
    <w:rsid w:val="00260193"/>
    <w:rsid w:val="002654D2"/>
    <w:rsid w:val="00272930"/>
    <w:rsid w:val="00275385"/>
    <w:rsid w:val="00275D79"/>
    <w:rsid w:val="0027614D"/>
    <w:rsid w:val="00285D7C"/>
    <w:rsid w:val="00292AC7"/>
    <w:rsid w:val="002A346E"/>
    <w:rsid w:val="002A3DC1"/>
    <w:rsid w:val="002A6BB7"/>
    <w:rsid w:val="002C4FD2"/>
    <w:rsid w:val="002C5AFF"/>
    <w:rsid w:val="002D02A3"/>
    <w:rsid w:val="002D0B0D"/>
    <w:rsid w:val="002D24AA"/>
    <w:rsid w:val="002D32FB"/>
    <w:rsid w:val="002D3938"/>
    <w:rsid w:val="002D4F44"/>
    <w:rsid w:val="002D522E"/>
    <w:rsid w:val="002E103B"/>
    <w:rsid w:val="002E1FBA"/>
    <w:rsid w:val="002F1220"/>
    <w:rsid w:val="002F4960"/>
    <w:rsid w:val="00300084"/>
    <w:rsid w:val="00303A82"/>
    <w:rsid w:val="00305E7D"/>
    <w:rsid w:val="00322EB1"/>
    <w:rsid w:val="0033011B"/>
    <w:rsid w:val="003327E7"/>
    <w:rsid w:val="00333DEE"/>
    <w:rsid w:val="00334A90"/>
    <w:rsid w:val="00340A11"/>
    <w:rsid w:val="00347473"/>
    <w:rsid w:val="00352A86"/>
    <w:rsid w:val="00356012"/>
    <w:rsid w:val="00361E0E"/>
    <w:rsid w:val="00362867"/>
    <w:rsid w:val="00367E71"/>
    <w:rsid w:val="003735EC"/>
    <w:rsid w:val="00376816"/>
    <w:rsid w:val="00377348"/>
    <w:rsid w:val="003806F6"/>
    <w:rsid w:val="003866A1"/>
    <w:rsid w:val="00386B9C"/>
    <w:rsid w:val="00392C62"/>
    <w:rsid w:val="0039752A"/>
    <w:rsid w:val="003A0034"/>
    <w:rsid w:val="003A3A70"/>
    <w:rsid w:val="003A4E67"/>
    <w:rsid w:val="003B0576"/>
    <w:rsid w:val="003B3B36"/>
    <w:rsid w:val="003B4861"/>
    <w:rsid w:val="003B62FF"/>
    <w:rsid w:val="003B764D"/>
    <w:rsid w:val="003C089B"/>
    <w:rsid w:val="003C3A1D"/>
    <w:rsid w:val="003C4AAC"/>
    <w:rsid w:val="003C76E2"/>
    <w:rsid w:val="003D09AA"/>
    <w:rsid w:val="003D2A69"/>
    <w:rsid w:val="003E3765"/>
    <w:rsid w:val="003E4C23"/>
    <w:rsid w:val="00400ACC"/>
    <w:rsid w:val="00401FF2"/>
    <w:rsid w:val="00406267"/>
    <w:rsid w:val="004102D7"/>
    <w:rsid w:val="004168AA"/>
    <w:rsid w:val="00423256"/>
    <w:rsid w:val="00424DB1"/>
    <w:rsid w:val="00435A6B"/>
    <w:rsid w:val="00435B26"/>
    <w:rsid w:val="00435EC4"/>
    <w:rsid w:val="004408B0"/>
    <w:rsid w:val="00444EFA"/>
    <w:rsid w:val="0044510A"/>
    <w:rsid w:val="00453E07"/>
    <w:rsid w:val="0046626A"/>
    <w:rsid w:val="00474B15"/>
    <w:rsid w:val="0048087E"/>
    <w:rsid w:val="00480C87"/>
    <w:rsid w:val="00481512"/>
    <w:rsid w:val="00483A22"/>
    <w:rsid w:val="004850A5"/>
    <w:rsid w:val="004879FD"/>
    <w:rsid w:val="00487DD3"/>
    <w:rsid w:val="0049691A"/>
    <w:rsid w:val="004A1229"/>
    <w:rsid w:val="004A2531"/>
    <w:rsid w:val="004A58D8"/>
    <w:rsid w:val="004A5B09"/>
    <w:rsid w:val="004B0CAE"/>
    <w:rsid w:val="004B52ED"/>
    <w:rsid w:val="004C71DF"/>
    <w:rsid w:val="004D1FFD"/>
    <w:rsid w:val="004D311D"/>
    <w:rsid w:val="004D5ADC"/>
    <w:rsid w:val="004E21AA"/>
    <w:rsid w:val="004E6D46"/>
    <w:rsid w:val="004E78DD"/>
    <w:rsid w:val="004E7A82"/>
    <w:rsid w:val="00506DF1"/>
    <w:rsid w:val="00507081"/>
    <w:rsid w:val="0050721C"/>
    <w:rsid w:val="005152EF"/>
    <w:rsid w:val="00532D17"/>
    <w:rsid w:val="00533069"/>
    <w:rsid w:val="00533716"/>
    <w:rsid w:val="00534D03"/>
    <w:rsid w:val="005401AF"/>
    <w:rsid w:val="00541BFD"/>
    <w:rsid w:val="005472EE"/>
    <w:rsid w:val="005503D2"/>
    <w:rsid w:val="00550D27"/>
    <w:rsid w:val="00557139"/>
    <w:rsid w:val="005627D5"/>
    <w:rsid w:val="005628EA"/>
    <w:rsid w:val="00563AAC"/>
    <w:rsid w:val="00567EF8"/>
    <w:rsid w:val="005702FB"/>
    <w:rsid w:val="005822BE"/>
    <w:rsid w:val="00582DCF"/>
    <w:rsid w:val="00591326"/>
    <w:rsid w:val="00592E4C"/>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05CD"/>
    <w:rsid w:val="006249C2"/>
    <w:rsid w:val="00627DC5"/>
    <w:rsid w:val="00630880"/>
    <w:rsid w:val="00631478"/>
    <w:rsid w:val="0063237D"/>
    <w:rsid w:val="006362B7"/>
    <w:rsid w:val="006440AA"/>
    <w:rsid w:val="00644CA3"/>
    <w:rsid w:val="00652FE8"/>
    <w:rsid w:val="00653B44"/>
    <w:rsid w:val="00654E94"/>
    <w:rsid w:val="00657C3D"/>
    <w:rsid w:val="00664316"/>
    <w:rsid w:val="006706CD"/>
    <w:rsid w:val="00670761"/>
    <w:rsid w:val="00674313"/>
    <w:rsid w:val="00686249"/>
    <w:rsid w:val="006A5FE7"/>
    <w:rsid w:val="006B11DB"/>
    <w:rsid w:val="006B475C"/>
    <w:rsid w:val="006B48E2"/>
    <w:rsid w:val="006B5685"/>
    <w:rsid w:val="006B7C8D"/>
    <w:rsid w:val="006C040C"/>
    <w:rsid w:val="006C3B9F"/>
    <w:rsid w:val="006D3726"/>
    <w:rsid w:val="006E08D4"/>
    <w:rsid w:val="006E0EFB"/>
    <w:rsid w:val="006F0724"/>
    <w:rsid w:val="006F2D07"/>
    <w:rsid w:val="006F5507"/>
    <w:rsid w:val="00701003"/>
    <w:rsid w:val="0070300A"/>
    <w:rsid w:val="0071065C"/>
    <w:rsid w:val="0071172C"/>
    <w:rsid w:val="00712F91"/>
    <w:rsid w:val="00715B0D"/>
    <w:rsid w:val="007166EE"/>
    <w:rsid w:val="00717C04"/>
    <w:rsid w:val="00724B5C"/>
    <w:rsid w:val="00727CC8"/>
    <w:rsid w:val="00736026"/>
    <w:rsid w:val="00737055"/>
    <w:rsid w:val="00737896"/>
    <w:rsid w:val="00742E3C"/>
    <w:rsid w:val="00744225"/>
    <w:rsid w:val="0074781C"/>
    <w:rsid w:val="00750704"/>
    <w:rsid w:val="0075280F"/>
    <w:rsid w:val="007555BB"/>
    <w:rsid w:val="00760534"/>
    <w:rsid w:val="00761016"/>
    <w:rsid w:val="007626DC"/>
    <w:rsid w:val="00776B81"/>
    <w:rsid w:val="0078259B"/>
    <w:rsid w:val="0079123C"/>
    <w:rsid w:val="00791AC5"/>
    <w:rsid w:val="00793C0B"/>
    <w:rsid w:val="00794D19"/>
    <w:rsid w:val="007B0866"/>
    <w:rsid w:val="007B1579"/>
    <w:rsid w:val="007B2097"/>
    <w:rsid w:val="007B2AE9"/>
    <w:rsid w:val="007B304F"/>
    <w:rsid w:val="007B78C5"/>
    <w:rsid w:val="007C14E4"/>
    <w:rsid w:val="007C1FE7"/>
    <w:rsid w:val="007C4125"/>
    <w:rsid w:val="007C4337"/>
    <w:rsid w:val="007C4338"/>
    <w:rsid w:val="007C437E"/>
    <w:rsid w:val="007C5785"/>
    <w:rsid w:val="007D0A80"/>
    <w:rsid w:val="007D2696"/>
    <w:rsid w:val="007D3A0B"/>
    <w:rsid w:val="007D5C4F"/>
    <w:rsid w:val="007D7E76"/>
    <w:rsid w:val="007E06FC"/>
    <w:rsid w:val="007E1243"/>
    <w:rsid w:val="007F3F48"/>
    <w:rsid w:val="007F75D4"/>
    <w:rsid w:val="00801747"/>
    <w:rsid w:val="008036E8"/>
    <w:rsid w:val="008069A2"/>
    <w:rsid w:val="0081176C"/>
    <w:rsid w:val="008229C2"/>
    <w:rsid w:val="00831800"/>
    <w:rsid w:val="00840203"/>
    <w:rsid w:val="0084028E"/>
    <w:rsid w:val="00842B63"/>
    <w:rsid w:val="00842F68"/>
    <w:rsid w:val="008471E8"/>
    <w:rsid w:val="00850EF9"/>
    <w:rsid w:val="0085472B"/>
    <w:rsid w:val="00855EF0"/>
    <w:rsid w:val="0085724B"/>
    <w:rsid w:val="0085749A"/>
    <w:rsid w:val="00860FFA"/>
    <w:rsid w:val="008616DC"/>
    <w:rsid w:val="008643F9"/>
    <w:rsid w:val="00865735"/>
    <w:rsid w:val="008670FE"/>
    <w:rsid w:val="00873A13"/>
    <w:rsid w:val="00873B9C"/>
    <w:rsid w:val="00875C61"/>
    <w:rsid w:val="00880A05"/>
    <w:rsid w:val="00886CCD"/>
    <w:rsid w:val="008A41FA"/>
    <w:rsid w:val="008A44B7"/>
    <w:rsid w:val="008A44CE"/>
    <w:rsid w:val="008B23E4"/>
    <w:rsid w:val="008C13EF"/>
    <w:rsid w:val="008D101E"/>
    <w:rsid w:val="008D2766"/>
    <w:rsid w:val="008E0785"/>
    <w:rsid w:val="008E5DF2"/>
    <w:rsid w:val="008E6FF0"/>
    <w:rsid w:val="008F07EF"/>
    <w:rsid w:val="00900C6B"/>
    <w:rsid w:val="00900D77"/>
    <w:rsid w:val="009056D0"/>
    <w:rsid w:val="009106D7"/>
    <w:rsid w:val="00923863"/>
    <w:rsid w:val="00923D32"/>
    <w:rsid w:val="00925556"/>
    <w:rsid w:val="00926B3F"/>
    <w:rsid w:val="00943274"/>
    <w:rsid w:val="009453F0"/>
    <w:rsid w:val="0095011B"/>
    <w:rsid w:val="00950830"/>
    <w:rsid w:val="009735E9"/>
    <w:rsid w:val="00975AB5"/>
    <w:rsid w:val="00976BBF"/>
    <w:rsid w:val="00994E87"/>
    <w:rsid w:val="00997E4D"/>
    <w:rsid w:val="009A0A3D"/>
    <w:rsid w:val="009A1877"/>
    <w:rsid w:val="009A4D08"/>
    <w:rsid w:val="009A7A66"/>
    <w:rsid w:val="009B3DC4"/>
    <w:rsid w:val="009C41D6"/>
    <w:rsid w:val="009C5AB2"/>
    <w:rsid w:val="009D0083"/>
    <w:rsid w:val="009E13E0"/>
    <w:rsid w:val="009E1C2B"/>
    <w:rsid w:val="009E1EF2"/>
    <w:rsid w:val="009E5622"/>
    <w:rsid w:val="009F53D5"/>
    <w:rsid w:val="009F69B7"/>
    <w:rsid w:val="009F7386"/>
    <w:rsid w:val="00A10C82"/>
    <w:rsid w:val="00A11640"/>
    <w:rsid w:val="00A124A2"/>
    <w:rsid w:val="00A160E8"/>
    <w:rsid w:val="00A2682D"/>
    <w:rsid w:val="00A3445E"/>
    <w:rsid w:val="00A448A2"/>
    <w:rsid w:val="00A47160"/>
    <w:rsid w:val="00A6606E"/>
    <w:rsid w:val="00A70DBB"/>
    <w:rsid w:val="00A71C5A"/>
    <w:rsid w:val="00A72D9B"/>
    <w:rsid w:val="00A73726"/>
    <w:rsid w:val="00A73D9E"/>
    <w:rsid w:val="00A8549C"/>
    <w:rsid w:val="00A860C8"/>
    <w:rsid w:val="00A874FA"/>
    <w:rsid w:val="00A87929"/>
    <w:rsid w:val="00A90820"/>
    <w:rsid w:val="00A9562F"/>
    <w:rsid w:val="00AA307B"/>
    <w:rsid w:val="00AA59BD"/>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E3A"/>
    <w:rsid w:val="00AF7AEA"/>
    <w:rsid w:val="00B01466"/>
    <w:rsid w:val="00B06D57"/>
    <w:rsid w:val="00B20DCC"/>
    <w:rsid w:val="00B24F2E"/>
    <w:rsid w:val="00B32D69"/>
    <w:rsid w:val="00B354E1"/>
    <w:rsid w:val="00B35DB7"/>
    <w:rsid w:val="00B44812"/>
    <w:rsid w:val="00B45907"/>
    <w:rsid w:val="00B47A4F"/>
    <w:rsid w:val="00B51011"/>
    <w:rsid w:val="00B55251"/>
    <w:rsid w:val="00B558B0"/>
    <w:rsid w:val="00B65F27"/>
    <w:rsid w:val="00B674C9"/>
    <w:rsid w:val="00B72503"/>
    <w:rsid w:val="00B75667"/>
    <w:rsid w:val="00B80821"/>
    <w:rsid w:val="00B822D1"/>
    <w:rsid w:val="00B83D2B"/>
    <w:rsid w:val="00BA3693"/>
    <w:rsid w:val="00BA58C2"/>
    <w:rsid w:val="00BB3646"/>
    <w:rsid w:val="00BB7C2F"/>
    <w:rsid w:val="00BB7CF5"/>
    <w:rsid w:val="00BC23A9"/>
    <w:rsid w:val="00BC6F14"/>
    <w:rsid w:val="00BC7A17"/>
    <w:rsid w:val="00BD2237"/>
    <w:rsid w:val="00BD41A0"/>
    <w:rsid w:val="00BD6172"/>
    <w:rsid w:val="00BD6E1A"/>
    <w:rsid w:val="00BE5001"/>
    <w:rsid w:val="00BF0ADB"/>
    <w:rsid w:val="00BF2B60"/>
    <w:rsid w:val="00BF5F97"/>
    <w:rsid w:val="00BF677F"/>
    <w:rsid w:val="00C0208F"/>
    <w:rsid w:val="00C06004"/>
    <w:rsid w:val="00C06EDF"/>
    <w:rsid w:val="00C15E11"/>
    <w:rsid w:val="00C277EF"/>
    <w:rsid w:val="00C27878"/>
    <w:rsid w:val="00C3066D"/>
    <w:rsid w:val="00C33885"/>
    <w:rsid w:val="00C374C8"/>
    <w:rsid w:val="00C376CF"/>
    <w:rsid w:val="00C472A8"/>
    <w:rsid w:val="00C51730"/>
    <w:rsid w:val="00C56C06"/>
    <w:rsid w:val="00C61504"/>
    <w:rsid w:val="00C6223D"/>
    <w:rsid w:val="00C62F62"/>
    <w:rsid w:val="00C64012"/>
    <w:rsid w:val="00C6794D"/>
    <w:rsid w:val="00C73BC1"/>
    <w:rsid w:val="00C73F30"/>
    <w:rsid w:val="00C74A14"/>
    <w:rsid w:val="00C82113"/>
    <w:rsid w:val="00C822E8"/>
    <w:rsid w:val="00C87981"/>
    <w:rsid w:val="00C929FB"/>
    <w:rsid w:val="00C92C54"/>
    <w:rsid w:val="00C93731"/>
    <w:rsid w:val="00C9662F"/>
    <w:rsid w:val="00CA610C"/>
    <w:rsid w:val="00CB5463"/>
    <w:rsid w:val="00CB636C"/>
    <w:rsid w:val="00CB7F03"/>
    <w:rsid w:val="00CC386F"/>
    <w:rsid w:val="00CC4B6D"/>
    <w:rsid w:val="00CC5D65"/>
    <w:rsid w:val="00CD1669"/>
    <w:rsid w:val="00CD25CB"/>
    <w:rsid w:val="00CD31C0"/>
    <w:rsid w:val="00CD39C7"/>
    <w:rsid w:val="00CD556E"/>
    <w:rsid w:val="00CF11CD"/>
    <w:rsid w:val="00CF2189"/>
    <w:rsid w:val="00D01D88"/>
    <w:rsid w:val="00D14FEC"/>
    <w:rsid w:val="00D20D3E"/>
    <w:rsid w:val="00D21FE4"/>
    <w:rsid w:val="00D2252B"/>
    <w:rsid w:val="00D26FB7"/>
    <w:rsid w:val="00D313B6"/>
    <w:rsid w:val="00D31C83"/>
    <w:rsid w:val="00D3525F"/>
    <w:rsid w:val="00D354C7"/>
    <w:rsid w:val="00D372A7"/>
    <w:rsid w:val="00D411E7"/>
    <w:rsid w:val="00D4248C"/>
    <w:rsid w:val="00D55BF5"/>
    <w:rsid w:val="00D578B1"/>
    <w:rsid w:val="00D622CD"/>
    <w:rsid w:val="00D66714"/>
    <w:rsid w:val="00D70A02"/>
    <w:rsid w:val="00D86E83"/>
    <w:rsid w:val="00D90242"/>
    <w:rsid w:val="00D92CE9"/>
    <w:rsid w:val="00D95676"/>
    <w:rsid w:val="00DA4937"/>
    <w:rsid w:val="00DC1492"/>
    <w:rsid w:val="00DC2410"/>
    <w:rsid w:val="00DD1AB9"/>
    <w:rsid w:val="00DD2DAB"/>
    <w:rsid w:val="00DD3D0F"/>
    <w:rsid w:val="00DF05C4"/>
    <w:rsid w:val="00DF45C0"/>
    <w:rsid w:val="00E033C1"/>
    <w:rsid w:val="00E06809"/>
    <w:rsid w:val="00E07E99"/>
    <w:rsid w:val="00E1153D"/>
    <w:rsid w:val="00E15A9F"/>
    <w:rsid w:val="00E20A02"/>
    <w:rsid w:val="00E212F4"/>
    <w:rsid w:val="00E24707"/>
    <w:rsid w:val="00E3246B"/>
    <w:rsid w:val="00E34A1A"/>
    <w:rsid w:val="00E36D75"/>
    <w:rsid w:val="00E41904"/>
    <w:rsid w:val="00E44CD4"/>
    <w:rsid w:val="00E5319F"/>
    <w:rsid w:val="00E606E4"/>
    <w:rsid w:val="00E61936"/>
    <w:rsid w:val="00E65183"/>
    <w:rsid w:val="00E815C6"/>
    <w:rsid w:val="00E84538"/>
    <w:rsid w:val="00E87A8E"/>
    <w:rsid w:val="00EA570C"/>
    <w:rsid w:val="00EB3B67"/>
    <w:rsid w:val="00EC31C3"/>
    <w:rsid w:val="00EC68B5"/>
    <w:rsid w:val="00EC72B2"/>
    <w:rsid w:val="00EC7882"/>
    <w:rsid w:val="00ED4BA5"/>
    <w:rsid w:val="00EE3D6A"/>
    <w:rsid w:val="00EF287E"/>
    <w:rsid w:val="00EF6807"/>
    <w:rsid w:val="00F02037"/>
    <w:rsid w:val="00F1749A"/>
    <w:rsid w:val="00F2130B"/>
    <w:rsid w:val="00F25802"/>
    <w:rsid w:val="00F4065F"/>
    <w:rsid w:val="00F41A31"/>
    <w:rsid w:val="00F4275C"/>
    <w:rsid w:val="00F431A1"/>
    <w:rsid w:val="00F62911"/>
    <w:rsid w:val="00F65233"/>
    <w:rsid w:val="00F72609"/>
    <w:rsid w:val="00F7294B"/>
    <w:rsid w:val="00F73A90"/>
    <w:rsid w:val="00F74190"/>
    <w:rsid w:val="00F81ABE"/>
    <w:rsid w:val="00F81B27"/>
    <w:rsid w:val="00F82460"/>
    <w:rsid w:val="00F83763"/>
    <w:rsid w:val="00F8693F"/>
    <w:rsid w:val="00F876D8"/>
    <w:rsid w:val="00F87A52"/>
    <w:rsid w:val="00F927BD"/>
    <w:rsid w:val="00F9565E"/>
    <w:rsid w:val="00F97EDC"/>
    <w:rsid w:val="00FA1119"/>
    <w:rsid w:val="00FA2686"/>
    <w:rsid w:val="00FA3DC0"/>
    <w:rsid w:val="00FA61C5"/>
    <w:rsid w:val="00FB1BF5"/>
    <w:rsid w:val="00FB200F"/>
    <w:rsid w:val="00FB3664"/>
    <w:rsid w:val="00FC6C5B"/>
    <w:rsid w:val="00FC70CC"/>
    <w:rsid w:val="00FC77EE"/>
    <w:rsid w:val="00FE1B2A"/>
    <w:rsid w:val="00FE2C53"/>
    <w:rsid w:val="00FF02D4"/>
    <w:rsid w:val="00FF3C93"/>
    <w:rsid w:val="00FF49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A2DA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47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semiHidden/>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semiHidden/>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203C36"/>
    <w:pPr>
      <w:spacing w:after="0" w:line="240" w:lineRule="auto"/>
      <w:jc w:val="both"/>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semiHidden/>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semiHidden/>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eee802.org/1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mentor.ieee.org/802.15/dcn/20/15-20-0196-02-016t-licensed-narrowband-amendment-par.pdf" TargetMode="External"/><Relationship Id="rId17" Type="http://schemas.openxmlformats.org/officeDocument/2006/relationships/image" Target="media/image5.jpeg"/><Relationship Id="rId25" Type="http://schemas.openxmlformats.org/officeDocument/2006/relationships/image" Target="media/image13.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 TargetMode="External"/><Relationship Id="rId24" Type="http://schemas.openxmlformats.org/officeDocument/2006/relationships/image" Target="media/image12.emf"/><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tandards.ieee.org/board/pat/pat-material.html" TargetMode="External"/><Relationship Id="rId19" Type="http://schemas.openxmlformats.org/officeDocument/2006/relationships/image" Target="media/image7.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andards.ieee.org/guides/bylaws/sect6-7.html" TargetMode="External"/><Relationship Id="rId14" Type="http://schemas.openxmlformats.org/officeDocument/2006/relationships/image" Target="media/image2.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3479</Words>
  <Characters>1983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uy Simpson</cp:lastModifiedBy>
  <cp:revision>8</cp:revision>
  <dcterms:created xsi:type="dcterms:W3CDTF">2022-03-14T21:17:00Z</dcterms:created>
  <dcterms:modified xsi:type="dcterms:W3CDTF">2022-03-14T23:17:00Z</dcterms:modified>
</cp:coreProperties>
</file>